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33BC" w:rsidRPr="00C2096F" w:rsidRDefault="008C33BC" w:rsidP="00D65FEF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2096F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 w:rsidR="0000085D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F11D92" w:rsidRPr="00C2096F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C2096F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326EA8" w:rsidRPr="00C2096F">
        <w:rPr>
          <w:rFonts w:ascii="Times New Roman" w:hAnsi="Times New Roman" w:cs="Times New Roman"/>
          <w:sz w:val="24"/>
          <w:szCs w:val="24"/>
          <w:lang w:val="en-US"/>
        </w:rPr>
        <w:t xml:space="preserve">The diagnostic values of </w:t>
      </w:r>
      <w:r w:rsidR="00326EA8" w:rsidRPr="00C2096F">
        <w:rPr>
          <w:rFonts w:ascii="Times New Roman" w:hAnsi="Times New Roman" w:cs="Times New Roman"/>
          <w:i/>
          <w:sz w:val="24"/>
          <w:szCs w:val="24"/>
          <w:lang w:val="en-US"/>
        </w:rPr>
        <w:t>EGFR</w:t>
      </w:r>
      <w:r w:rsidR="00326EA8" w:rsidRPr="00C2096F">
        <w:rPr>
          <w:rFonts w:ascii="Times New Roman" w:hAnsi="Times New Roman" w:cs="Times New Roman"/>
          <w:sz w:val="24"/>
          <w:szCs w:val="24"/>
          <w:lang w:val="en-US"/>
        </w:rPr>
        <w:t xml:space="preserve"> plasma test</w:t>
      </w:r>
    </w:p>
    <w:tbl>
      <w:tblPr>
        <w:tblStyle w:val="TableGrid"/>
        <w:tblW w:w="76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5"/>
        <w:gridCol w:w="1985"/>
        <w:gridCol w:w="1255"/>
        <w:gridCol w:w="1265"/>
        <w:gridCol w:w="990"/>
      </w:tblGrid>
      <w:tr w:rsidR="00C05435" w:rsidRPr="00C2096F" w:rsidTr="00A01A8D">
        <w:trPr>
          <w:trHeight w:val="720"/>
        </w:trPr>
        <w:tc>
          <w:tcPr>
            <w:tcW w:w="4140" w:type="dxa"/>
            <w:gridSpan w:val="2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435" w:rsidRPr="00C2096F" w:rsidRDefault="00C05435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EGFR</w:t>
            </w:r>
            <w:r w:rsidR="008709D7" w:rsidRPr="00C2096F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 xml:space="preserve"> </w:t>
            </w:r>
            <w:r w:rsidR="008709D7" w:rsidRPr="00C2096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status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435" w:rsidRPr="00C2096F" w:rsidRDefault="00576A96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I</w:t>
            </w:r>
            <w:r w:rsidR="008C0288" w:rsidRPr="00C2096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n tumor tissue</w:t>
            </w:r>
          </w:p>
        </w:tc>
      </w:tr>
      <w:tr w:rsidR="00C42C7B" w:rsidRPr="00C2096F" w:rsidTr="00A01A8D">
        <w:trPr>
          <w:trHeight w:val="576"/>
        </w:trPr>
        <w:tc>
          <w:tcPr>
            <w:tcW w:w="414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C05435" w:rsidRPr="00C2096F" w:rsidRDefault="00C05435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435" w:rsidRPr="00C2096F" w:rsidRDefault="00E50F77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-</w:t>
            </w:r>
            <w:r w:rsidR="008C0288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435" w:rsidRPr="00C2096F" w:rsidRDefault="008C0288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</w:t>
            </w:r>
            <w:r w:rsidR="00E50F77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+</w:t>
            </w: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435" w:rsidRPr="00C2096F" w:rsidRDefault="00C05435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</w:t>
            </w:r>
            <w:r w:rsidR="008C0288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tal</w:t>
            </w:r>
          </w:p>
        </w:tc>
      </w:tr>
      <w:tr w:rsidR="009F4569" w:rsidRPr="00C2096F" w:rsidTr="00A01A8D">
        <w:trPr>
          <w:trHeight w:val="576"/>
        </w:trPr>
        <w:tc>
          <w:tcPr>
            <w:tcW w:w="215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05435" w:rsidRPr="00C2096F" w:rsidRDefault="00576A96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In plasma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:rsidR="00C05435" w:rsidRPr="00C2096F" w:rsidRDefault="00E50F77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-</w:t>
            </w:r>
            <w:r w:rsidR="008C0288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255" w:type="dxa"/>
            <w:tcBorders>
              <w:top w:val="single" w:sz="4" w:space="0" w:color="auto"/>
            </w:tcBorders>
            <w:vAlign w:val="center"/>
          </w:tcPr>
          <w:p w:rsidR="00C05435" w:rsidRPr="00C2096F" w:rsidRDefault="00682E9D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1265" w:type="dxa"/>
            <w:tcBorders>
              <w:top w:val="single" w:sz="4" w:space="0" w:color="auto"/>
            </w:tcBorders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5</w:t>
            </w:r>
          </w:p>
        </w:tc>
      </w:tr>
      <w:tr w:rsidR="009F4569" w:rsidRPr="00C2096F" w:rsidTr="00A01A8D">
        <w:trPr>
          <w:trHeight w:val="576"/>
        </w:trPr>
        <w:tc>
          <w:tcPr>
            <w:tcW w:w="2155" w:type="dxa"/>
            <w:vMerge/>
            <w:tcBorders>
              <w:bottom w:val="single" w:sz="4" w:space="0" w:color="auto"/>
            </w:tcBorders>
            <w:vAlign w:val="center"/>
          </w:tcPr>
          <w:p w:rsidR="00C05435" w:rsidRPr="00C2096F" w:rsidRDefault="00C05435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="00C05435" w:rsidRPr="00C2096F" w:rsidRDefault="00E50F77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+</w:t>
            </w:r>
            <w:r w:rsidR="008C0288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255" w:type="dxa"/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265" w:type="dxa"/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990" w:type="dxa"/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0</w:t>
            </w:r>
          </w:p>
        </w:tc>
      </w:tr>
      <w:tr w:rsidR="009F4569" w:rsidRPr="00C2096F" w:rsidTr="00A01A8D">
        <w:trPr>
          <w:trHeight w:val="576"/>
        </w:trPr>
        <w:tc>
          <w:tcPr>
            <w:tcW w:w="2155" w:type="dxa"/>
            <w:vMerge/>
            <w:tcBorders>
              <w:bottom w:val="single" w:sz="4" w:space="0" w:color="auto"/>
            </w:tcBorders>
            <w:vAlign w:val="center"/>
          </w:tcPr>
          <w:p w:rsidR="00C05435" w:rsidRPr="00C2096F" w:rsidRDefault="00C05435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:rsidR="00C05435" w:rsidRPr="00C2096F" w:rsidRDefault="00C05435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</w:t>
            </w:r>
            <w:r w:rsidR="008C0288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tal</w:t>
            </w:r>
          </w:p>
        </w:tc>
        <w:tc>
          <w:tcPr>
            <w:tcW w:w="1255" w:type="dxa"/>
            <w:tcBorders>
              <w:bottom w:val="single" w:sz="4" w:space="0" w:color="auto"/>
            </w:tcBorders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265" w:type="dxa"/>
            <w:tcBorders>
              <w:bottom w:val="single" w:sz="4" w:space="0" w:color="auto"/>
            </w:tcBorders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5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C05435" w:rsidRPr="00C2096F" w:rsidRDefault="009E731F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25</w:t>
            </w:r>
          </w:p>
        </w:tc>
      </w:tr>
      <w:tr w:rsidR="00C05435" w:rsidRPr="00C2096F" w:rsidTr="00A01A8D">
        <w:trPr>
          <w:trHeight w:val="576"/>
        </w:trPr>
        <w:tc>
          <w:tcPr>
            <w:tcW w:w="4140" w:type="dxa"/>
            <w:gridSpan w:val="2"/>
            <w:vAlign w:val="center"/>
          </w:tcPr>
          <w:p w:rsidR="00C05435" w:rsidRPr="00C2096F" w:rsidRDefault="00C05435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Kappa</w:t>
            </w:r>
          </w:p>
        </w:tc>
        <w:tc>
          <w:tcPr>
            <w:tcW w:w="3510" w:type="dxa"/>
            <w:gridSpan w:val="3"/>
            <w:vAlign w:val="center"/>
          </w:tcPr>
          <w:p w:rsidR="00C05435" w:rsidRPr="00C2096F" w:rsidRDefault="00A15492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.73</w:t>
            </w:r>
            <w:r w:rsidR="0049019B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</w:t>
            </w:r>
            <w:r w:rsidR="0049019B" w:rsidRPr="00C2096F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P</w:t>
            </w:r>
            <w:r w:rsidR="0049019B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&lt;0.001)</w:t>
            </w:r>
          </w:p>
        </w:tc>
      </w:tr>
      <w:tr w:rsidR="00C05435" w:rsidRPr="00C2096F" w:rsidTr="00A01A8D">
        <w:trPr>
          <w:trHeight w:val="576"/>
        </w:trPr>
        <w:tc>
          <w:tcPr>
            <w:tcW w:w="4140" w:type="dxa"/>
            <w:gridSpan w:val="2"/>
            <w:vAlign w:val="center"/>
          </w:tcPr>
          <w:p w:rsidR="00C05435" w:rsidRPr="00C2096F" w:rsidRDefault="009857FA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oncordance</w:t>
            </w:r>
            <w:r w:rsidR="00C054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 %</w:t>
            </w:r>
            <w:r w:rsidR="00E048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(95%CI</w:t>
            </w:r>
            <w:r w:rsidR="00C054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510" w:type="dxa"/>
            <w:gridSpan w:val="3"/>
            <w:vAlign w:val="center"/>
          </w:tcPr>
          <w:p w:rsidR="00C05435" w:rsidRPr="00C2096F" w:rsidRDefault="0049019B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6.4 (</w:t>
            </w:r>
            <w:r w:rsidR="00C3732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0.4–</w:t>
            </w:r>
            <w:r w:rsidR="00B13FD6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2.4</w:t>
            </w: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C05435" w:rsidRPr="00C2096F" w:rsidTr="00A01A8D">
        <w:trPr>
          <w:trHeight w:val="576"/>
        </w:trPr>
        <w:tc>
          <w:tcPr>
            <w:tcW w:w="4140" w:type="dxa"/>
            <w:gridSpan w:val="2"/>
            <w:vAlign w:val="center"/>
          </w:tcPr>
          <w:p w:rsidR="00C05435" w:rsidRPr="00C2096F" w:rsidRDefault="00271F27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nsitivity, % (95%CI</w:t>
            </w:r>
            <w:r w:rsidR="00C054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510" w:type="dxa"/>
            <w:gridSpan w:val="3"/>
            <w:vAlign w:val="center"/>
          </w:tcPr>
          <w:p w:rsidR="00C05435" w:rsidRPr="00C2096F" w:rsidRDefault="00C37322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5.4 (63.1–</w:t>
            </w:r>
            <w:r w:rsidR="00EA1E7F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5.2)</w:t>
            </w:r>
          </w:p>
        </w:tc>
      </w:tr>
      <w:tr w:rsidR="00C05435" w:rsidRPr="00C2096F" w:rsidTr="00A01A8D">
        <w:trPr>
          <w:trHeight w:val="576"/>
        </w:trPr>
        <w:tc>
          <w:tcPr>
            <w:tcW w:w="4140" w:type="dxa"/>
            <w:gridSpan w:val="2"/>
            <w:vAlign w:val="center"/>
          </w:tcPr>
          <w:p w:rsidR="00C05435" w:rsidRPr="00C2096F" w:rsidRDefault="009D1D43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ecificity</w:t>
            </w:r>
            <w:r w:rsidR="00A529A3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, % (95%CI</w:t>
            </w:r>
            <w:r w:rsidR="00C054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510" w:type="dxa"/>
            <w:gridSpan w:val="3"/>
            <w:vAlign w:val="center"/>
          </w:tcPr>
          <w:p w:rsidR="00C05435" w:rsidRPr="00C2096F" w:rsidRDefault="00C37322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8.3 (91.1–</w:t>
            </w:r>
            <w:r w:rsidR="00EA1E7F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.0)</w:t>
            </w:r>
          </w:p>
        </w:tc>
      </w:tr>
      <w:tr w:rsidR="00C05435" w:rsidRPr="00C2096F" w:rsidTr="00A01A8D">
        <w:trPr>
          <w:trHeight w:val="576"/>
        </w:trPr>
        <w:tc>
          <w:tcPr>
            <w:tcW w:w="4140" w:type="dxa"/>
            <w:gridSpan w:val="2"/>
            <w:vAlign w:val="center"/>
          </w:tcPr>
          <w:p w:rsidR="00C05435" w:rsidRPr="00C2096F" w:rsidRDefault="00382A37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ositive predictive value</w:t>
            </w:r>
            <w:r w:rsidR="00C054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% </w:t>
            </w:r>
            <w:r w:rsidR="00A57CE9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(95%CI</w:t>
            </w:r>
            <w:r w:rsidR="00C054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510" w:type="dxa"/>
            <w:gridSpan w:val="3"/>
            <w:vAlign w:val="center"/>
          </w:tcPr>
          <w:p w:rsidR="00C05435" w:rsidRPr="00C2096F" w:rsidRDefault="00C37322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98.0 (89.4–</w:t>
            </w:r>
            <w:r w:rsidR="00EA1E7F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.0)</w:t>
            </w:r>
          </w:p>
        </w:tc>
      </w:tr>
      <w:tr w:rsidR="00C05435" w:rsidRPr="00C2096F" w:rsidTr="00A01A8D">
        <w:trPr>
          <w:trHeight w:val="576"/>
        </w:trPr>
        <w:tc>
          <w:tcPr>
            <w:tcW w:w="4140" w:type="dxa"/>
            <w:gridSpan w:val="2"/>
            <w:tcBorders>
              <w:bottom w:val="single" w:sz="4" w:space="0" w:color="auto"/>
            </w:tcBorders>
            <w:vAlign w:val="center"/>
          </w:tcPr>
          <w:p w:rsidR="00C05435" w:rsidRPr="00C2096F" w:rsidRDefault="00CD3CC0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egative predictive value, % (95%CI</w:t>
            </w:r>
            <w:r w:rsidR="00C05435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510" w:type="dxa"/>
            <w:gridSpan w:val="3"/>
            <w:tcBorders>
              <w:bottom w:val="single" w:sz="4" w:space="0" w:color="auto"/>
            </w:tcBorders>
            <w:vAlign w:val="center"/>
          </w:tcPr>
          <w:p w:rsidR="00C05435" w:rsidRPr="00C2096F" w:rsidRDefault="00C37322" w:rsidP="00CA6FC0">
            <w:pPr>
              <w:pStyle w:val="ListParagraph"/>
              <w:spacing w:line="288" w:lineRule="auto"/>
              <w:ind w:left="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78.7 (67.7–</w:t>
            </w:r>
            <w:r w:rsidR="00A65FFF" w:rsidRPr="00C2096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87.3)</w:t>
            </w:r>
          </w:p>
        </w:tc>
      </w:tr>
    </w:tbl>
    <w:p w:rsidR="00C05435" w:rsidRPr="00C2096F" w:rsidRDefault="00C05435" w:rsidP="00E1074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sectPr w:rsidR="00C05435" w:rsidRPr="00C2096F" w:rsidSect="00420A1C">
      <w:footerReference w:type="default" r:id="rId7"/>
      <w:footerReference w:type="first" r:id="rId8"/>
      <w:pgSz w:w="11906" w:h="16838" w:code="9"/>
      <w:pgMar w:top="1699" w:right="1699" w:bottom="1699" w:left="1699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08CD" w:rsidRDefault="007608CD" w:rsidP="00320B40">
      <w:pPr>
        <w:spacing w:after="0" w:line="240" w:lineRule="auto"/>
      </w:pPr>
      <w:r>
        <w:separator/>
      </w:r>
    </w:p>
  </w:endnote>
  <w:endnote w:type="continuationSeparator" w:id="0">
    <w:p w:rsidR="007608CD" w:rsidRDefault="007608CD" w:rsidP="00320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arnockPro-Regular">
    <w:altName w:val="Times New Roman"/>
    <w:panose1 w:val="00000000000000000000"/>
    <w:charset w:val="00"/>
    <w:family w:val="roman"/>
    <w:notTrueType/>
    <w:pitch w:val="default"/>
  </w:font>
  <w:font w:name="AdvOT5843c571+20">
    <w:altName w:val="Times New Roman"/>
    <w:panose1 w:val="00000000000000000000"/>
    <w:charset w:val="00"/>
    <w:family w:val="roman"/>
    <w:notTrueType/>
    <w:pitch w:val="default"/>
  </w:font>
  <w:font w:name="AdvOT596495f2+fb">
    <w:altName w:val="Times New Roman"/>
    <w:panose1 w:val="00000000000000000000"/>
    <w:charset w:val="00"/>
    <w:family w:val="roman"/>
    <w:notTrueType/>
    <w:pitch w:val="default"/>
  </w:font>
  <w:font w:name="AdvOT7fb33346.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56759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C7867" w:rsidRPr="0095501E" w:rsidRDefault="00BC7867" w:rsidP="0095501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95501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5501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5501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81EB4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95501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7338558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C7867" w:rsidRPr="00E368F6" w:rsidRDefault="00BC7867" w:rsidP="00E368F6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E368F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368F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368F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857F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E368F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08CD" w:rsidRDefault="007608CD" w:rsidP="00320B40">
      <w:pPr>
        <w:spacing w:after="0" w:line="240" w:lineRule="auto"/>
      </w:pPr>
      <w:r>
        <w:separator/>
      </w:r>
    </w:p>
  </w:footnote>
  <w:footnote w:type="continuationSeparator" w:id="0">
    <w:p w:rsidR="007608CD" w:rsidRDefault="007608CD" w:rsidP="00320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920D0"/>
    <w:multiLevelType w:val="hybridMultilevel"/>
    <w:tmpl w:val="3BE417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306158"/>
    <w:multiLevelType w:val="multilevel"/>
    <w:tmpl w:val="68AC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4477EBA"/>
    <w:multiLevelType w:val="hybridMultilevel"/>
    <w:tmpl w:val="270434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MwMjYyNDI1MDBS0lEKTi0uzszPAykwqQUAFDTY/iwAAAA="/>
  </w:docVars>
  <w:rsids>
    <w:rsidRoot w:val="00D93ECB"/>
    <w:rsid w:val="0000085D"/>
    <w:rsid w:val="000010E5"/>
    <w:rsid w:val="000023F0"/>
    <w:rsid w:val="0000249E"/>
    <w:rsid w:val="00002903"/>
    <w:rsid w:val="000036A8"/>
    <w:rsid w:val="00003D5C"/>
    <w:rsid w:val="0000420D"/>
    <w:rsid w:val="0000488A"/>
    <w:rsid w:val="00005C03"/>
    <w:rsid w:val="000062F7"/>
    <w:rsid w:val="000065EC"/>
    <w:rsid w:val="00007DA4"/>
    <w:rsid w:val="0001064C"/>
    <w:rsid w:val="0001075F"/>
    <w:rsid w:val="00010E45"/>
    <w:rsid w:val="00011741"/>
    <w:rsid w:val="000117DF"/>
    <w:rsid w:val="00011DA4"/>
    <w:rsid w:val="00011F94"/>
    <w:rsid w:val="000122E4"/>
    <w:rsid w:val="00012695"/>
    <w:rsid w:val="00012B4E"/>
    <w:rsid w:val="00012CBA"/>
    <w:rsid w:val="00013AC3"/>
    <w:rsid w:val="00013B67"/>
    <w:rsid w:val="00013BC4"/>
    <w:rsid w:val="0001494E"/>
    <w:rsid w:val="00014FD4"/>
    <w:rsid w:val="00015F9C"/>
    <w:rsid w:val="0001717D"/>
    <w:rsid w:val="00020406"/>
    <w:rsid w:val="00020659"/>
    <w:rsid w:val="0002088C"/>
    <w:rsid w:val="000208EE"/>
    <w:rsid w:val="000209D2"/>
    <w:rsid w:val="00020C27"/>
    <w:rsid w:val="000215F1"/>
    <w:rsid w:val="00021CEB"/>
    <w:rsid w:val="00022357"/>
    <w:rsid w:val="00022FD1"/>
    <w:rsid w:val="000230EE"/>
    <w:rsid w:val="00023EF1"/>
    <w:rsid w:val="00024D1A"/>
    <w:rsid w:val="00024DA6"/>
    <w:rsid w:val="0002566D"/>
    <w:rsid w:val="000267CB"/>
    <w:rsid w:val="00026940"/>
    <w:rsid w:val="000269D3"/>
    <w:rsid w:val="00026E2A"/>
    <w:rsid w:val="0002703D"/>
    <w:rsid w:val="00030236"/>
    <w:rsid w:val="000305C9"/>
    <w:rsid w:val="0003119B"/>
    <w:rsid w:val="000311EB"/>
    <w:rsid w:val="00032BFC"/>
    <w:rsid w:val="00032D8E"/>
    <w:rsid w:val="000330A0"/>
    <w:rsid w:val="00033284"/>
    <w:rsid w:val="000347E4"/>
    <w:rsid w:val="000348D1"/>
    <w:rsid w:val="000355EC"/>
    <w:rsid w:val="000357C9"/>
    <w:rsid w:val="00035861"/>
    <w:rsid w:val="000371F2"/>
    <w:rsid w:val="00037530"/>
    <w:rsid w:val="00041A5D"/>
    <w:rsid w:val="00041D14"/>
    <w:rsid w:val="00042988"/>
    <w:rsid w:val="00042ED2"/>
    <w:rsid w:val="000434A7"/>
    <w:rsid w:val="00044204"/>
    <w:rsid w:val="00044285"/>
    <w:rsid w:val="000443B2"/>
    <w:rsid w:val="0004443F"/>
    <w:rsid w:val="00044567"/>
    <w:rsid w:val="00044FA9"/>
    <w:rsid w:val="00046214"/>
    <w:rsid w:val="000473A9"/>
    <w:rsid w:val="00047B01"/>
    <w:rsid w:val="00047BE4"/>
    <w:rsid w:val="00047EE3"/>
    <w:rsid w:val="00050494"/>
    <w:rsid w:val="0005060F"/>
    <w:rsid w:val="00051917"/>
    <w:rsid w:val="0005215D"/>
    <w:rsid w:val="000522CA"/>
    <w:rsid w:val="00053CC8"/>
    <w:rsid w:val="0005446F"/>
    <w:rsid w:val="00056129"/>
    <w:rsid w:val="000570E0"/>
    <w:rsid w:val="000575C1"/>
    <w:rsid w:val="000577CE"/>
    <w:rsid w:val="00057D4A"/>
    <w:rsid w:val="00057F1F"/>
    <w:rsid w:val="000605C6"/>
    <w:rsid w:val="000607CF"/>
    <w:rsid w:val="00060B4E"/>
    <w:rsid w:val="00060DF0"/>
    <w:rsid w:val="00061158"/>
    <w:rsid w:val="00061794"/>
    <w:rsid w:val="000617DB"/>
    <w:rsid w:val="0006284E"/>
    <w:rsid w:val="00062C91"/>
    <w:rsid w:val="00062F66"/>
    <w:rsid w:val="00062FFE"/>
    <w:rsid w:val="000634AD"/>
    <w:rsid w:val="00063D0A"/>
    <w:rsid w:val="000640C6"/>
    <w:rsid w:val="00064322"/>
    <w:rsid w:val="00064AD7"/>
    <w:rsid w:val="00066102"/>
    <w:rsid w:val="000661D4"/>
    <w:rsid w:val="000669C1"/>
    <w:rsid w:val="0006750E"/>
    <w:rsid w:val="00067CE2"/>
    <w:rsid w:val="0007052D"/>
    <w:rsid w:val="000712A1"/>
    <w:rsid w:val="000719CE"/>
    <w:rsid w:val="000719D1"/>
    <w:rsid w:val="00072499"/>
    <w:rsid w:val="00072614"/>
    <w:rsid w:val="000728C9"/>
    <w:rsid w:val="0007292B"/>
    <w:rsid w:val="0007311C"/>
    <w:rsid w:val="000749CB"/>
    <w:rsid w:val="00074BFC"/>
    <w:rsid w:val="00074C31"/>
    <w:rsid w:val="0007589A"/>
    <w:rsid w:val="000758DA"/>
    <w:rsid w:val="00075B59"/>
    <w:rsid w:val="00076B28"/>
    <w:rsid w:val="00076DC2"/>
    <w:rsid w:val="000770CE"/>
    <w:rsid w:val="00080E0B"/>
    <w:rsid w:val="000814C0"/>
    <w:rsid w:val="000816A5"/>
    <w:rsid w:val="0008176D"/>
    <w:rsid w:val="0008208A"/>
    <w:rsid w:val="0008280B"/>
    <w:rsid w:val="00082BE4"/>
    <w:rsid w:val="00082D5F"/>
    <w:rsid w:val="00082E31"/>
    <w:rsid w:val="00082F90"/>
    <w:rsid w:val="00083FD6"/>
    <w:rsid w:val="00084475"/>
    <w:rsid w:val="00084491"/>
    <w:rsid w:val="00086E68"/>
    <w:rsid w:val="0008799A"/>
    <w:rsid w:val="00087DA9"/>
    <w:rsid w:val="00091FB5"/>
    <w:rsid w:val="0009211E"/>
    <w:rsid w:val="00092A90"/>
    <w:rsid w:val="00092D95"/>
    <w:rsid w:val="00093144"/>
    <w:rsid w:val="00093499"/>
    <w:rsid w:val="00094AD8"/>
    <w:rsid w:val="00094BAA"/>
    <w:rsid w:val="00095BF4"/>
    <w:rsid w:val="00096689"/>
    <w:rsid w:val="0009690A"/>
    <w:rsid w:val="0009733E"/>
    <w:rsid w:val="00097947"/>
    <w:rsid w:val="00097A00"/>
    <w:rsid w:val="00097C82"/>
    <w:rsid w:val="00097D7A"/>
    <w:rsid w:val="00097FB4"/>
    <w:rsid w:val="000A1F54"/>
    <w:rsid w:val="000A3218"/>
    <w:rsid w:val="000A3C11"/>
    <w:rsid w:val="000A5790"/>
    <w:rsid w:val="000A5B5C"/>
    <w:rsid w:val="000A5BF2"/>
    <w:rsid w:val="000A63F3"/>
    <w:rsid w:val="000A6DF4"/>
    <w:rsid w:val="000B14AC"/>
    <w:rsid w:val="000B156A"/>
    <w:rsid w:val="000B2590"/>
    <w:rsid w:val="000B2B67"/>
    <w:rsid w:val="000B3E8B"/>
    <w:rsid w:val="000B4117"/>
    <w:rsid w:val="000B41D0"/>
    <w:rsid w:val="000B4CA4"/>
    <w:rsid w:val="000B5B7F"/>
    <w:rsid w:val="000B5EDA"/>
    <w:rsid w:val="000B66EC"/>
    <w:rsid w:val="000B6978"/>
    <w:rsid w:val="000C02C1"/>
    <w:rsid w:val="000C055E"/>
    <w:rsid w:val="000C0CC0"/>
    <w:rsid w:val="000C0ECA"/>
    <w:rsid w:val="000C14C4"/>
    <w:rsid w:val="000C199A"/>
    <w:rsid w:val="000C2912"/>
    <w:rsid w:val="000C2C3A"/>
    <w:rsid w:val="000C2C7E"/>
    <w:rsid w:val="000C305E"/>
    <w:rsid w:val="000C40E4"/>
    <w:rsid w:val="000C48E1"/>
    <w:rsid w:val="000C4904"/>
    <w:rsid w:val="000C51C6"/>
    <w:rsid w:val="000C5926"/>
    <w:rsid w:val="000C5A6E"/>
    <w:rsid w:val="000C5AE6"/>
    <w:rsid w:val="000C5EB7"/>
    <w:rsid w:val="000C61E6"/>
    <w:rsid w:val="000C62AE"/>
    <w:rsid w:val="000C6A0D"/>
    <w:rsid w:val="000C6D0A"/>
    <w:rsid w:val="000C6F49"/>
    <w:rsid w:val="000C740E"/>
    <w:rsid w:val="000C7CAF"/>
    <w:rsid w:val="000C7CB9"/>
    <w:rsid w:val="000D0469"/>
    <w:rsid w:val="000D050F"/>
    <w:rsid w:val="000D0743"/>
    <w:rsid w:val="000D074B"/>
    <w:rsid w:val="000D0AC0"/>
    <w:rsid w:val="000D1C5B"/>
    <w:rsid w:val="000D3028"/>
    <w:rsid w:val="000D3228"/>
    <w:rsid w:val="000D3FAE"/>
    <w:rsid w:val="000D574B"/>
    <w:rsid w:val="000D5757"/>
    <w:rsid w:val="000D5AF9"/>
    <w:rsid w:val="000D66BC"/>
    <w:rsid w:val="000D6FC4"/>
    <w:rsid w:val="000D70B8"/>
    <w:rsid w:val="000E0529"/>
    <w:rsid w:val="000E1176"/>
    <w:rsid w:val="000E203A"/>
    <w:rsid w:val="000E27D2"/>
    <w:rsid w:val="000E2EA8"/>
    <w:rsid w:val="000E3BB5"/>
    <w:rsid w:val="000E4030"/>
    <w:rsid w:val="000E4493"/>
    <w:rsid w:val="000E46F3"/>
    <w:rsid w:val="000E576C"/>
    <w:rsid w:val="000E6457"/>
    <w:rsid w:val="000E6509"/>
    <w:rsid w:val="000E6596"/>
    <w:rsid w:val="000E6718"/>
    <w:rsid w:val="000E72EC"/>
    <w:rsid w:val="000F03B5"/>
    <w:rsid w:val="000F07EA"/>
    <w:rsid w:val="000F2E21"/>
    <w:rsid w:val="000F2ECC"/>
    <w:rsid w:val="000F4C94"/>
    <w:rsid w:val="000F50D6"/>
    <w:rsid w:val="000F5ADF"/>
    <w:rsid w:val="000F6326"/>
    <w:rsid w:val="000F6D76"/>
    <w:rsid w:val="000F738D"/>
    <w:rsid w:val="000F78D4"/>
    <w:rsid w:val="001014C8"/>
    <w:rsid w:val="00101F78"/>
    <w:rsid w:val="00101FBC"/>
    <w:rsid w:val="00101FC7"/>
    <w:rsid w:val="00102373"/>
    <w:rsid w:val="00102A03"/>
    <w:rsid w:val="00102C52"/>
    <w:rsid w:val="001038D6"/>
    <w:rsid w:val="00103A6C"/>
    <w:rsid w:val="00103BDD"/>
    <w:rsid w:val="0010504C"/>
    <w:rsid w:val="001053A7"/>
    <w:rsid w:val="00105A9C"/>
    <w:rsid w:val="00105F24"/>
    <w:rsid w:val="00106589"/>
    <w:rsid w:val="00106BD2"/>
    <w:rsid w:val="00106F15"/>
    <w:rsid w:val="001070B4"/>
    <w:rsid w:val="001075B0"/>
    <w:rsid w:val="0011026E"/>
    <w:rsid w:val="001109F8"/>
    <w:rsid w:val="00111977"/>
    <w:rsid w:val="00112C50"/>
    <w:rsid w:val="00113019"/>
    <w:rsid w:val="00113D21"/>
    <w:rsid w:val="00114756"/>
    <w:rsid w:val="00114822"/>
    <w:rsid w:val="0011488D"/>
    <w:rsid w:val="001150EA"/>
    <w:rsid w:val="001151BE"/>
    <w:rsid w:val="0011530F"/>
    <w:rsid w:val="001157C0"/>
    <w:rsid w:val="00115AA2"/>
    <w:rsid w:val="00115AB2"/>
    <w:rsid w:val="00116821"/>
    <w:rsid w:val="001168B4"/>
    <w:rsid w:val="00116942"/>
    <w:rsid w:val="00117D4F"/>
    <w:rsid w:val="00120E0A"/>
    <w:rsid w:val="001216C8"/>
    <w:rsid w:val="00121783"/>
    <w:rsid w:val="0012225C"/>
    <w:rsid w:val="001225A4"/>
    <w:rsid w:val="00122D9E"/>
    <w:rsid w:val="00124214"/>
    <w:rsid w:val="0012558F"/>
    <w:rsid w:val="001261C4"/>
    <w:rsid w:val="00126202"/>
    <w:rsid w:val="00126643"/>
    <w:rsid w:val="0012688F"/>
    <w:rsid w:val="00126B2D"/>
    <w:rsid w:val="00126D82"/>
    <w:rsid w:val="001271C1"/>
    <w:rsid w:val="001272B1"/>
    <w:rsid w:val="00130149"/>
    <w:rsid w:val="00130C42"/>
    <w:rsid w:val="0013114D"/>
    <w:rsid w:val="001321A8"/>
    <w:rsid w:val="00132299"/>
    <w:rsid w:val="001327A1"/>
    <w:rsid w:val="00132AAC"/>
    <w:rsid w:val="00132E34"/>
    <w:rsid w:val="0013307C"/>
    <w:rsid w:val="00133261"/>
    <w:rsid w:val="001332E1"/>
    <w:rsid w:val="00133622"/>
    <w:rsid w:val="001341B5"/>
    <w:rsid w:val="00134E8B"/>
    <w:rsid w:val="00135FBC"/>
    <w:rsid w:val="00136203"/>
    <w:rsid w:val="001368CE"/>
    <w:rsid w:val="00137141"/>
    <w:rsid w:val="00137891"/>
    <w:rsid w:val="0014017E"/>
    <w:rsid w:val="001415FD"/>
    <w:rsid w:val="001417ED"/>
    <w:rsid w:val="001418DB"/>
    <w:rsid w:val="00141B29"/>
    <w:rsid w:val="00141BEF"/>
    <w:rsid w:val="00145140"/>
    <w:rsid w:val="00145A6A"/>
    <w:rsid w:val="00146604"/>
    <w:rsid w:val="00146813"/>
    <w:rsid w:val="00146F92"/>
    <w:rsid w:val="001471FD"/>
    <w:rsid w:val="0014736C"/>
    <w:rsid w:val="0014787C"/>
    <w:rsid w:val="00147D4C"/>
    <w:rsid w:val="001502F6"/>
    <w:rsid w:val="00150D49"/>
    <w:rsid w:val="00150F4C"/>
    <w:rsid w:val="00152482"/>
    <w:rsid w:val="001524A6"/>
    <w:rsid w:val="00152565"/>
    <w:rsid w:val="001528C3"/>
    <w:rsid w:val="00152A37"/>
    <w:rsid w:val="00153E5E"/>
    <w:rsid w:val="00153F1E"/>
    <w:rsid w:val="001554AE"/>
    <w:rsid w:val="0015584F"/>
    <w:rsid w:val="00156705"/>
    <w:rsid w:val="001568AC"/>
    <w:rsid w:val="00157719"/>
    <w:rsid w:val="001616B7"/>
    <w:rsid w:val="00161DFF"/>
    <w:rsid w:val="00161F35"/>
    <w:rsid w:val="00162A81"/>
    <w:rsid w:val="0016316C"/>
    <w:rsid w:val="0016378B"/>
    <w:rsid w:val="001643A8"/>
    <w:rsid w:val="001646D2"/>
    <w:rsid w:val="00164EEB"/>
    <w:rsid w:val="00165B98"/>
    <w:rsid w:val="00166CB3"/>
    <w:rsid w:val="00166E03"/>
    <w:rsid w:val="001679EB"/>
    <w:rsid w:val="00170A99"/>
    <w:rsid w:val="00170AD8"/>
    <w:rsid w:val="001731CE"/>
    <w:rsid w:val="00173255"/>
    <w:rsid w:val="00173355"/>
    <w:rsid w:val="001735C1"/>
    <w:rsid w:val="00173BB9"/>
    <w:rsid w:val="00174475"/>
    <w:rsid w:val="001759AF"/>
    <w:rsid w:val="00175E89"/>
    <w:rsid w:val="001773F3"/>
    <w:rsid w:val="0017772A"/>
    <w:rsid w:val="00177CF5"/>
    <w:rsid w:val="001804F5"/>
    <w:rsid w:val="00181075"/>
    <w:rsid w:val="00181834"/>
    <w:rsid w:val="0018227B"/>
    <w:rsid w:val="00183762"/>
    <w:rsid w:val="00183C0D"/>
    <w:rsid w:val="0018585C"/>
    <w:rsid w:val="00185B4B"/>
    <w:rsid w:val="00185DB5"/>
    <w:rsid w:val="001864FF"/>
    <w:rsid w:val="00186F4D"/>
    <w:rsid w:val="0019062C"/>
    <w:rsid w:val="00190641"/>
    <w:rsid w:val="0019068C"/>
    <w:rsid w:val="0019085C"/>
    <w:rsid w:val="001908F2"/>
    <w:rsid w:val="00191AFB"/>
    <w:rsid w:val="00191D24"/>
    <w:rsid w:val="0019265E"/>
    <w:rsid w:val="00192B07"/>
    <w:rsid w:val="00192F31"/>
    <w:rsid w:val="001933AE"/>
    <w:rsid w:val="001933D3"/>
    <w:rsid w:val="001939B7"/>
    <w:rsid w:val="00193C9E"/>
    <w:rsid w:val="001943EF"/>
    <w:rsid w:val="001947F8"/>
    <w:rsid w:val="001949EC"/>
    <w:rsid w:val="00194B64"/>
    <w:rsid w:val="001953B6"/>
    <w:rsid w:val="00196803"/>
    <w:rsid w:val="0019696B"/>
    <w:rsid w:val="00196B0B"/>
    <w:rsid w:val="00196C32"/>
    <w:rsid w:val="00197318"/>
    <w:rsid w:val="00197323"/>
    <w:rsid w:val="001979A8"/>
    <w:rsid w:val="00197A5C"/>
    <w:rsid w:val="00197C63"/>
    <w:rsid w:val="00197D4E"/>
    <w:rsid w:val="001A0635"/>
    <w:rsid w:val="001A09EB"/>
    <w:rsid w:val="001A151D"/>
    <w:rsid w:val="001A2389"/>
    <w:rsid w:val="001A2D7B"/>
    <w:rsid w:val="001A2EEE"/>
    <w:rsid w:val="001A3115"/>
    <w:rsid w:val="001A4207"/>
    <w:rsid w:val="001A4234"/>
    <w:rsid w:val="001A4328"/>
    <w:rsid w:val="001A57E2"/>
    <w:rsid w:val="001A5B54"/>
    <w:rsid w:val="001A66D5"/>
    <w:rsid w:val="001B0D9F"/>
    <w:rsid w:val="001B1ACC"/>
    <w:rsid w:val="001B23E5"/>
    <w:rsid w:val="001B2EAE"/>
    <w:rsid w:val="001B3246"/>
    <w:rsid w:val="001B33E5"/>
    <w:rsid w:val="001B3903"/>
    <w:rsid w:val="001B3B7F"/>
    <w:rsid w:val="001B4814"/>
    <w:rsid w:val="001B4904"/>
    <w:rsid w:val="001B4EC4"/>
    <w:rsid w:val="001B53D3"/>
    <w:rsid w:val="001B5456"/>
    <w:rsid w:val="001B693C"/>
    <w:rsid w:val="001C01F5"/>
    <w:rsid w:val="001C10B9"/>
    <w:rsid w:val="001C1516"/>
    <w:rsid w:val="001C2D43"/>
    <w:rsid w:val="001C3995"/>
    <w:rsid w:val="001C3AB0"/>
    <w:rsid w:val="001C4135"/>
    <w:rsid w:val="001C45E8"/>
    <w:rsid w:val="001C4879"/>
    <w:rsid w:val="001C4BB4"/>
    <w:rsid w:val="001C54DB"/>
    <w:rsid w:val="001C5C4E"/>
    <w:rsid w:val="001C5EC6"/>
    <w:rsid w:val="001C5F00"/>
    <w:rsid w:val="001C646D"/>
    <w:rsid w:val="001C71AD"/>
    <w:rsid w:val="001C76EC"/>
    <w:rsid w:val="001C7A02"/>
    <w:rsid w:val="001C7EE2"/>
    <w:rsid w:val="001D01F7"/>
    <w:rsid w:val="001D1467"/>
    <w:rsid w:val="001D1FBE"/>
    <w:rsid w:val="001D266E"/>
    <w:rsid w:val="001D30D9"/>
    <w:rsid w:val="001D345A"/>
    <w:rsid w:val="001D3BD6"/>
    <w:rsid w:val="001D3C10"/>
    <w:rsid w:val="001D4BC7"/>
    <w:rsid w:val="001D5851"/>
    <w:rsid w:val="001D5AFB"/>
    <w:rsid w:val="001D6A16"/>
    <w:rsid w:val="001D6DE9"/>
    <w:rsid w:val="001D72F8"/>
    <w:rsid w:val="001D7A77"/>
    <w:rsid w:val="001D7FDA"/>
    <w:rsid w:val="001E04D0"/>
    <w:rsid w:val="001E0F10"/>
    <w:rsid w:val="001E1715"/>
    <w:rsid w:val="001E1998"/>
    <w:rsid w:val="001E214A"/>
    <w:rsid w:val="001E218C"/>
    <w:rsid w:val="001E286A"/>
    <w:rsid w:val="001E2B47"/>
    <w:rsid w:val="001E4389"/>
    <w:rsid w:val="001E4590"/>
    <w:rsid w:val="001E588B"/>
    <w:rsid w:val="001E6659"/>
    <w:rsid w:val="001E7D32"/>
    <w:rsid w:val="001F00F0"/>
    <w:rsid w:val="001F02FB"/>
    <w:rsid w:val="001F0A5D"/>
    <w:rsid w:val="001F0AFC"/>
    <w:rsid w:val="001F0E84"/>
    <w:rsid w:val="001F0EE1"/>
    <w:rsid w:val="001F1676"/>
    <w:rsid w:val="001F1BD5"/>
    <w:rsid w:val="001F1FC3"/>
    <w:rsid w:val="001F1FD6"/>
    <w:rsid w:val="001F2C04"/>
    <w:rsid w:val="001F3B58"/>
    <w:rsid w:val="001F3DF9"/>
    <w:rsid w:val="001F4866"/>
    <w:rsid w:val="001F517A"/>
    <w:rsid w:val="001F52CE"/>
    <w:rsid w:val="001F5561"/>
    <w:rsid w:val="001F5B69"/>
    <w:rsid w:val="001F68B9"/>
    <w:rsid w:val="001F6E36"/>
    <w:rsid w:val="001F6F48"/>
    <w:rsid w:val="002000E2"/>
    <w:rsid w:val="00200E8E"/>
    <w:rsid w:val="00201627"/>
    <w:rsid w:val="00201FDF"/>
    <w:rsid w:val="0020210A"/>
    <w:rsid w:val="00202D11"/>
    <w:rsid w:val="00202ED2"/>
    <w:rsid w:val="00203473"/>
    <w:rsid w:val="00203645"/>
    <w:rsid w:val="00203AF3"/>
    <w:rsid w:val="00205A72"/>
    <w:rsid w:val="00207074"/>
    <w:rsid w:val="002071A7"/>
    <w:rsid w:val="002074D1"/>
    <w:rsid w:val="002079DC"/>
    <w:rsid w:val="00207A89"/>
    <w:rsid w:val="00207C67"/>
    <w:rsid w:val="00207E22"/>
    <w:rsid w:val="002111FB"/>
    <w:rsid w:val="002121B6"/>
    <w:rsid w:val="00212392"/>
    <w:rsid w:val="0021245C"/>
    <w:rsid w:val="00212EAC"/>
    <w:rsid w:val="00214A89"/>
    <w:rsid w:val="0021546A"/>
    <w:rsid w:val="00215A88"/>
    <w:rsid w:val="00216FE4"/>
    <w:rsid w:val="002173EA"/>
    <w:rsid w:val="00217589"/>
    <w:rsid w:val="00217C12"/>
    <w:rsid w:val="00221B18"/>
    <w:rsid w:val="00224227"/>
    <w:rsid w:val="00224346"/>
    <w:rsid w:val="002245C8"/>
    <w:rsid w:val="00224C42"/>
    <w:rsid w:val="0022522F"/>
    <w:rsid w:val="00225A0E"/>
    <w:rsid w:val="002306F0"/>
    <w:rsid w:val="00230A7A"/>
    <w:rsid w:val="00230C54"/>
    <w:rsid w:val="00230DE3"/>
    <w:rsid w:val="00230F82"/>
    <w:rsid w:val="0023173D"/>
    <w:rsid w:val="00231F9B"/>
    <w:rsid w:val="00232040"/>
    <w:rsid w:val="002331A8"/>
    <w:rsid w:val="002343B9"/>
    <w:rsid w:val="0023511F"/>
    <w:rsid w:val="00235738"/>
    <w:rsid w:val="002361C1"/>
    <w:rsid w:val="00236971"/>
    <w:rsid w:val="00236AFB"/>
    <w:rsid w:val="0023755C"/>
    <w:rsid w:val="00237F99"/>
    <w:rsid w:val="002405FF"/>
    <w:rsid w:val="00240720"/>
    <w:rsid w:val="00240993"/>
    <w:rsid w:val="002414CE"/>
    <w:rsid w:val="002418A7"/>
    <w:rsid w:val="00241CC4"/>
    <w:rsid w:val="00241CDA"/>
    <w:rsid w:val="00242139"/>
    <w:rsid w:val="002421FA"/>
    <w:rsid w:val="00242B24"/>
    <w:rsid w:val="0024417E"/>
    <w:rsid w:val="00244715"/>
    <w:rsid w:val="00244DCC"/>
    <w:rsid w:val="00244E81"/>
    <w:rsid w:val="00245176"/>
    <w:rsid w:val="002454A6"/>
    <w:rsid w:val="00245BB7"/>
    <w:rsid w:val="002462A0"/>
    <w:rsid w:val="0024635A"/>
    <w:rsid w:val="00246606"/>
    <w:rsid w:val="00247407"/>
    <w:rsid w:val="002475EB"/>
    <w:rsid w:val="0024772F"/>
    <w:rsid w:val="00247899"/>
    <w:rsid w:val="00247FB4"/>
    <w:rsid w:val="00251E8D"/>
    <w:rsid w:val="00252612"/>
    <w:rsid w:val="00253AE5"/>
    <w:rsid w:val="00253D81"/>
    <w:rsid w:val="00253E0E"/>
    <w:rsid w:val="00254A0C"/>
    <w:rsid w:val="002551DD"/>
    <w:rsid w:val="00255701"/>
    <w:rsid w:val="0025607D"/>
    <w:rsid w:val="002576DD"/>
    <w:rsid w:val="002600A5"/>
    <w:rsid w:val="00260822"/>
    <w:rsid w:val="0026085A"/>
    <w:rsid w:val="00260970"/>
    <w:rsid w:val="00260B5B"/>
    <w:rsid w:val="0026112D"/>
    <w:rsid w:val="00261443"/>
    <w:rsid w:val="0026157B"/>
    <w:rsid w:val="002615D5"/>
    <w:rsid w:val="00261724"/>
    <w:rsid w:val="00261A36"/>
    <w:rsid w:val="00262925"/>
    <w:rsid w:val="00263103"/>
    <w:rsid w:val="00263492"/>
    <w:rsid w:val="0026392A"/>
    <w:rsid w:val="00263A3B"/>
    <w:rsid w:val="00263A85"/>
    <w:rsid w:val="00264770"/>
    <w:rsid w:val="002657EA"/>
    <w:rsid w:val="00265C94"/>
    <w:rsid w:val="00266C2F"/>
    <w:rsid w:val="00266CEE"/>
    <w:rsid w:val="00267485"/>
    <w:rsid w:val="00267732"/>
    <w:rsid w:val="00267A84"/>
    <w:rsid w:val="002701FE"/>
    <w:rsid w:val="002711B0"/>
    <w:rsid w:val="0027159F"/>
    <w:rsid w:val="002719F9"/>
    <w:rsid w:val="00271C4E"/>
    <w:rsid w:val="00271F27"/>
    <w:rsid w:val="00272241"/>
    <w:rsid w:val="0027237F"/>
    <w:rsid w:val="00272F98"/>
    <w:rsid w:val="002730AF"/>
    <w:rsid w:val="002732CC"/>
    <w:rsid w:val="002746DC"/>
    <w:rsid w:val="0027492F"/>
    <w:rsid w:val="00275E06"/>
    <w:rsid w:val="002772A6"/>
    <w:rsid w:val="002772AB"/>
    <w:rsid w:val="00277AAB"/>
    <w:rsid w:val="00280829"/>
    <w:rsid w:val="00280E26"/>
    <w:rsid w:val="00281434"/>
    <w:rsid w:val="00281C35"/>
    <w:rsid w:val="00281DE9"/>
    <w:rsid w:val="00281EB4"/>
    <w:rsid w:val="00281F21"/>
    <w:rsid w:val="00281F8B"/>
    <w:rsid w:val="002825A6"/>
    <w:rsid w:val="00282675"/>
    <w:rsid w:val="00283EA2"/>
    <w:rsid w:val="00284272"/>
    <w:rsid w:val="002843D6"/>
    <w:rsid w:val="0028486E"/>
    <w:rsid w:val="002855FB"/>
    <w:rsid w:val="00285977"/>
    <w:rsid w:val="00285ACC"/>
    <w:rsid w:val="00285B7A"/>
    <w:rsid w:val="00285FA4"/>
    <w:rsid w:val="0028608B"/>
    <w:rsid w:val="00286339"/>
    <w:rsid w:val="0028665D"/>
    <w:rsid w:val="002866FF"/>
    <w:rsid w:val="00287AB0"/>
    <w:rsid w:val="00287D76"/>
    <w:rsid w:val="00287DCC"/>
    <w:rsid w:val="00287E57"/>
    <w:rsid w:val="002904E1"/>
    <w:rsid w:val="0029091C"/>
    <w:rsid w:val="00291557"/>
    <w:rsid w:val="0029287A"/>
    <w:rsid w:val="00293136"/>
    <w:rsid w:val="0029315E"/>
    <w:rsid w:val="002936FD"/>
    <w:rsid w:val="0029483A"/>
    <w:rsid w:val="0029502E"/>
    <w:rsid w:val="0029557C"/>
    <w:rsid w:val="00296E6A"/>
    <w:rsid w:val="00297321"/>
    <w:rsid w:val="00297992"/>
    <w:rsid w:val="002A00C5"/>
    <w:rsid w:val="002A01CB"/>
    <w:rsid w:val="002A05E0"/>
    <w:rsid w:val="002A102C"/>
    <w:rsid w:val="002A1886"/>
    <w:rsid w:val="002A21F0"/>
    <w:rsid w:val="002A25F7"/>
    <w:rsid w:val="002A284D"/>
    <w:rsid w:val="002A2C8B"/>
    <w:rsid w:val="002A2EE7"/>
    <w:rsid w:val="002A2FDE"/>
    <w:rsid w:val="002A4070"/>
    <w:rsid w:val="002A40FA"/>
    <w:rsid w:val="002A4845"/>
    <w:rsid w:val="002A4FCD"/>
    <w:rsid w:val="002A53E5"/>
    <w:rsid w:val="002A72A5"/>
    <w:rsid w:val="002A7DF3"/>
    <w:rsid w:val="002B07AC"/>
    <w:rsid w:val="002B0942"/>
    <w:rsid w:val="002B0C7F"/>
    <w:rsid w:val="002B18E5"/>
    <w:rsid w:val="002B24C4"/>
    <w:rsid w:val="002B2ABD"/>
    <w:rsid w:val="002B2B55"/>
    <w:rsid w:val="002B2C73"/>
    <w:rsid w:val="002B2F9A"/>
    <w:rsid w:val="002B31FA"/>
    <w:rsid w:val="002B459E"/>
    <w:rsid w:val="002B4617"/>
    <w:rsid w:val="002B4661"/>
    <w:rsid w:val="002B568F"/>
    <w:rsid w:val="002B596A"/>
    <w:rsid w:val="002B636A"/>
    <w:rsid w:val="002B6AC5"/>
    <w:rsid w:val="002B6AC9"/>
    <w:rsid w:val="002B71C7"/>
    <w:rsid w:val="002B77D6"/>
    <w:rsid w:val="002B7D0F"/>
    <w:rsid w:val="002B7FEB"/>
    <w:rsid w:val="002C1460"/>
    <w:rsid w:val="002C1469"/>
    <w:rsid w:val="002C1A88"/>
    <w:rsid w:val="002C34D5"/>
    <w:rsid w:val="002C39D0"/>
    <w:rsid w:val="002C3C3C"/>
    <w:rsid w:val="002C3E13"/>
    <w:rsid w:val="002C42EE"/>
    <w:rsid w:val="002C47F0"/>
    <w:rsid w:val="002C49F2"/>
    <w:rsid w:val="002C58DF"/>
    <w:rsid w:val="002C627D"/>
    <w:rsid w:val="002C6A84"/>
    <w:rsid w:val="002C6A88"/>
    <w:rsid w:val="002C6BD8"/>
    <w:rsid w:val="002C6E93"/>
    <w:rsid w:val="002C7352"/>
    <w:rsid w:val="002C7449"/>
    <w:rsid w:val="002C755E"/>
    <w:rsid w:val="002C757C"/>
    <w:rsid w:val="002D03F8"/>
    <w:rsid w:val="002D04EB"/>
    <w:rsid w:val="002D0775"/>
    <w:rsid w:val="002D12F9"/>
    <w:rsid w:val="002D196A"/>
    <w:rsid w:val="002D1B23"/>
    <w:rsid w:val="002D1C0E"/>
    <w:rsid w:val="002D1FD9"/>
    <w:rsid w:val="002D2A69"/>
    <w:rsid w:val="002D2D6B"/>
    <w:rsid w:val="002D305C"/>
    <w:rsid w:val="002D3D57"/>
    <w:rsid w:val="002D505C"/>
    <w:rsid w:val="002D5257"/>
    <w:rsid w:val="002D5BF7"/>
    <w:rsid w:val="002D61F8"/>
    <w:rsid w:val="002D66D8"/>
    <w:rsid w:val="002D7976"/>
    <w:rsid w:val="002E0217"/>
    <w:rsid w:val="002E0263"/>
    <w:rsid w:val="002E04CE"/>
    <w:rsid w:val="002E1117"/>
    <w:rsid w:val="002E1823"/>
    <w:rsid w:val="002E1D55"/>
    <w:rsid w:val="002E2254"/>
    <w:rsid w:val="002E2500"/>
    <w:rsid w:val="002E2810"/>
    <w:rsid w:val="002E3186"/>
    <w:rsid w:val="002E340E"/>
    <w:rsid w:val="002E5EA1"/>
    <w:rsid w:val="002E6032"/>
    <w:rsid w:val="002E6AD3"/>
    <w:rsid w:val="002E6E46"/>
    <w:rsid w:val="002E6F07"/>
    <w:rsid w:val="002F02CC"/>
    <w:rsid w:val="002F27C1"/>
    <w:rsid w:val="002F2E0F"/>
    <w:rsid w:val="002F4037"/>
    <w:rsid w:val="002F47EB"/>
    <w:rsid w:val="002F49F5"/>
    <w:rsid w:val="002F5063"/>
    <w:rsid w:val="002F5358"/>
    <w:rsid w:val="002F5BEB"/>
    <w:rsid w:val="002F6001"/>
    <w:rsid w:val="002F6075"/>
    <w:rsid w:val="002F62C3"/>
    <w:rsid w:val="002F6A20"/>
    <w:rsid w:val="002F7C25"/>
    <w:rsid w:val="00300CCE"/>
    <w:rsid w:val="0030116B"/>
    <w:rsid w:val="0030121E"/>
    <w:rsid w:val="00301838"/>
    <w:rsid w:val="00301A70"/>
    <w:rsid w:val="0030244E"/>
    <w:rsid w:val="0030261F"/>
    <w:rsid w:val="003029D7"/>
    <w:rsid w:val="00302D77"/>
    <w:rsid w:val="0030397B"/>
    <w:rsid w:val="00304AF5"/>
    <w:rsid w:val="00305E2D"/>
    <w:rsid w:val="0030666D"/>
    <w:rsid w:val="00306BC5"/>
    <w:rsid w:val="0031009D"/>
    <w:rsid w:val="003103FC"/>
    <w:rsid w:val="00310D60"/>
    <w:rsid w:val="00310FCB"/>
    <w:rsid w:val="003119BF"/>
    <w:rsid w:val="00311B05"/>
    <w:rsid w:val="003122E1"/>
    <w:rsid w:val="00312430"/>
    <w:rsid w:val="00312884"/>
    <w:rsid w:val="00312886"/>
    <w:rsid w:val="00312E2C"/>
    <w:rsid w:val="003136E7"/>
    <w:rsid w:val="003145B1"/>
    <w:rsid w:val="00314B14"/>
    <w:rsid w:val="00314B98"/>
    <w:rsid w:val="00314CCE"/>
    <w:rsid w:val="00314F66"/>
    <w:rsid w:val="00315034"/>
    <w:rsid w:val="00315952"/>
    <w:rsid w:val="00315E50"/>
    <w:rsid w:val="00316767"/>
    <w:rsid w:val="00316B7C"/>
    <w:rsid w:val="00316B7E"/>
    <w:rsid w:val="0031717E"/>
    <w:rsid w:val="00320B40"/>
    <w:rsid w:val="00320EE3"/>
    <w:rsid w:val="00321446"/>
    <w:rsid w:val="00321BE3"/>
    <w:rsid w:val="00321CFB"/>
    <w:rsid w:val="00321FFC"/>
    <w:rsid w:val="003221E8"/>
    <w:rsid w:val="00322323"/>
    <w:rsid w:val="0032324E"/>
    <w:rsid w:val="003239A8"/>
    <w:rsid w:val="00323B4A"/>
    <w:rsid w:val="00324FD1"/>
    <w:rsid w:val="00325E9B"/>
    <w:rsid w:val="00325F0B"/>
    <w:rsid w:val="00326E6E"/>
    <w:rsid w:val="00326EA8"/>
    <w:rsid w:val="0032732E"/>
    <w:rsid w:val="003275EB"/>
    <w:rsid w:val="003278C6"/>
    <w:rsid w:val="00327C24"/>
    <w:rsid w:val="003306BC"/>
    <w:rsid w:val="003322D0"/>
    <w:rsid w:val="00332A31"/>
    <w:rsid w:val="00333C7A"/>
    <w:rsid w:val="003342F6"/>
    <w:rsid w:val="0033446F"/>
    <w:rsid w:val="00335065"/>
    <w:rsid w:val="0033575E"/>
    <w:rsid w:val="00335B5E"/>
    <w:rsid w:val="00335F4B"/>
    <w:rsid w:val="0033645F"/>
    <w:rsid w:val="00337EB4"/>
    <w:rsid w:val="00340278"/>
    <w:rsid w:val="003403A8"/>
    <w:rsid w:val="00340D4C"/>
    <w:rsid w:val="00341DC2"/>
    <w:rsid w:val="003421BA"/>
    <w:rsid w:val="00342B78"/>
    <w:rsid w:val="00342FEF"/>
    <w:rsid w:val="00342FF2"/>
    <w:rsid w:val="00343110"/>
    <w:rsid w:val="00343B45"/>
    <w:rsid w:val="0034421B"/>
    <w:rsid w:val="00344418"/>
    <w:rsid w:val="00344BC8"/>
    <w:rsid w:val="00344E38"/>
    <w:rsid w:val="00345303"/>
    <w:rsid w:val="003456E7"/>
    <w:rsid w:val="003458D2"/>
    <w:rsid w:val="003458F9"/>
    <w:rsid w:val="003468DE"/>
    <w:rsid w:val="00346D46"/>
    <w:rsid w:val="003504B5"/>
    <w:rsid w:val="00350609"/>
    <w:rsid w:val="003509B8"/>
    <w:rsid w:val="00350A29"/>
    <w:rsid w:val="00350B15"/>
    <w:rsid w:val="003510D2"/>
    <w:rsid w:val="00351C08"/>
    <w:rsid w:val="00351EB2"/>
    <w:rsid w:val="0035288E"/>
    <w:rsid w:val="003531D8"/>
    <w:rsid w:val="0035328F"/>
    <w:rsid w:val="00353DD6"/>
    <w:rsid w:val="003543D1"/>
    <w:rsid w:val="00354442"/>
    <w:rsid w:val="003545D9"/>
    <w:rsid w:val="00355E4F"/>
    <w:rsid w:val="0035610B"/>
    <w:rsid w:val="003567B6"/>
    <w:rsid w:val="00356CE2"/>
    <w:rsid w:val="00356D94"/>
    <w:rsid w:val="00356DE7"/>
    <w:rsid w:val="003570AB"/>
    <w:rsid w:val="00361193"/>
    <w:rsid w:val="00361AFB"/>
    <w:rsid w:val="00362148"/>
    <w:rsid w:val="00362187"/>
    <w:rsid w:val="00362335"/>
    <w:rsid w:val="0036261A"/>
    <w:rsid w:val="003635F2"/>
    <w:rsid w:val="0036360C"/>
    <w:rsid w:val="0036507F"/>
    <w:rsid w:val="00365301"/>
    <w:rsid w:val="00365CEA"/>
    <w:rsid w:val="00365F9D"/>
    <w:rsid w:val="00366614"/>
    <w:rsid w:val="00366D04"/>
    <w:rsid w:val="0036724A"/>
    <w:rsid w:val="003677A4"/>
    <w:rsid w:val="00370F18"/>
    <w:rsid w:val="00370F79"/>
    <w:rsid w:val="0037111A"/>
    <w:rsid w:val="0037189F"/>
    <w:rsid w:val="0037203B"/>
    <w:rsid w:val="003723D5"/>
    <w:rsid w:val="00372D2A"/>
    <w:rsid w:val="00372D9F"/>
    <w:rsid w:val="0037335A"/>
    <w:rsid w:val="003737D8"/>
    <w:rsid w:val="003740E4"/>
    <w:rsid w:val="00374A05"/>
    <w:rsid w:val="00374C29"/>
    <w:rsid w:val="00374CB5"/>
    <w:rsid w:val="0037501A"/>
    <w:rsid w:val="00375287"/>
    <w:rsid w:val="00376486"/>
    <w:rsid w:val="0037764A"/>
    <w:rsid w:val="0037773F"/>
    <w:rsid w:val="00377852"/>
    <w:rsid w:val="003779AB"/>
    <w:rsid w:val="00380B7E"/>
    <w:rsid w:val="00381153"/>
    <w:rsid w:val="003814D4"/>
    <w:rsid w:val="00382A37"/>
    <w:rsid w:val="003839AD"/>
    <w:rsid w:val="003843BD"/>
    <w:rsid w:val="003845C8"/>
    <w:rsid w:val="003848F5"/>
    <w:rsid w:val="0038573A"/>
    <w:rsid w:val="003858F2"/>
    <w:rsid w:val="00385E46"/>
    <w:rsid w:val="003862B6"/>
    <w:rsid w:val="003866D3"/>
    <w:rsid w:val="0038721A"/>
    <w:rsid w:val="00387ECB"/>
    <w:rsid w:val="003905E5"/>
    <w:rsid w:val="00390ADF"/>
    <w:rsid w:val="00391218"/>
    <w:rsid w:val="00391357"/>
    <w:rsid w:val="00391528"/>
    <w:rsid w:val="00391768"/>
    <w:rsid w:val="003918F0"/>
    <w:rsid w:val="00392752"/>
    <w:rsid w:val="00392A6E"/>
    <w:rsid w:val="00392F21"/>
    <w:rsid w:val="00393036"/>
    <w:rsid w:val="003931D4"/>
    <w:rsid w:val="003936C3"/>
    <w:rsid w:val="003937FC"/>
    <w:rsid w:val="00393A0C"/>
    <w:rsid w:val="00393FAA"/>
    <w:rsid w:val="0039488C"/>
    <w:rsid w:val="00394B2C"/>
    <w:rsid w:val="00394CAF"/>
    <w:rsid w:val="0039594B"/>
    <w:rsid w:val="003959E7"/>
    <w:rsid w:val="0039700A"/>
    <w:rsid w:val="0039751D"/>
    <w:rsid w:val="003A03C8"/>
    <w:rsid w:val="003A04EF"/>
    <w:rsid w:val="003A1048"/>
    <w:rsid w:val="003A191D"/>
    <w:rsid w:val="003A2109"/>
    <w:rsid w:val="003A284A"/>
    <w:rsid w:val="003A3145"/>
    <w:rsid w:val="003A31F5"/>
    <w:rsid w:val="003A37FA"/>
    <w:rsid w:val="003A3929"/>
    <w:rsid w:val="003A3B0F"/>
    <w:rsid w:val="003A4874"/>
    <w:rsid w:val="003A4A8E"/>
    <w:rsid w:val="003A4DA2"/>
    <w:rsid w:val="003A4FDF"/>
    <w:rsid w:val="003A5722"/>
    <w:rsid w:val="003A57E3"/>
    <w:rsid w:val="003A5C68"/>
    <w:rsid w:val="003A5F1B"/>
    <w:rsid w:val="003A6172"/>
    <w:rsid w:val="003A625F"/>
    <w:rsid w:val="003A6426"/>
    <w:rsid w:val="003B00E8"/>
    <w:rsid w:val="003B037F"/>
    <w:rsid w:val="003B1BF1"/>
    <w:rsid w:val="003B1D51"/>
    <w:rsid w:val="003B2079"/>
    <w:rsid w:val="003B22EB"/>
    <w:rsid w:val="003B2C5C"/>
    <w:rsid w:val="003B4127"/>
    <w:rsid w:val="003B4E87"/>
    <w:rsid w:val="003B55BD"/>
    <w:rsid w:val="003B6031"/>
    <w:rsid w:val="003B626C"/>
    <w:rsid w:val="003B634A"/>
    <w:rsid w:val="003B642D"/>
    <w:rsid w:val="003B6E8D"/>
    <w:rsid w:val="003B6FF7"/>
    <w:rsid w:val="003B7190"/>
    <w:rsid w:val="003B7305"/>
    <w:rsid w:val="003B7876"/>
    <w:rsid w:val="003B791E"/>
    <w:rsid w:val="003C008C"/>
    <w:rsid w:val="003C02DC"/>
    <w:rsid w:val="003C0CAA"/>
    <w:rsid w:val="003C0DBE"/>
    <w:rsid w:val="003C0E8F"/>
    <w:rsid w:val="003C16C4"/>
    <w:rsid w:val="003C195F"/>
    <w:rsid w:val="003C1E6D"/>
    <w:rsid w:val="003C27C2"/>
    <w:rsid w:val="003C2BE0"/>
    <w:rsid w:val="003C2FEE"/>
    <w:rsid w:val="003C34EA"/>
    <w:rsid w:val="003C3658"/>
    <w:rsid w:val="003C444D"/>
    <w:rsid w:val="003C4A57"/>
    <w:rsid w:val="003C4DE6"/>
    <w:rsid w:val="003C5E9A"/>
    <w:rsid w:val="003C5F0B"/>
    <w:rsid w:val="003C6322"/>
    <w:rsid w:val="003C6611"/>
    <w:rsid w:val="003C6768"/>
    <w:rsid w:val="003C6888"/>
    <w:rsid w:val="003C691B"/>
    <w:rsid w:val="003C6BCE"/>
    <w:rsid w:val="003C6D6D"/>
    <w:rsid w:val="003C6D8A"/>
    <w:rsid w:val="003C7CA0"/>
    <w:rsid w:val="003C7CF2"/>
    <w:rsid w:val="003D0067"/>
    <w:rsid w:val="003D1009"/>
    <w:rsid w:val="003D1057"/>
    <w:rsid w:val="003D133B"/>
    <w:rsid w:val="003D15B6"/>
    <w:rsid w:val="003D169E"/>
    <w:rsid w:val="003D1883"/>
    <w:rsid w:val="003D3628"/>
    <w:rsid w:val="003D369B"/>
    <w:rsid w:val="003D3953"/>
    <w:rsid w:val="003D40F6"/>
    <w:rsid w:val="003D4C93"/>
    <w:rsid w:val="003D4DEF"/>
    <w:rsid w:val="003D5B16"/>
    <w:rsid w:val="003D68C4"/>
    <w:rsid w:val="003D696E"/>
    <w:rsid w:val="003D77F0"/>
    <w:rsid w:val="003D7D60"/>
    <w:rsid w:val="003E0622"/>
    <w:rsid w:val="003E11C0"/>
    <w:rsid w:val="003E32AF"/>
    <w:rsid w:val="003E41F4"/>
    <w:rsid w:val="003E45E8"/>
    <w:rsid w:val="003E4C13"/>
    <w:rsid w:val="003E50E6"/>
    <w:rsid w:val="003E5535"/>
    <w:rsid w:val="003E5A60"/>
    <w:rsid w:val="003E5ED3"/>
    <w:rsid w:val="003E5EFF"/>
    <w:rsid w:val="003E6310"/>
    <w:rsid w:val="003E64A7"/>
    <w:rsid w:val="003E6874"/>
    <w:rsid w:val="003E6CF7"/>
    <w:rsid w:val="003E7038"/>
    <w:rsid w:val="003E78A3"/>
    <w:rsid w:val="003E7C6D"/>
    <w:rsid w:val="003E7F37"/>
    <w:rsid w:val="003F0461"/>
    <w:rsid w:val="003F11B5"/>
    <w:rsid w:val="003F138F"/>
    <w:rsid w:val="003F1939"/>
    <w:rsid w:val="003F1C2E"/>
    <w:rsid w:val="003F226C"/>
    <w:rsid w:val="003F2773"/>
    <w:rsid w:val="003F295D"/>
    <w:rsid w:val="003F2EBA"/>
    <w:rsid w:val="003F2EED"/>
    <w:rsid w:val="003F4BEC"/>
    <w:rsid w:val="003F4CE2"/>
    <w:rsid w:val="003F5A9E"/>
    <w:rsid w:val="003F61AA"/>
    <w:rsid w:val="003F6374"/>
    <w:rsid w:val="003F63BA"/>
    <w:rsid w:val="003F648E"/>
    <w:rsid w:val="003F6BC2"/>
    <w:rsid w:val="003F6EE9"/>
    <w:rsid w:val="003F71E5"/>
    <w:rsid w:val="003F77B5"/>
    <w:rsid w:val="004014D3"/>
    <w:rsid w:val="00401D5D"/>
    <w:rsid w:val="00401E73"/>
    <w:rsid w:val="00402046"/>
    <w:rsid w:val="00402371"/>
    <w:rsid w:val="0040299B"/>
    <w:rsid w:val="00403065"/>
    <w:rsid w:val="00403119"/>
    <w:rsid w:val="0040317B"/>
    <w:rsid w:val="0040381A"/>
    <w:rsid w:val="00404213"/>
    <w:rsid w:val="00404401"/>
    <w:rsid w:val="00404F40"/>
    <w:rsid w:val="0040534D"/>
    <w:rsid w:val="00405A93"/>
    <w:rsid w:val="00405BF8"/>
    <w:rsid w:val="00405C27"/>
    <w:rsid w:val="00405EE9"/>
    <w:rsid w:val="004063AE"/>
    <w:rsid w:val="00406F28"/>
    <w:rsid w:val="0040748D"/>
    <w:rsid w:val="0040792B"/>
    <w:rsid w:val="004079BB"/>
    <w:rsid w:val="004102A3"/>
    <w:rsid w:val="00410B7E"/>
    <w:rsid w:val="00410DCE"/>
    <w:rsid w:val="004110E7"/>
    <w:rsid w:val="004118DE"/>
    <w:rsid w:val="00411A35"/>
    <w:rsid w:val="00412503"/>
    <w:rsid w:val="0041292B"/>
    <w:rsid w:val="0041316E"/>
    <w:rsid w:val="00413358"/>
    <w:rsid w:val="00413549"/>
    <w:rsid w:val="004135BB"/>
    <w:rsid w:val="004139CD"/>
    <w:rsid w:val="00414498"/>
    <w:rsid w:val="00414FBE"/>
    <w:rsid w:val="004150E3"/>
    <w:rsid w:val="004155A1"/>
    <w:rsid w:val="00415D30"/>
    <w:rsid w:val="00416159"/>
    <w:rsid w:val="004161E0"/>
    <w:rsid w:val="00416B6F"/>
    <w:rsid w:val="00417321"/>
    <w:rsid w:val="00417661"/>
    <w:rsid w:val="00417C8F"/>
    <w:rsid w:val="00417E94"/>
    <w:rsid w:val="0042018C"/>
    <w:rsid w:val="00420A1C"/>
    <w:rsid w:val="00420C0F"/>
    <w:rsid w:val="00421110"/>
    <w:rsid w:val="0042120E"/>
    <w:rsid w:val="00421287"/>
    <w:rsid w:val="004215E4"/>
    <w:rsid w:val="00421F7A"/>
    <w:rsid w:val="00422132"/>
    <w:rsid w:val="00422197"/>
    <w:rsid w:val="00422A56"/>
    <w:rsid w:val="00422DBA"/>
    <w:rsid w:val="00423219"/>
    <w:rsid w:val="0042356C"/>
    <w:rsid w:val="0042437A"/>
    <w:rsid w:val="00424F97"/>
    <w:rsid w:val="00427452"/>
    <w:rsid w:val="0042772C"/>
    <w:rsid w:val="0043124F"/>
    <w:rsid w:val="00432451"/>
    <w:rsid w:val="00432F01"/>
    <w:rsid w:val="0043325D"/>
    <w:rsid w:val="0043364A"/>
    <w:rsid w:val="00433C21"/>
    <w:rsid w:val="00433E58"/>
    <w:rsid w:val="0043400B"/>
    <w:rsid w:val="004341D5"/>
    <w:rsid w:val="00435008"/>
    <w:rsid w:val="0043519E"/>
    <w:rsid w:val="004354B0"/>
    <w:rsid w:val="0043564A"/>
    <w:rsid w:val="004357B8"/>
    <w:rsid w:val="00435937"/>
    <w:rsid w:val="0043636D"/>
    <w:rsid w:val="00436AE6"/>
    <w:rsid w:val="00436F46"/>
    <w:rsid w:val="004370D1"/>
    <w:rsid w:val="004372CC"/>
    <w:rsid w:val="00437B36"/>
    <w:rsid w:val="00440D50"/>
    <w:rsid w:val="004413EB"/>
    <w:rsid w:val="004417B1"/>
    <w:rsid w:val="0044193A"/>
    <w:rsid w:val="00442132"/>
    <w:rsid w:val="00442DDE"/>
    <w:rsid w:val="00443626"/>
    <w:rsid w:val="0044405A"/>
    <w:rsid w:val="004450E3"/>
    <w:rsid w:val="0044565D"/>
    <w:rsid w:val="004456B5"/>
    <w:rsid w:val="004460F4"/>
    <w:rsid w:val="004465D3"/>
    <w:rsid w:val="0044680D"/>
    <w:rsid w:val="004469DA"/>
    <w:rsid w:val="00446D22"/>
    <w:rsid w:val="004473EE"/>
    <w:rsid w:val="00447ACB"/>
    <w:rsid w:val="00450354"/>
    <w:rsid w:val="004507D7"/>
    <w:rsid w:val="00450E0C"/>
    <w:rsid w:val="0045145F"/>
    <w:rsid w:val="0045173D"/>
    <w:rsid w:val="00451F48"/>
    <w:rsid w:val="00451FDE"/>
    <w:rsid w:val="00452A74"/>
    <w:rsid w:val="00454503"/>
    <w:rsid w:val="00454756"/>
    <w:rsid w:val="00454921"/>
    <w:rsid w:val="004551B7"/>
    <w:rsid w:val="00455486"/>
    <w:rsid w:val="004555A6"/>
    <w:rsid w:val="00455E5A"/>
    <w:rsid w:val="00455EAF"/>
    <w:rsid w:val="004565E6"/>
    <w:rsid w:val="00456905"/>
    <w:rsid w:val="0045788C"/>
    <w:rsid w:val="004606AE"/>
    <w:rsid w:val="004609BD"/>
    <w:rsid w:val="00461207"/>
    <w:rsid w:val="00461343"/>
    <w:rsid w:val="00461A82"/>
    <w:rsid w:val="00461CA9"/>
    <w:rsid w:val="00461EB5"/>
    <w:rsid w:val="00462253"/>
    <w:rsid w:val="00462B59"/>
    <w:rsid w:val="0046358F"/>
    <w:rsid w:val="0046472D"/>
    <w:rsid w:val="004648BC"/>
    <w:rsid w:val="00464A0D"/>
    <w:rsid w:val="00464C02"/>
    <w:rsid w:val="00465124"/>
    <w:rsid w:val="00465E2E"/>
    <w:rsid w:val="00465E55"/>
    <w:rsid w:val="00466E38"/>
    <w:rsid w:val="0046707D"/>
    <w:rsid w:val="00467EF3"/>
    <w:rsid w:val="00470337"/>
    <w:rsid w:val="00470525"/>
    <w:rsid w:val="00470BB3"/>
    <w:rsid w:val="00471AF8"/>
    <w:rsid w:val="00471E39"/>
    <w:rsid w:val="004726EA"/>
    <w:rsid w:val="00472AF3"/>
    <w:rsid w:val="004737FF"/>
    <w:rsid w:val="00473B73"/>
    <w:rsid w:val="00474362"/>
    <w:rsid w:val="00474426"/>
    <w:rsid w:val="00474550"/>
    <w:rsid w:val="004749A6"/>
    <w:rsid w:val="00474D0B"/>
    <w:rsid w:val="004752D6"/>
    <w:rsid w:val="00476942"/>
    <w:rsid w:val="00476E58"/>
    <w:rsid w:val="004773BC"/>
    <w:rsid w:val="0048067E"/>
    <w:rsid w:val="0048077A"/>
    <w:rsid w:val="00480987"/>
    <w:rsid w:val="00481E60"/>
    <w:rsid w:val="004822E9"/>
    <w:rsid w:val="00482392"/>
    <w:rsid w:val="00483889"/>
    <w:rsid w:val="00483B14"/>
    <w:rsid w:val="0048451F"/>
    <w:rsid w:val="0048471E"/>
    <w:rsid w:val="00485933"/>
    <w:rsid w:val="00485D21"/>
    <w:rsid w:val="00485D46"/>
    <w:rsid w:val="00485FD5"/>
    <w:rsid w:val="00486052"/>
    <w:rsid w:val="00486638"/>
    <w:rsid w:val="004869F9"/>
    <w:rsid w:val="00486E41"/>
    <w:rsid w:val="004876BE"/>
    <w:rsid w:val="0048780B"/>
    <w:rsid w:val="0049019B"/>
    <w:rsid w:val="004904AF"/>
    <w:rsid w:val="00491495"/>
    <w:rsid w:val="004919B5"/>
    <w:rsid w:val="00491ADA"/>
    <w:rsid w:val="00491B97"/>
    <w:rsid w:val="00491EEE"/>
    <w:rsid w:val="00491F11"/>
    <w:rsid w:val="00492833"/>
    <w:rsid w:val="00492B1E"/>
    <w:rsid w:val="00492EFE"/>
    <w:rsid w:val="00492FCA"/>
    <w:rsid w:val="00493B6B"/>
    <w:rsid w:val="00494066"/>
    <w:rsid w:val="0049462C"/>
    <w:rsid w:val="00495702"/>
    <w:rsid w:val="00495B74"/>
    <w:rsid w:val="00495FF6"/>
    <w:rsid w:val="00497516"/>
    <w:rsid w:val="004A01C5"/>
    <w:rsid w:val="004A105A"/>
    <w:rsid w:val="004A1F0D"/>
    <w:rsid w:val="004A262B"/>
    <w:rsid w:val="004A280A"/>
    <w:rsid w:val="004A2880"/>
    <w:rsid w:val="004A288E"/>
    <w:rsid w:val="004A2BD9"/>
    <w:rsid w:val="004A2C7A"/>
    <w:rsid w:val="004A2F38"/>
    <w:rsid w:val="004A3C29"/>
    <w:rsid w:val="004A4789"/>
    <w:rsid w:val="004A5E95"/>
    <w:rsid w:val="004A5EA6"/>
    <w:rsid w:val="004A60C2"/>
    <w:rsid w:val="004A6950"/>
    <w:rsid w:val="004A6D10"/>
    <w:rsid w:val="004A7E86"/>
    <w:rsid w:val="004B07EA"/>
    <w:rsid w:val="004B095F"/>
    <w:rsid w:val="004B0DA0"/>
    <w:rsid w:val="004B0E3A"/>
    <w:rsid w:val="004B1290"/>
    <w:rsid w:val="004B154A"/>
    <w:rsid w:val="004B2124"/>
    <w:rsid w:val="004B2312"/>
    <w:rsid w:val="004B2976"/>
    <w:rsid w:val="004B4545"/>
    <w:rsid w:val="004B468C"/>
    <w:rsid w:val="004B4C62"/>
    <w:rsid w:val="004B4E90"/>
    <w:rsid w:val="004B52D3"/>
    <w:rsid w:val="004B6696"/>
    <w:rsid w:val="004B6DF7"/>
    <w:rsid w:val="004B7668"/>
    <w:rsid w:val="004B79CB"/>
    <w:rsid w:val="004C0D32"/>
    <w:rsid w:val="004C0F58"/>
    <w:rsid w:val="004C1D9F"/>
    <w:rsid w:val="004C20FB"/>
    <w:rsid w:val="004C2668"/>
    <w:rsid w:val="004C2BD2"/>
    <w:rsid w:val="004C2D59"/>
    <w:rsid w:val="004C32E6"/>
    <w:rsid w:val="004C33EB"/>
    <w:rsid w:val="004C47BF"/>
    <w:rsid w:val="004C54B0"/>
    <w:rsid w:val="004C6497"/>
    <w:rsid w:val="004C6B4D"/>
    <w:rsid w:val="004C70F7"/>
    <w:rsid w:val="004C7294"/>
    <w:rsid w:val="004C7A18"/>
    <w:rsid w:val="004C7DE7"/>
    <w:rsid w:val="004D04CD"/>
    <w:rsid w:val="004D0CFE"/>
    <w:rsid w:val="004D138F"/>
    <w:rsid w:val="004D2BBD"/>
    <w:rsid w:val="004D2DE6"/>
    <w:rsid w:val="004D3154"/>
    <w:rsid w:val="004D37AF"/>
    <w:rsid w:val="004D3A26"/>
    <w:rsid w:val="004D4026"/>
    <w:rsid w:val="004D4830"/>
    <w:rsid w:val="004D4974"/>
    <w:rsid w:val="004D5731"/>
    <w:rsid w:val="004D5A85"/>
    <w:rsid w:val="004D5A87"/>
    <w:rsid w:val="004D5B02"/>
    <w:rsid w:val="004D6094"/>
    <w:rsid w:val="004D6422"/>
    <w:rsid w:val="004D6880"/>
    <w:rsid w:val="004D6DEA"/>
    <w:rsid w:val="004D6F9C"/>
    <w:rsid w:val="004D7006"/>
    <w:rsid w:val="004D729C"/>
    <w:rsid w:val="004D7785"/>
    <w:rsid w:val="004D7B47"/>
    <w:rsid w:val="004E1C06"/>
    <w:rsid w:val="004E1DBA"/>
    <w:rsid w:val="004E1F1E"/>
    <w:rsid w:val="004E214D"/>
    <w:rsid w:val="004E2E23"/>
    <w:rsid w:val="004E46D1"/>
    <w:rsid w:val="004E49AF"/>
    <w:rsid w:val="004E7158"/>
    <w:rsid w:val="004E72D1"/>
    <w:rsid w:val="004E73E4"/>
    <w:rsid w:val="004E79F9"/>
    <w:rsid w:val="004E7B39"/>
    <w:rsid w:val="004F08A8"/>
    <w:rsid w:val="004F0CBE"/>
    <w:rsid w:val="004F0CCD"/>
    <w:rsid w:val="004F1133"/>
    <w:rsid w:val="004F1382"/>
    <w:rsid w:val="004F165B"/>
    <w:rsid w:val="004F20B8"/>
    <w:rsid w:val="004F2185"/>
    <w:rsid w:val="004F246E"/>
    <w:rsid w:val="004F3312"/>
    <w:rsid w:val="004F34B9"/>
    <w:rsid w:val="004F42DF"/>
    <w:rsid w:val="004F43A8"/>
    <w:rsid w:val="004F4A12"/>
    <w:rsid w:val="004F4EC8"/>
    <w:rsid w:val="004F4F4A"/>
    <w:rsid w:val="004F52DE"/>
    <w:rsid w:val="004F533E"/>
    <w:rsid w:val="004F558B"/>
    <w:rsid w:val="004F6133"/>
    <w:rsid w:val="004F685D"/>
    <w:rsid w:val="004F6C15"/>
    <w:rsid w:val="004F7704"/>
    <w:rsid w:val="004F78A6"/>
    <w:rsid w:val="005013BE"/>
    <w:rsid w:val="00501F5E"/>
    <w:rsid w:val="005026CE"/>
    <w:rsid w:val="005028A4"/>
    <w:rsid w:val="005028AB"/>
    <w:rsid w:val="0050337D"/>
    <w:rsid w:val="005037F1"/>
    <w:rsid w:val="00503E01"/>
    <w:rsid w:val="00503EEB"/>
    <w:rsid w:val="0050510C"/>
    <w:rsid w:val="00505CCC"/>
    <w:rsid w:val="00506156"/>
    <w:rsid w:val="00506751"/>
    <w:rsid w:val="00506BB3"/>
    <w:rsid w:val="00507486"/>
    <w:rsid w:val="00507C04"/>
    <w:rsid w:val="00507EF9"/>
    <w:rsid w:val="00507FA9"/>
    <w:rsid w:val="00510D3D"/>
    <w:rsid w:val="00510D63"/>
    <w:rsid w:val="00511114"/>
    <w:rsid w:val="005114C8"/>
    <w:rsid w:val="00511F0D"/>
    <w:rsid w:val="00511F16"/>
    <w:rsid w:val="005122DA"/>
    <w:rsid w:val="0051246D"/>
    <w:rsid w:val="00512FC9"/>
    <w:rsid w:val="005135C5"/>
    <w:rsid w:val="005137E6"/>
    <w:rsid w:val="0051418A"/>
    <w:rsid w:val="00514EE0"/>
    <w:rsid w:val="00514FFD"/>
    <w:rsid w:val="005152E7"/>
    <w:rsid w:val="00515391"/>
    <w:rsid w:val="00515A1E"/>
    <w:rsid w:val="00515F32"/>
    <w:rsid w:val="005161AB"/>
    <w:rsid w:val="005167AB"/>
    <w:rsid w:val="005168B5"/>
    <w:rsid w:val="005168D3"/>
    <w:rsid w:val="00517637"/>
    <w:rsid w:val="00520C92"/>
    <w:rsid w:val="005221F1"/>
    <w:rsid w:val="0052346F"/>
    <w:rsid w:val="00523821"/>
    <w:rsid w:val="005246ED"/>
    <w:rsid w:val="00524B2A"/>
    <w:rsid w:val="00524D19"/>
    <w:rsid w:val="005255D4"/>
    <w:rsid w:val="0052613A"/>
    <w:rsid w:val="005266B6"/>
    <w:rsid w:val="00526A8B"/>
    <w:rsid w:val="00526BAD"/>
    <w:rsid w:val="0052707F"/>
    <w:rsid w:val="0052733A"/>
    <w:rsid w:val="00530033"/>
    <w:rsid w:val="005307EE"/>
    <w:rsid w:val="005308A6"/>
    <w:rsid w:val="005318E0"/>
    <w:rsid w:val="005330FB"/>
    <w:rsid w:val="005333FE"/>
    <w:rsid w:val="005336A7"/>
    <w:rsid w:val="00534901"/>
    <w:rsid w:val="00534904"/>
    <w:rsid w:val="005349E6"/>
    <w:rsid w:val="00535208"/>
    <w:rsid w:val="00535DE9"/>
    <w:rsid w:val="005367F1"/>
    <w:rsid w:val="00536F81"/>
    <w:rsid w:val="005373C0"/>
    <w:rsid w:val="0053766D"/>
    <w:rsid w:val="005376A9"/>
    <w:rsid w:val="0054160C"/>
    <w:rsid w:val="00541A89"/>
    <w:rsid w:val="00541B49"/>
    <w:rsid w:val="00541F4F"/>
    <w:rsid w:val="00542321"/>
    <w:rsid w:val="00542381"/>
    <w:rsid w:val="00543586"/>
    <w:rsid w:val="0054406F"/>
    <w:rsid w:val="00544245"/>
    <w:rsid w:val="005447C3"/>
    <w:rsid w:val="00545382"/>
    <w:rsid w:val="00545A7C"/>
    <w:rsid w:val="005471A7"/>
    <w:rsid w:val="005471DB"/>
    <w:rsid w:val="0054797E"/>
    <w:rsid w:val="00547B39"/>
    <w:rsid w:val="00550006"/>
    <w:rsid w:val="00550021"/>
    <w:rsid w:val="0055142C"/>
    <w:rsid w:val="0055281C"/>
    <w:rsid w:val="00552CB0"/>
    <w:rsid w:val="00552E1E"/>
    <w:rsid w:val="00553820"/>
    <w:rsid w:val="005539F9"/>
    <w:rsid w:val="005556BC"/>
    <w:rsid w:val="0055591A"/>
    <w:rsid w:val="00556113"/>
    <w:rsid w:val="00556432"/>
    <w:rsid w:val="00556BC1"/>
    <w:rsid w:val="00556FC6"/>
    <w:rsid w:val="0056045A"/>
    <w:rsid w:val="00561101"/>
    <w:rsid w:val="00561DCA"/>
    <w:rsid w:val="005623F9"/>
    <w:rsid w:val="00562CE0"/>
    <w:rsid w:val="00563708"/>
    <w:rsid w:val="00563C8C"/>
    <w:rsid w:val="00564301"/>
    <w:rsid w:val="0056502B"/>
    <w:rsid w:val="005651A5"/>
    <w:rsid w:val="005652F5"/>
    <w:rsid w:val="00565AFF"/>
    <w:rsid w:val="00565EAF"/>
    <w:rsid w:val="00565EE0"/>
    <w:rsid w:val="00566273"/>
    <w:rsid w:val="00566CD0"/>
    <w:rsid w:val="00566E87"/>
    <w:rsid w:val="00567F47"/>
    <w:rsid w:val="00570036"/>
    <w:rsid w:val="0057038B"/>
    <w:rsid w:val="00570666"/>
    <w:rsid w:val="00570A53"/>
    <w:rsid w:val="0057130A"/>
    <w:rsid w:val="00573031"/>
    <w:rsid w:val="00573FEC"/>
    <w:rsid w:val="005755EB"/>
    <w:rsid w:val="0057580F"/>
    <w:rsid w:val="005758A1"/>
    <w:rsid w:val="00576A96"/>
    <w:rsid w:val="00577D85"/>
    <w:rsid w:val="00577E4F"/>
    <w:rsid w:val="00577EEF"/>
    <w:rsid w:val="005802AA"/>
    <w:rsid w:val="00580A72"/>
    <w:rsid w:val="00581253"/>
    <w:rsid w:val="00581296"/>
    <w:rsid w:val="00581B0A"/>
    <w:rsid w:val="00582B07"/>
    <w:rsid w:val="00582EAA"/>
    <w:rsid w:val="00582EAE"/>
    <w:rsid w:val="00583121"/>
    <w:rsid w:val="00584676"/>
    <w:rsid w:val="00585B13"/>
    <w:rsid w:val="00586390"/>
    <w:rsid w:val="00586C1A"/>
    <w:rsid w:val="005873B6"/>
    <w:rsid w:val="00587ABA"/>
    <w:rsid w:val="00590649"/>
    <w:rsid w:val="00590A2B"/>
    <w:rsid w:val="00590B93"/>
    <w:rsid w:val="00591786"/>
    <w:rsid w:val="00591805"/>
    <w:rsid w:val="0059188F"/>
    <w:rsid w:val="00591EFE"/>
    <w:rsid w:val="005923C9"/>
    <w:rsid w:val="00593A0F"/>
    <w:rsid w:val="00593D9B"/>
    <w:rsid w:val="0059423A"/>
    <w:rsid w:val="00594EE1"/>
    <w:rsid w:val="00594F25"/>
    <w:rsid w:val="00595C08"/>
    <w:rsid w:val="005962C3"/>
    <w:rsid w:val="00597198"/>
    <w:rsid w:val="005974B4"/>
    <w:rsid w:val="005979B4"/>
    <w:rsid w:val="00597A94"/>
    <w:rsid w:val="005A1454"/>
    <w:rsid w:val="005A14FF"/>
    <w:rsid w:val="005A2661"/>
    <w:rsid w:val="005A27AF"/>
    <w:rsid w:val="005A289B"/>
    <w:rsid w:val="005A2DFC"/>
    <w:rsid w:val="005A2F41"/>
    <w:rsid w:val="005A3B2C"/>
    <w:rsid w:val="005A46B5"/>
    <w:rsid w:val="005A4920"/>
    <w:rsid w:val="005A4B88"/>
    <w:rsid w:val="005A5059"/>
    <w:rsid w:val="005A519F"/>
    <w:rsid w:val="005A53A5"/>
    <w:rsid w:val="005A55D4"/>
    <w:rsid w:val="005A5AE4"/>
    <w:rsid w:val="005A6B9F"/>
    <w:rsid w:val="005B07D9"/>
    <w:rsid w:val="005B17DA"/>
    <w:rsid w:val="005B29BD"/>
    <w:rsid w:val="005B398E"/>
    <w:rsid w:val="005B405D"/>
    <w:rsid w:val="005B48B3"/>
    <w:rsid w:val="005B4BDD"/>
    <w:rsid w:val="005B4C67"/>
    <w:rsid w:val="005B5695"/>
    <w:rsid w:val="005B5720"/>
    <w:rsid w:val="005B6204"/>
    <w:rsid w:val="005B62C1"/>
    <w:rsid w:val="005B62FA"/>
    <w:rsid w:val="005B7196"/>
    <w:rsid w:val="005B79E9"/>
    <w:rsid w:val="005C0241"/>
    <w:rsid w:val="005C02C0"/>
    <w:rsid w:val="005C08AA"/>
    <w:rsid w:val="005C153B"/>
    <w:rsid w:val="005C1F30"/>
    <w:rsid w:val="005C26CE"/>
    <w:rsid w:val="005C2A7D"/>
    <w:rsid w:val="005C3CEA"/>
    <w:rsid w:val="005C3D18"/>
    <w:rsid w:val="005C42C5"/>
    <w:rsid w:val="005C4434"/>
    <w:rsid w:val="005C5A24"/>
    <w:rsid w:val="005C6303"/>
    <w:rsid w:val="005C6497"/>
    <w:rsid w:val="005C64AC"/>
    <w:rsid w:val="005C6F73"/>
    <w:rsid w:val="005C6FED"/>
    <w:rsid w:val="005C7A1D"/>
    <w:rsid w:val="005C7BB1"/>
    <w:rsid w:val="005C7FB6"/>
    <w:rsid w:val="005D0057"/>
    <w:rsid w:val="005D0423"/>
    <w:rsid w:val="005D0E4C"/>
    <w:rsid w:val="005D1746"/>
    <w:rsid w:val="005D2454"/>
    <w:rsid w:val="005D2B0E"/>
    <w:rsid w:val="005D2BD3"/>
    <w:rsid w:val="005D2E33"/>
    <w:rsid w:val="005D3009"/>
    <w:rsid w:val="005D3311"/>
    <w:rsid w:val="005D33CC"/>
    <w:rsid w:val="005D3680"/>
    <w:rsid w:val="005D39A6"/>
    <w:rsid w:val="005D3F3B"/>
    <w:rsid w:val="005D445F"/>
    <w:rsid w:val="005D4493"/>
    <w:rsid w:val="005D4711"/>
    <w:rsid w:val="005D4EE1"/>
    <w:rsid w:val="005D5B47"/>
    <w:rsid w:val="005D5D45"/>
    <w:rsid w:val="005D675F"/>
    <w:rsid w:val="005D7F48"/>
    <w:rsid w:val="005E1AF0"/>
    <w:rsid w:val="005E278A"/>
    <w:rsid w:val="005E2C02"/>
    <w:rsid w:val="005E2DC4"/>
    <w:rsid w:val="005E3009"/>
    <w:rsid w:val="005E52A4"/>
    <w:rsid w:val="005E5358"/>
    <w:rsid w:val="005E55C0"/>
    <w:rsid w:val="005E590A"/>
    <w:rsid w:val="005E5951"/>
    <w:rsid w:val="005E6404"/>
    <w:rsid w:val="005E6860"/>
    <w:rsid w:val="005F0049"/>
    <w:rsid w:val="005F046E"/>
    <w:rsid w:val="005F0634"/>
    <w:rsid w:val="005F160A"/>
    <w:rsid w:val="005F197B"/>
    <w:rsid w:val="005F2328"/>
    <w:rsid w:val="005F267A"/>
    <w:rsid w:val="005F294A"/>
    <w:rsid w:val="005F2BE2"/>
    <w:rsid w:val="005F3481"/>
    <w:rsid w:val="005F442D"/>
    <w:rsid w:val="005F4B2A"/>
    <w:rsid w:val="005F4DD8"/>
    <w:rsid w:val="005F53B3"/>
    <w:rsid w:val="005F5770"/>
    <w:rsid w:val="005F612D"/>
    <w:rsid w:val="005F61BC"/>
    <w:rsid w:val="005F776E"/>
    <w:rsid w:val="005F7F80"/>
    <w:rsid w:val="006000F1"/>
    <w:rsid w:val="00600235"/>
    <w:rsid w:val="00600454"/>
    <w:rsid w:val="00600BE0"/>
    <w:rsid w:val="00601476"/>
    <w:rsid w:val="006019EA"/>
    <w:rsid w:val="00601C50"/>
    <w:rsid w:val="006024F7"/>
    <w:rsid w:val="0060376F"/>
    <w:rsid w:val="00603789"/>
    <w:rsid w:val="00603874"/>
    <w:rsid w:val="00603D12"/>
    <w:rsid w:val="00604230"/>
    <w:rsid w:val="00604A5B"/>
    <w:rsid w:val="00604F5C"/>
    <w:rsid w:val="0060522D"/>
    <w:rsid w:val="0060538A"/>
    <w:rsid w:val="006065C9"/>
    <w:rsid w:val="00606AA5"/>
    <w:rsid w:val="00606CE2"/>
    <w:rsid w:val="00607588"/>
    <w:rsid w:val="0060798C"/>
    <w:rsid w:val="00610507"/>
    <w:rsid w:val="006119D3"/>
    <w:rsid w:val="0061216B"/>
    <w:rsid w:val="00613034"/>
    <w:rsid w:val="0061374A"/>
    <w:rsid w:val="00613B8E"/>
    <w:rsid w:val="00614294"/>
    <w:rsid w:val="0061561D"/>
    <w:rsid w:val="00615780"/>
    <w:rsid w:val="00615E37"/>
    <w:rsid w:val="00616050"/>
    <w:rsid w:val="006169D8"/>
    <w:rsid w:val="006169E0"/>
    <w:rsid w:val="00617DF5"/>
    <w:rsid w:val="00617E53"/>
    <w:rsid w:val="00620132"/>
    <w:rsid w:val="00620304"/>
    <w:rsid w:val="0062031D"/>
    <w:rsid w:val="00620B9A"/>
    <w:rsid w:val="00620E88"/>
    <w:rsid w:val="0062194F"/>
    <w:rsid w:val="00621AA3"/>
    <w:rsid w:val="0062223B"/>
    <w:rsid w:val="00622725"/>
    <w:rsid w:val="00622DD4"/>
    <w:rsid w:val="0062394A"/>
    <w:rsid w:val="00623E7C"/>
    <w:rsid w:val="0062463A"/>
    <w:rsid w:val="00624DA4"/>
    <w:rsid w:val="006257E8"/>
    <w:rsid w:val="00625A69"/>
    <w:rsid w:val="00625E0D"/>
    <w:rsid w:val="00626075"/>
    <w:rsid w:val="00626A58"/>
    <w:rsid w:val="0062704A"/>
    <w:rsid w:val="00627063"/>
    <w:rsid w:val="00630713"/>
    <w:rsid w:val="0063087F"/>
    <w:rsid w:val="00630DCC"/>
    <w:rsid w:val="00631123"/>
    <w:rsid w:val="006319AB"/>
    <w:rsid w:val="00631F85"/>
    <w:rsid w:val="0063295D"/>
    <w:rsid w:val="00633190"/>
    <w:rsid w:val="00634785"/>
    <w:rsid w:val="00634B86"/>
    <w:rsid w:val="0063716E"/>
    <w:rsid w:val="006373E8"/>
    <w:rsid w:val="00637C98"/>
    <w:rsid w:val="006433EF"/>
    <w:rsid w:val="00644F9A"/>
    <w:rsid w:val="006450C9"/>
    <w:rsid w:val="0064536C"/>
    <w:rsid w:val="00646342"/>
    <w:rsid w:val="00647898"/>
    <w:rsid w:val="00647976"/>
    <w:rsid w:val="00651826"/>
    <w:rsid w:val="00651B2F"/>
    <w:rsid w:val="006525B8"/>
    <w:rsid w:val="00652F5D"/>
    <w:rsid w:val="0065403B"/>
    <w:rsid w:val="006544A7"/>
    <w:rsid w:val="00654641"/>
    <w:rsid w:val="00654BEF"/>
    <w:rsid w:val="00654E2D"/>
    <w:rsid w:val="00655374"/>
    <w:rsid w:val="00655586"/>
    <w:rsid w:val="006561AB"/>
    <w:rsid w:val="0065622B"/>
    <w:rsid w:val="0065640D"/>
    <w:rsid w:val="006574F0"/>
    <w:rsid w:val="006578AF"/>
    <w:rsid w:val="00657A6C"/>
    <w:rsid w:val="00660251"/>
    <w:rsid w:val="0066083D"/>
    <w:rsid w:val="006609F8"/>
    <w:rsid w:val="00661657"/>
    <w:rsid w:val="00661831"/>
    <w:rsid w:val="006618B5"/>
    <w:rsid w:val="00662483"/>
    <w:rsid w:val="00663781"/>
    <w:rsid w:val="00663AD7"/>
    <w:rsid w:val="00663DCB"/>
    <w:rsid w:val="00664506"/>
    <w:rsid w:val="0066502F"/>
    <w:rsid w:val="00665065"/>
    <w:rsid w:val="00665401"/>
    <w:rsid w:val="00666403"/>
    <w:rsid w:val="00666A4E"/>
    <w:rsid w:val="00666F1C"/>
    <w:rsid w:val="00667C7C"/>
    <w:rsid w:val="00667D4C"/>
    <w:rsid w:val="00670095"/>
    <w:rsid w:val="00670673"/>
    <w:rsid w:val="0067182E"/>
    <w:rsid w:val="00671FF1"/>
    <w:rsid w:val="00672543"/>
    <w:rsid w:val="006729AE"/>
    <w:rsid w:val="00672AFC"/>
    <w:rsid w:val="006737F9"/>
    <w:rsid w:val="00673958"/>
    <w:rsid w:val="00673BB6"/>
    <w:rsid w:val="0067433A"/>
    <w:rsid w:val="00675001"/>
    <w:rsid w:val="00675016"/>
    <w:rsid w:val="006765C9"/>
    <w:rsid w:val="006775F2"/>
    <w:rsid w:val="0067789B"/>
    <w:rsid w:val="00677966"/>
    <w:rsid w:val="00677B81"/>
    <w:rsid w:val="00677FA5"/>
    <w:rsid w:val="0068067D"/>
    <w:rsid w:val="00680BDE"/>
    <w:rsid w:val="006812F4"/>
    <w:rsid w:val="00681721"/>
    <w:rsid w:val="00681730"/>
    <w:rsid w:val="00681E63"/>
    <w:rsid w:val="00681F9E"/>
    <w:rsid w:val="0068209A"/>
    <w:rsid w:val="00682C07"/>
    <w:rsid w:val="00682E9D"/>
    <w:rsid w:val="0068323A"/>
    <w:rsid w:val="00683464"/>
    <w:rsid w:val="00683595"/>
    <w:rsid w:val="00683A32"/>
    <w:rsid w:val="00683D46"/>
    <w:rsid w:val="00684865"/>
    <w:rsid w:val="00685279"/>
    <w:rsid w:val="0068588C"/>
    <w:rsid w:val="006859E1"/>
    <w:rsid w:val="00687585"/>
    <w:rsid w:val="006876CB"/>
    <w:rsid w:val="00687EDB"/>
    <w:rsid w:val="00690064"/>
    <w:rsid w:val="0069024C"/>
    <w:rsid w:val="00691238"/>
    <w:rsid w:val="00691766"/>
    <w:rsid w:val="00692131"/>
    <w:rsid w:val="006922DA"/>
    <w:rsid w:val="00692F7D"/>
    <w:rsid w:val="00693D23"/>
    <w:rsid w:val="006946B1"/>
    <w:rsid w:val="00694825"/>
    <w:rsid w:val="006961C4"/>
    <w:rsid w:val="0069627E"/>
    <w:rsid w:val="00696902"/>
    <w:rsid w:val="0069717E"/>
    <w:rsid w:val="0069744D"/>
    <w:rsid w:val="00697526"/>
    <w:rsid w:val="00697561"/>
    <w:rsid w:val="00697787"/>
    <w:rsid w:val="00697A19"/>
    <w:rsid w:val="00697A3C"/>
    <w:rsid w:val="006A0B52"/>
    <w:rsid w:val="006A11D9"/>
    <w:rsid w:val="006A3230"/>
    <w:rsid w:val="006A3233"/>
    <w:rsid w:val="006A32F9"/>
    <w:rsid w:val="006A3FB2"/>
    <w:rsid w:val="006A48A1"/>
    <w:rsid w:val="006A548C"/>
    <w:rsid w:val="006A5A75"/>
    <w:rsid w:val="006A63B4"/>
    <w:rsid w:val="006A6604"/>
    <w:rsid w:val="006A6732"/>
    <w:rsid w:val="006A68DF"/>
    <w:rsid w:val="006A7246"/>
    <w:rsid w:val="006A7312"/>
    <w:rsid w:val="006B036E"/>
    <w:rsid w:val="006B0972"/>
    <w:rsid w:val="006B0A2A"/>
    <w:rsid w:val="006B0C73"/>
    <w:rsid w:val="006B0CE1"/>
    <w:rsid w:val="006B1970"/>
    <w:rsid w:val="006B211D"/>
    <w:rsid w:val="006B2552"/>
    <w:rsid w:val="006B3B66"/>
    <w:rsid w:val="006B4009"/>
    <w:rsid w:val="006B4123"/>
    <w:rsid w:val="006B4264"/>
    <w:rsid w:val="006B45F8"/>
    <w:rsid w:val="006B5BD0"/>
    <w:rsid w:val="006B5CF4"/>
    <w:rsid w:val="006B618C"/>
    <w:rsid w:val="006B6650"/>
    <w:rsid w:val="006B6B81"/>
    <w:rsid w:val="006B72FF"/>
    <w:rsid w:val="006B7742"/>
    <w:rsid w:val="006B77AB"/>
    <w:rsid w:val="006B7876"/>
    <w:rsid w:val="006B790B"/>
    <w:rsid w:val="006B7B13"/>
    <w:rsid w:val="006C0760"/>
    <w:rsid w:val="006C0AEC"/>
    <w:rsid w:val="006C1A5C"/>
    <w:rsid w:val="006C1EA9"/>
    <w:rsid w:val="006C330C"/>
    <w:rsid w:val="006C367A"/>
    <w:rsid w:val="006C4055"/>
    <w:rsid w:val="006C501E"/>
    <w:rsid w:val="006C5944"/>
    <w:rsid w:val="006C5995"/>
    <w:rsid w:val="006C5F2C"/>
    <w:rsid w:val="006C6862"/>
    <w:rsid w:val="006C7124"/>
    <w:rsid w:val="006C7795"/>
    <w:rsid w:val="006C7B4F"/>
    <w:rsid w:val="006C7ED5"/>
    <w:rsid w:val="006D03CC"/>
    <w:rsid w:val="006D05EB"/>
    <w:rsid w:val="006D09DA"/>
    <w:rsid w:val="006D09F9"/>
    <w:rsid w:val="006D17CF"/>
    <w:rsid w:val="006D192C"/>
    <w:rsid w:val="006D25F1"/>
    <w:rsid w:val="006D26CC"/>
    <w:rsid w:val="006D2E63"/>
    <w:rsid w:val="006D37D1"/>
    <w:rsid w:val="006D3FDB"/>
    <w:rsid w:val="006D4736"/>
    <w:rsid w:val="006D5C16"/>
    <w:rsid w:val="006D5D52"/>
    <w:rsid w:val="006D6785"/>
    <w:rsid w:val="006D69A2"/>
    <w:rsid w:val="006D6CEC"/>
    <w:rsid w:val="006E0460"/>
    <w:rsid w:val="006E105B"/>
    <w:rsid w:val="006E1356"/>
    <w:rsid w:val="006E1772"/>
    <w:rsid w:val="006E1F19"/>
    <w:rsid w:val="006E210F"/>
    <w:rsid w:val="006E2267"/>
    <w:rsid w:val="006E3601"/>
    <w:rsid w:val="006E3DC5"/>
    <w:rsid w:val="006E4273"/>
    <w:rsid w:val="006E54A3"/>
    <w:rsid w:val="006E54CE"/>
    <w:rsid w:val="006E5554"/>
    <w:rsid w:val="006E5C88"/>
    <w:rsid w:val="006E5EDA"/>
    <w:rsid w:val="006E5F8D"/>
    <w:rsid w:val="006E7332"/>
    <w:rsid w:val="006E746C"/>
    <w:rsid w:val="006E75C7"/>
    <w:rsid w:val="006E760C"/>
    <w:rsid w:val="006F0470"/>
    <w:rsid w:val="006F0833"/>
    <w:rsid w:val="006F0941"/>
    <w:rsid w:val="006F0F95"/>
    <w:rsid w:val="006F19EF"/>
    <w:rsid w:val="006F3333"/>
    <w:rsid w:val="006F3987"/>
    <w:rsid w:val="006F3A83"/>
    <w:rsid w:val="006F3EA4"/>
    <w:rsid w:val="006F46DC"/>
    <w:rsid w:val="006F528B"/>
    <w:rsid w:val="006F5F0D"/>
    <w:rsid w:val="006F5F15"/>
    <w:rsid w:val="006F6338"/>
    <w:rsid w:val="006F668B"/>
    <w:rsid w:val="006F730C"/>
    <w:rsid w:val="006F76F8"/>
    <w:rsid w:val="006F7AAF"/>
    <w:rsid w:val="00700788"/>
    <w:rsid w:val="00700B20"/>
    <w:rsid w:val="007010FB"/>
    <w:rsid w:val="00701699"/>
    <w:rsid w:val="007018C5"/>
    <w:rsid w:val="00701B9F"/>
    <w:rsid w:val="00701BF2"/>
    <w:rsid w:val="00701C3E"/>
    <w:rsid w:val="0070288E"/>
    <w:rsid w:val="007028CD"/>
    <w:rsid w:val="00702E96"/>
    <w:rsid w:val="00702FE5"/>
    <w:rsid w:val="007035E9"/>
    <w:rsid w:val="00703F56"/>
    <w:rsid w:val="00703FD6"/>
    <w:rsid w:val="007045F3"/>
    <w:rsid w:val="007047F5"/>
    <w:rsid w:val="00704A35"/>
    <w:rsid w:val="007053F3"/>
    <w:rsid w:val="0070556E"/>
    <w:rsid w:val="0070581D"/>
    <w:rsid w:val="00705B30"/>
    <w:rsid w:val="007068D7"/>
    <w:rsid w:val="00707581"/>
    <w:rsid w:val="0071017E"/>
    <w:rsid w:val="007104D1"/>
    <w:rsid w:val="0071146F"/>
    <w:rsid w:val="00711C06"/>
    <w:rsid w:val="00711CB6"/>
    <w:rsid w:val="00712842"/>
    <w:rsid w:val="007133FA"/>
    <w:rsid w:val="00713456"/>
    <w:rsid w:val="00713E41"/>
    <w:rsid w:val="00713ED0"/>
    <w:rsid w:val="0071410B"/>
    <w:rsid w:val="00714422"/>
    <w:rsid w:val="0071445D"/>
    <w:rsid w:val="007149BC"/>
    <w:rsid w:val="00714B29"/>
    <w:rsid w:val="00715174"/>
    <w:rsid w:val="00715277"/>
    <w:rsid w:val="007158D2"/>
    <w:rsid w:val="00716073"/>
    <w:rsid w:val="007176E9"/>
    <w:rsid w:val="00717808"/>
    <w:rsid w:val="0072016B"/>
    <w:rsid w:val="00720B0E"/>
    <w:rsid w:val="007226F7"/>
    <w:rsid w:val="00722AE8"/>
    <w:rsid w:val="00722E05"/>
    <w:rsid w:val="00722EA3"/>
    <w:rsid w:val="00723735"/>
    <w:rsid w:val="0072443C"/>
    <w:rsid w:val="007247F0"/>
    <w:rsid w:val="00724E88"/>
    <w:rsid w:val="0072531F"/>
    <w:rsid w:val="00725A50"/>
    <w:rsid w:val="00725C84"/>
    <w:rsid w:val="0072687B"/>
    <w:rsid w:val="007275A1"/>
    <w:rsid w:val="00727784"/>
    <w:rsid w:val="007278C0"/>
    <w:rsid w:val="00727DE2"/>
    <w:rsid w:val="00727F7D"/>
    <w:rsid w:val="00730646"/>
    <w:rsid w:val="007317E5"/>
    <w:rsid w:val="00731A65"/>
    <w:rsid w:val="00731FA2"/>
    <w:rsid w:val="007324D4"/>
    <w:rsid w:val="0073275A"/>
    <w:rsid w:val="00732E13"/>
    <w:rsid w:val="0073322F"/>
    <w:rsid w:val="00733291"/>
    <w:rsid w:val="00733E80"/>
    <w:rsid w:val="00733F2F"/>
    <w:rsid w:val="00734E0C"/>
    <w:rsid w:val="00735AA8"/>
    <w:rsid w:val="00736266"/>
    <w:rsid w:val="007370EC"/>
    <w:rsid w:val="0074052A"/>
    <w:rsid w:val="00740C69"/>
    <w:rsid w:val="0074191D"/>
    <w:rsid w:val="00741F13"/>
    <w:rsid w:val="007425B6"/>
    <w:rsid w:val="00743309"/>
    <w:rsid w:val="00744951"/>
    <w:rsid w:val="0074581E"/>
    <w:rsid w:val="00747043"/>
    <w:rsid w:val="007475B5"/>
    <w:rsid w:val="00747708"/>
    <w:rsid w:val="0075048F"/>
    <w:rsid w:val="007509BB"/>
    <w:rsid w:val="00750F08"/>
    <w:rsid w:val="007519E5"/>
    <w:rsid w:val="007523D6"/>
    <w:rsid w:val="00752765"/>
    <w:rsid w:val="0075316B"/>
    <w:rsid w:val="00753443"/>
    <w:rsid w:val="00754520"/>
    <w:rsid w:val="007550B2"/>
    <w:rsid w:val="00755326"/>
    <w:rsid w:val="00756FD8"/>
    <w:rsid w:val="007574A6"/>
    <w:rsid w:val="007574A7"/>
    <w:rsid w:val="007577FB"/>
    <w:rsid w:val="00757AF4"/>
    <w:rsid w:val="007601C6"/>
    <w:rsid w:val="007608CD"/>
    <w:rsid w:val="0076142B"/>
    <w:rsid w:val="00762149"/>
    <w:rsid w:val="00762188"/>
    <w:rsid w:val="007622D3"/>
    <w:rsid w:val="00762336"/>
    <w:rsid w:val="0076393C"/>
    <w:rsid w:val="00764A29"/>
    <w:rsid w:val="00764AC4"/>
    <w:rsid w:val="0076590C"/>
    <w:rsid w:val="0076602B"/>
    <w:rsid w:val="0076618D"/>
    <w:rsid w:val="007663B7"/>
    <w:rsid w:val="007667DC"/>
    <w:rsid w:val="007670AA"/>
    <w:rsid w:val="0076754B"/>
    <w:rsid w:val="0076776F"/>
    <w:rsid w:val="00770D3E"/>
    <w:rsid w:val="0077121D"/>
    <w:rsid w:val="007719B1"/>
    <w:rsid w:val="00771AE8"/>
    <w:rsid w:val="00771E73"/>
    <w:rsid w:val="007723C2"/>
    <w:rsid w:val="0077256F"/>
    <w:rsid w:val="00772FD9"/>
    <w:rsid w:val="007731C7"/>
    <w:rsid w:val="00774A5B"/>
    <w:rsid w:val="00775442"/>
    <w:rsid w:val="00776AA6"/>
    <w:rsid w:val="00777021"/>
    <w:rsid w:val="007770F2"/>
    <w:rsid w:val="00777505"/>
    <w:rsid w:val="00777603"/>
    <w:rsid w:val="00780A78"/>
    <w:rsid w:val="0078101A"/>
    <w:rsid w:val="00781B94"/>
    <w:rsid w:val="007833EB"/>
    <w:rsid w:val="007840B0"/>
    <w:rsid w:val="00784981"/>
    <w:rsid w:val="00784A3B"/>
    <w:rsid w:val="00784F7A"/>
    <w:rsid w:val="00785BE9"/>
    <w:rsid w:val="00785E86"/>
    <w:rsid w:val="00786A61"/>
    <w:rsid w:val="00787BAA"/>
    <w:rsid w:val="007900A9"/>
    <w:rsid w:val="00790131"/>
    <w:rsid w:val="00790136"/>
    <w:rsid w:val="007901EE"/>
    <w:rsid w:val="0079096E"/>
    <w:rsid w:val="00790971"/>
    <w:rsid w:val="00791D20"/>
    <w:rsid w:val="00791EEB"/>
    <w:rsid w:val="007933D6"/>
    <w:rsid w:val="00794713"/>
    <w:rsid w:val="00794A01"/>
    <w:rsid w:val="00794A1B"/>
    <w:rsid w:val="00794D7D"/>
    <w:rsid w:val="007956F6"/>
    <w:rsid w:val="007958BC"/>
    <w:rsid w:val="00795AD9"/>
    <w:rsid w:val="0079606F"/>
    <w:rsid w:val="00796976"/>
    <w:rsid w:val="00797ED1"/>
    <w:rsid w:val="007A02E5"/>
    <w:rsid w:val="007A078E"/>
    <w:rsid w:val="007A0CC1"/>
    <w:rsid w:val="007A152C"/>
    <w:rsid w:val="007A201C"/>
    <w:rsid w:val="007A2185"/>
    <w:rsid w:val="007A2233"/>
    <w:rsid w:val="007A337C"/>
    <w:rsid w:val="007A3398"/>
    <w:rsid w:val="007A361B"/>
    <w:rsid w:val="007A42FB"/>
    <w:rsid w:val="007A47C6"/>
    <w:rsid w:val="007A4A33"/>
    <w:rsid w:val="007A4A78"/>
    <w:rsid w:val="007A5F4B"/>
    <w:rsid w:val="007A67AD"/>
    <w:rsid w:val="007A693E"/>
    <w:rsid w:val="007A6B6C"/>
    <w:rsid w:val="007A70CD"/>
    <w:rsid w:val="007A789C"/>
    <w:rsid w:val="007A7ECA"/>
    <w:rsid w:val="007A7F9F"/>
    <w:rsid w:val="007B083A"/>
    <w:rsid w:val="007B1090"/>
    <w:rsid w:val="007B27C4"/>
    <w:rsid w:val="007B2B84"/>
    <w:rsid w:val="007B2C45"/>
    <w:rsid w:val="007B3A29"/>
    <w:rsid w:val="007B3D7D"/>
    <w:rsid w:val="007B47D3"/>
    <w:rsid w:val="007B5241"/>
    <w:rsid w:val="007B52DA"/>
    <w:rsid w:val="007B5648"/>
    <w:rsid w:val="007B5A0F"/>
    <w:rsid w:val="007B5F19"/>
    <w:rsid w:val="007B7010"/>
    <w:rsid w:val="007B71F5"/>
    <w:rsid w:val="007B7D49"/>
    <w:rsid w:val="007C00B5"/>
    <w:rsid w:val="007C0312"/>
    <w:rsid w:val="007C0D61"/>
    <w:rsid w:val="007C0F56"/>
    <w:rsid w:val="007C1318"/>
    <w:rsid w:val="007C143D"/>
    <w:rsid w:val="007C1DEE"/>
    <w:rsid w:val="007C204B"/>
    <w:rsid w:val="007C2AAD"/>
    <w:rsid w:val="007C2B4B"/>
    <w:rsid w:val="007C3567"/>
    <w:rsid w:val="007C3919"/>
    <w:rsid w:val="007C5B99"/>
    <w:rsid w:val="007C5FC1"/>
    <w:rsid w:val="007C66E0"/>
    <w:rsid w:val="007C70F3"/>
    <w:rsid w:val="007C7CF4"/>
    <w:rsid w:val="007C7D9A"/>
    <w:rsid w:val="007D01F5"/>
    <w:rsid w:val="007D0369"/>
    <w:rsid w:val="007D0D31"/>
    <w:rsid w:val="007D143E"/>
    <w:rsid w:val="007D2DB0"/>
    <w:rsid w:val="007D30DC"/>
    <w:rsid w:val="007D3367"/>
    <w:rsid w:val="007D3FE1"/>
    <w:rsid w:val="007D522C"/>
    <w:rsid w:val="007D5818"/>
    <w:rsid w:val="007D657E"/>
    <w:rsid w:val="007D6A05"/>
    <w:rsid w:val="007D6FBD"/>
    <w:rsid w:val="007D757E"/>
    <w:rsid w:val="007E09D8"/>
    <w:rsid w:val="007E0DD6"/>
    <w:rsid w:val="007E13F9"/>
    <w:rsid w:val="007E223A"/>
    <w:rsid w:val="007E2682"/>
    <w:rsid w:val="007E2B6A"/>
    <w:rsid w:val="007E3461"/>
    <w:rsid w:val="007E419D"/>
    <w:rsid w:val="007E441A"/>
    <w:rsid w:val="007E4715"/>
    <w:rsid w:val="007E4DE7"/>
    <w:rsid w:val="007E51EE"/>
    <w:rsid w:val="007E52A1"/>
    <w:rsid w:val="007E5C23"/>
    <w:rsid w:val="007E5CAC"/>
    <w:rsid w:val="007E620C"/>
    <w:rsid w:val="007E62C1"/>
    <w:rsid w:val="007E6E43"/>
    <w:rsid w:val="007E6FE2"/>
    <w:rsid w:val="007E7A61"/>
    <w:rsid w:val="007F0372"/>
    <w:rsid w:val="007F0506"/>
    <w:rsid w:val="007F0739"/>
    <w:rsid w:val="007F0C80"/>
    <w:rsid w:val="007F0F6B"/>
    <w:rsid w:val="007F18BE"/>
    <w:rsid w:val="007F1B0A"/>
    <w:rsid w:val="007F3DB0"/>
    <w:rsid w:val="007F3DF2"/>
    <w:rsid w:val="007F427E"/>
    <w:rsid w:val="007F4633"/>
    <w:rsid w:val="007F497E"/>
    <w:rsid w:val="007F632A"/>
    <w:rsid w:val="007F66A9"/>
    <w:rsid w:val="007F7F5B"/>
    <w:rsid w:val="00800151"/>
    <w:rsid w:val="0080015E"/>
    <w:rsid w:val="00800165"/>
    <w:rsid w:val="00800512"/>
    <w:rsid w:val="00800CF1"/>
    <w:rsid w:val="00800FA2"/>
    <w:rsid w:val="008030B2"/>
    <w:rsid w:val="008030EC"/>
    <w:rsid w:val="008039BE"/>
    <w:rsid w:val="0080435E"/>
    <w:rsid w:val="00804A23"/>
    <w:rsid w:val="00804B0F"/>
    <w:rsid w:val="00805C37"/>
    <w:rsid w:val="00806376"/>
    <w:rsid w:val="00806BC6"/>
    <w:rsid w:val="00807205"/>
    <w:rsid w:val="00807E0C"/>
    <w:rsid w:val="00807E1E"/>
    <w:rsid w:val="00811EB0"/>
    <w:rsid w:val="008121A3"/>
    <w:rsid w:val="0081281F"/>
    <w:rsid w:val="00812A15"/>
    <w:rsid w:val="00812BC5"/>
    <w:rsid w:val="00813321"/>
    <w:rsid w:val="00813B50"/>
    <w:rsid w:val="008147D7"/>
    <w:rsid w:val="008156F3"/>
    <w:rsid w:val="008159CD"/>
    <w:rsid w:val="00815EF1"/>
    <w:rsid w:val="00816A11"/>
    <w:rsid w:val="00816E90"/>
    <w:rsid w:val="00816EF2"/>
    <w:rsid w:val="0081704F"/>
    <w:rsid w:val="00817284"/>
    <w:rsid w:val="0081759B"/>
    <w:rsid w:val="00820AA5"/>
    <w:rsid w:val="00821FAE"/>
    <w:rsid w:val="00822F53"/>
    <w:rsid w:val="0082379E"/>
    <w:rsid w:val="00823EC6"/>
    <w:rsid w:val="0082459A"/>
    <w:rsid w:val="00825167"/>
    <w:rsid w:val="0082574D"/>
    <w:rsid w:val="008259AD"/>
    <w:rsid w:val="0082603B"/>
    <w:rsid w:val="00826166"/>
    <w:rsid w:val="0082757D"/>
    <w:rsid w:val="008278A6"/>
    <w:rsid w:val="00827C2F"/>
    <w:rsid w:val="00827CB8"/>
    <w:rsid w:val="00830306"/>
    <w:rsid w:val="008306A5"/>
    <w:rsid w:val="00830A56"/>
    <w:rsid w:val="0083167F"/>
    <w:rsid w:val="00831925"/>
    <w:rsid w:val="008321AA"/>
    <w:rsid w:val="00832495"/>
    <w:rsid w:val="00832976"/>
    <w:rsid w:val="00832A66"/>
    <w:rsid w:val="00832DFF"/>
    <w:rsid w:val="00832F9F"/>
    <w:rsid w:val="00833B87"/>
    <w:rsid w:val="0083407D"/>
    <w:rsid w:val="00835342"/>
    <w:rsid w:val="00835603"/>
    <w:rsid w:val="00835860"/>
    <w:rsid w:val="00836CD8"/>
    <w:rsid w:val="00837B44"/>
    <w:rsid w:val="00837D90"/>
    <w:rsid w:val="00840732"/>
    <w:rsid w:val="008410FD"/>
    <w:rsid w:val="008417F6"/>
    <w:rsid w:val="0084181E"/>
    <w:rsid w:val="00841B05"/>
    <w:rsid w:val="00842041"/>
    <w:rsid w:val="00842345"/>
    <w:rsid w:val="00842547"/>
    <w:rsid w:val="00843064"/>
    <w:rsid w:val="00843397"/>
    <w:rsid w:val="008433FD"/>
    <w:rsid w:val="008436BD"/>
    <w:rsid w:val="00844C30"/>
    <w:rsid w:val="00845969"/>
    <w:rsid w:val="00845A10"/>
    <w:rsid w:val="00845D88"/>
    <w:rsid w:val="00845ED6"/>
    <w:rsid w:val="00846250"/>
    <w:rsid w:val="008463C1"/>
    <w:rsid w:val="00846C7C"/>
    <w:rsid w:val="0084709C"/>
    <w:rsid w:val="008479CE"/>
    <w:rsid w:val="00847CF0"/>
    <w:rsid w:val="00847D53"/>
    <w:rsid w:val="00847E08"/>
    <w:rsid w:val="00850472"/>
    <w:rsid w:val="008506C3"/>
    <w:rsid w:val="00850856"/>
    <w:rsid w:val="00851FF1"/>
    <w:rsid w:val="008527FD"/>
    <w:rsid w:val="008548F1"/>
    <w:rsid w:val="00854E57"/>
    <w:rsid w:val="00855746"/>
    <w:rsid w:val="00855856"/>
    <w:rsid w:val="00855F48"/>
    <w:rsid w:val="00855FF0"/>
    <w:rsid w:val="008570A9"/>
    <w:rsid w:val="0085731B"/>
    <w:rsid w:val="00857459"/>
    <w:rsid w:val="00857CCF"/>
    <w:rsid w:val="00857D16"/>
    <w:rsid w:val="008600A5"/>
    <w:rsid w:val="0086063F"/>
    <w:rsid w:val="00861010"/>
    <w:rsid w:val="0086110C"/>
    <w:rsid w:val="0086156B"/>
    <w:rsid w:val="008615A1"/>
    <w:rsid w:val="00861A51"/>
    <w:rsid w:val="00861BAF"/>
    <w:rsid w:val="008634E1"/>
    <w:rsid w:val="00863882"/>
    <w:rsid w:val="00863FE7"/>
    <w:rsid w:val="00864630"/>
    <w:rsid w:val="00865339"/>
    <w:rsid w:val="0086620C"/>
    <w:rsid w:val="00866503"/>
    <w:rsid w:val="00866923"/>
    <w:rsid w:val="00866FEA"/>
    <w:rsid w:val="00867D76"/>
    <w:rsid w:val="00870185"/>
    <w:rsid w:val="00870526"/>
    <w:rsid w:val="008709D7"/>
    <w:rsid w:val="00870BBB"/>
    <w:rsid w:val="00871FAE"/>
    <w:rsid w:val="00873A09"/>
    <w:rsid w:val="00873D20"/>
    <w:rsid w:val="008747E4"/>
    <w:rsid w:val="00874ABA"/>
    <w:rsid w:val="00874BE2"/>
    <w:rsid w:val="00874C13"/>
    <w:rsid w:val="00874ED8"/>
    <w:rsid w:val="00875222"/>
    <w:rsid w:val="00875FE7"/>
    <w:rsid w:val="008769B4"/>
    <w:rsid w:val="008774CF"/>
    <w:rsid w:val="0088166F"/>
    <w:rsid w:val="008819FF"/>
    <w:rsid w:val="00881AD3"/>
    <w:rsid w:val="008823D5"/>
    <w:rsid w:val="00882D74"/>
    <w:rsid w:val="00883611"/>
    <w:rsid w:val="00883689"/>
    <w:rsid w:val="00883BB9"/>
    <w:rsid w:val="00883D00"/>
    <w:rsid w:val="00883F75"/>
    <w:rsid w:val="008849D4"/>
    <w:rsid w:val="00885557"/>
    <w:rsid w:val="00885CC9"/>
    <w:rsid w:val="008863F6"/>
    <w:rsid w:val="008869C4"/>
    <w:rsid w:val="00886A75"/>
    <w:rsid w:val="0089020C"/>
    <w:rsid w:val="008913DB"/>
    <w:rsid w:val="008914BC"/>
    <w:rsid w:val="00891E18"/>
    <w:rsid w:val="008921A9"/>
    <w:rsid w:val="008927E5"/>
    <w:rsid w:val="00892F1C"/>
    <w:rsid w:val="00893369"/>
    <w:rsid w:val="0089367F"/>
    <w:rsid w:val="0089377C"/>
    <w:rsid w:val="00893CFA"/>
    <w:rsid w:val="00894B4D"/>
    <w:rsid w:val="00894BF0"/>
    <w:rsid w:val="00894D21"/>
    <w:rsid w:val="008952FA"/>
    <w:rsid w:val="0089564D"/>
    <w:rsid w:val="00895876"/>
    <w:rsid w:val="00895D48"/>
    <w:rsid w:val="0089643F"/>
    <w:rsid w:val="0089644A"/>
    <w:rsid w:val="00897D31"/>
    <w:rsid w:val="00897F9F"/>
    <w:rsid w:val="008A0BE9"/>
    <w:rsid w:val="008A1E7C"/>
    <w:rsid w:val="008A1E85"/>
    <w:rsid w:val="008A2533"/>
    <w:rsid w:val="008A2724"/>
    <w:rsid w:val="008A3547"/>
    <w:rsid w:val="008A3D41"/>
    <w:rsid w:val="008A3FAA"/>
    <w:rsid w:val="008A482B"/>
    <w:rsid w:val="008A54EE"/>
    <w:rsid w:val="008A5D96"/>
    <w:rsid w:val="008A633D"/>
    <w:rsid w:val="008A737F"/>
    <w:rsid w:val="008A76C9"/>
    <w:rsid w:val="008B03F4"/>
    <w:rsid w:val="008B0569"/>
    <w:rsid w:val="008B11BE"/>
    <w:rsid w:val="008B1A84"/>
    <w:rsid w:val="008B1ABE"/>
    <w:rsid w:val="008B1E4E"/>
    <w:rsid w:val="008B2882"/>
    <w:rsid w:val="008B3245"/>
    <w:rsid w:val="008B418B"/>
    <w:rsid w:val="008B45E8"/>
    <w:rsid w:val="008B4925"/>
    <w:rsid w:val="008B4BE6"/>
    <w:rsid w:val="008B598A"/>
    <w:rsid w:val="008B607B"/>
    <w:rsid w:val="008B6FCF"/>
    <w:rsid w:val="008B780C"/>
    <w:rsid w:val="008C01E0"/>
    <w:rsid w:val="008C0288"/>
    <w:rsid w:val="008C0D26"/>
    <w:rsid w:val="008C2F4D"/>
    <w:rsid w:val="008C33BC"/>
    <w:rsid w:val="008C3C55"/>
    <w:rsid w:val="008C3EDB"/>
    <w:rsid w:val="008C4664"/>
    <w:rsid w:val="008C50BA"/>
    <w:rsid w:val="008C51E7"/>
    <w:rsid w:val="008C5D26"/>
    <w:rsid w:val="008C5F42"/>
    <w:rsid w:val="008C6621"/>
    <w:rsid w:val="008C6882"/>
    <w:rsid w:val="008C72DB"/>
    <w:rsid w:val="008D02ED"/>
    <w:rsid w:val="008D06C2"/>
    <w:rsid w:val="008D0861"/>
    <w:rsid w:val="008D0B64"/>
    <w:rsid w:val="008D1E24"/>
    <w:rsid w:val="008D1F03"/>
    <w:rsid w:val="008D2708"/>
    <w:rsid w:val="008D28DB"/>
    <w:rsid w:val="008D2D2C"/>
    <w:rsid w:val="008D3737"/>
    <w:rsid w:val="008D3F1E"/>
    <w:rsid w:val="008D420C"/>
    <w:rsid w:val="008D4579"/>
    <w:rsid w:val="008D4A3F"/>
    <w:rsid w:val="008D5910"/>
    <w:rsid w:val="008D5956"/>
    <w:rsid w:val="008D5976"/>
    <w:rsid w:val="008D5E88"/>
    <w:rsid w:val="008D60A3"/>
    <w:rsid w:val="008D60F7"/>
    <w:rsid w:val="008D6259"/>
    <w:rsid w:val="008D67B7"/>
    <w:rsid w:val="008D67F2"/>
    <w:rsid w:val="008D7BD5"/>
    <w:rsid w:val="008E006F"/>
    <w:rsid w:val="008E126B"/>
    <w:rsid w:val="008E1C3F"/>
    <w:rsid w:val="008E249A"/>
    <w:rsid w:val="008E2665"/>
    <w:rsid w:val="008E280F"/>
    <w:rsid w:val="008E2B66"/>
    <w:rsid w:val="008E2D27"/>
    <w:rsid w:val="008E2DE5"/>
    <w:rsid w:val="008E3691"/>
    <w:rsid w:val="008E4492"/>
    <w:rsid w:val="008E4846"/>
    <w:rsid w:val="008E4B59"/>
    <w:rsid w:val="008E52E5"/>
    <w:rsid w:val="008E5968"/>
    <w:rsid w:val="008E5D54"/>
    <w:rsid w:val="008E6003"/>
    <w:rsid w:val="008E6100"/>
    <w:rsid w:val="008E6316"/>
    <w:rsid w:val="008E64AB"/>
    <w:rsid w:val="008E7088"/>
    <w:rsid w:val="008E7ED7"/>
    <w:rsid w:val="008F053D"/>
    <w:rsid w:val="008F0B05"/>
    <w:rsid w:val="008F1179"/>
    <w:rsid w:val="008F226E"/>
    <w:rsid w:val="008F27AD"/>
    <w:rsid w:val="008F282F"/>
    <w:rsid w:val="008F3B4D"/>
    <w:rsid w:val="008F46FC"/>
    <w:rsid w:val="008F4872"/>
    <w:rsid w:val="008F5BB8"/>
    <w:rsid w:val="008F5D7D"/>
    <w:rsid w:val="008F5F36"/>
    <w:rsid w:val="008F6076"/>
    <w:rsid w:val="008F72B2"/>
    <w:rsid w:val="008F7A74"/>
    <w:rsid w:val="008F7ACC"/>
    <w:rsid w:val="00900011"/>
    <w:rsid w:val="00900851"/>
    <w:rsid w:val="00900A53"/>
    <w:rsid w:val="00900B5F"/>
    <w:rsid w:val="00900D69"/>
    <w:rsid w:val="00900D78"/>
    <w:rsid w:val="00901154"/>
    <w:rsid w:val="009023EB"/>
    <w:rsid w:val="00902409"/>
    <w:rsid w:val="009028BB"/>
    <w:rsid w:val="00902BA5"/>
    <w:rsid w:val="00903232"/>
    <w:rsid w:val="009054F3"/>
    <w:rsid w:val="00905AD2"/>
    <w:rsid w:val="009062B5"/>
    <w:rsid w:val="009062CE"/>
    <w:rsid w:val="009064F2"/>
    <w:rsid w:val="00907947"/>
    <w:rsid w:val="00907978"/>
    <w:rsid w:val="00907A1C"/>
    <w:rsid w:val="00907D9C"/>
    <w:rsid w:val="00907EED"/>
    <w:rsid w:val="0091006F"/>
    <w:rsid w:val="00910A2F"/>
    <w:rsid w:val="00911529"/>
    <w:rsid w:val="00911F2D"/>
    <w:rsid w:val="00912A47"/>
    <w:rsid w:val="00912B4E"/>
    <w:rsid w:val="00912ED6"/>
    <w:rsid w:val="009147EA"/>
    <w:rsid w:val="0091507E"/>
    <w:rsid w:val="00915802"/>
    <w:rsid w:val="00915D22"/>
    <w:rsid w:val="0091606E"/>
    <w:rsid w:val="00916146"/>
    <w:rsid w:val="00916965"/>
    <w:rsid w:val="0091711E"/>
    <w:rsid w:val="009172B8"/>
    <w:rsid w:val="00917351"/>
    <w:rsid w:val="0091771C"/>
    <w:rsid w:val="0091782D"/>
    <w:rsid w:val="00917FB7"/>
    <w:rsid w:val="00920411"/>
    <w:rsid w:val="00920662"/>
    <w:rsid w:val="00920B8C"/>
    <w:rsid w:val="00923DB2"/>
    <w:rsid w:val="009243F4"/>
    <w:rsid w:val="00926159"/>
    <w:rsid w:val="009275CA"/>
    <w:rsid w:val="009304E7"/>
    <w:rsid w:val="00930829"/>
    <w:rsid w:val="0093093D"/>
    <w:rsid w:val="00930E26"/>
    <w:rsid w:val="0093141A"/>
    <w:rsid w:val="009314D1"/>
    <w:rsid w:val="00932094"/>
    <w:rsid w:val="0093349A"/>
    <w:rsid w:val="00934479"/>
    <w:rsid w:val="009350F9"/>
    <w:rsid w:val="00935D67"/>
    <w:rsid w:val="00936425"/>
    <w:rsid w:val="009366A6"/>
    <w:rsid w:val="00936BCC"/>
    <w:rsid w:val="00937380"/>
    <w:rsid w:val="009379B5"/>
    <w:rsid w:val="00937D84"/>
    <w:rsid w:val="00940B08"/>
    <w:rsid w:val="00940D1B"/>
    <w:rsid w:val="00940D66"/>
    <w:rsid w:val="00941AF1"/>
    <w:rsid w:val="00941CBE"/>
    <w:rsid w:val="0094292D"/>
    <w:rsid w:val="00943DDA"/>
    <w:rsid w:val="00943EC9"/>
    <w:rsid w:val="0094403B"/>
    <w:rsid w:val="00944D97"/>
    <w:rsid w:val="00946B38"/>
    <w:rsid w:val="009471FC"/>
    <w:rsid w:val="00947D10"/>
    <w:rsid w:val="00950246"/>
    <w:rsid w:val="009502D1"/>
    <w:rsid w:val="0095046E"/>
    <w:rsid w:val="00950E46"/>
    <w:rsid w:val="00952328"/>
    <w:rsid w:val="009529FF"/>
    <w:rsid w:val="00952E1F"/>
    <w:rsid w:val="00952F38"/>
    <w:rsid w:val="00953078"/>
    <w:rsid w:val="009536AD"/>
    <w:rsid w:val="00953D1C"/>
    <w:rsid w:val="0095501E"/>
    <w:rsid w:val="009553C5"/>
    <w:rsid w:val="009557D0"/>
    <w:rsid w:val="009561CD"/>
    <w:rsid w:val="00956E2E"/>
    <w:rsid w:val="0095776B"/>
    <w:rsid w:val="00957780"/>
    <w:rsid w:val="00957DC3"/>
    <w:rsid w:val="00960293"/>
    <w:rsid w:val="00960445"/>
    <w:rsid w:val="00961363"/>
    <w:rsid w:val="0096245F"/>
    <w:rsid w:val="009630D2"/>
    <w:rsid w:val="0096311D"/>
    <w:rsid w:val="00963A54"/>
    <w:rsid w:val="00963ADC"/>
    <w:rsid w:val="009641E9"/>
    <w:rsid w:val="0096427E"/>
    <w:rsid w:val="009644EF"/>
    <w:rsid w:val="0096490C"/>
    <w:rsid w:val="00964AD1"/>
    <w:rsid w:val="009653FE"/>
    <w:rsid w:val="00965F61"/>
    <w:rsid w:val="00965FC2"/>
    <w:rsid w:val="0096776F"/>
    <w:rsid w:val="00970250"/>
    <w:rsid w:val="00971470"/>
    <w:rsid w:val="00972DA6"/>
    <w:rsid w:val="00972DC0"/>
    <w:rsid w:val="00973001"/>
    <w:rsid w:val="00973006"/>
    <w:rsid w:val="00973926"/>
    <w:rsid w:val="009739C6"/>
    <w:rsid w:val="00973E8D"/>
    <w:rsid w:val="00974088"/>
    <w:rsid w:val="009741D5"/>
    <w:rsid w:val="00974D11"/>
    <w:rsid w:val="00974F0A"/>
    <w:rsid w:val="00975975"/>
    <w:rsid w:val="00975F0E"/>
    <w:rsid w:val="00976854"/>
    <w:rsid w:val="009775A8"/>
    <w:rsid w:val="00977976"/>
    <w:rsid w:val="00980A3C"/>
    <w:rsid w:val="00980C03"/>
    <w:rsid w:val="00981830"/>
    <w:rsid w:val="009818C7"/>
    <w:rsid w:val="00981CD0"/>
    <w:rsid w:val="0098268F"/>
    <w:rsid w:val="00982BA2"/>
    <w:rsid w:val="00983394"/>
    <w:rsid w:val="009837DD"/>
    <w:rsid w:val="00983AB4"/>
    <w:rsid w:val="009843C1"/>
    <w:rsid w:val="009846DA"/>
    <w:rsid w:val="0098476B"/>
    <w:rsid w:val="00984BF6"/>
    <w:rsid w:val="00985266"/>
    <w:rsid w:val="00985580"/>
    <w:rsid w:val="009857FA"/>
    <w:rsid w:val="00986365"/>
    <w:rsid w:val="00986522"/>
    <w:rsid w:val="0098684A"/>
    <w:rsid w:val="00986AB8"/>
    <w:rsid w:val="00986E0E"/>
    <w:rsid w:val="009877FA"/>
    <w:rsid w:val="00987E3C"/>
    <w:rsid w:val="00987F4C"/>
    <w:rsid w:val="009900D7"/>
    <w:rsid w:val="0099039F"/>
    <w:rsid w:val="00991348"/>
    <w:rsid w:val="009914B9"/>
    <w:rsid w:val="00991519"/>
    <w:rsid w:val="00991C1E"/>
    <w:rsid w:val="00992A6C"/>
    <w:rsid w:val="00992B91"/>
    <w:rsid w:val="00993249"/>
    <w:rsid w:val="00994CF1"/>
    <w:rsid w:val="00996CA7"/>
    <w:rsid w:val="009975C8"/>
    <w:rsid w:val="00997F02"/>
    <w:rsid w:val="009A0157"/>
    <w:rsid w:val="009A29B7"/>
    <w:rsid w:val="009A3412"/>
    <w:rsid w:val="009A5232"/>
    <w:rsid w:val="009A5280"/>
    <w:rsid w:val="009A5A5E"/>
    <w:rsid w:val="009A5B40"/>
    <w:rsid w:val="009A63B8"/>
    <w:rsid w:val="009A65D8"/>
    <w:rsid w:val="009A66E8"/>
    <w:rsid w:val="009A754B"/>
    <w:rsid w:val="009A7972"/>
    <w:rsid w:val="009B0882"/>
    <w:rsid w:val="009B125E"/>
    <w:rsid w:val="009B14DF"/>
    <w:rsid w:val="009B155C"/>
    <w:rsid w:val="009B1A2F"/>
    <w:rsid w:val="009B1D64"/>
    <w:rsid w:val="009B233D"/>
    <w:rsid w:val="009B2506"/>
    <w:rsid w:val="009B31F3"/>
    <w:rsid w:val="009B330C"/>
    <w:rsid w:val="009B3357"/>
    <w:rsid w:val="009B3458"/>
    <w:rsid w:val="009B34B4"/>
    <w:rsid w:val="009B3ACA"/>
    <w:rsid w:val="009B404F"/>
    <w:rsid w:val="009B4441"/>
    <w:rsid w:val="009B4BDF"/>
    <w:rsid w:val="009B507F"/>
    <w:rsid w:val="009B5DF0"/>
    <w:rsid w:val="009B680A"/>
    <w:rsid w:val="009B7398"/>
    <w:rsid w:val="009B745C"/>
    <w:rsid w:val="009B7979"/>
    <w:rsid w:val="009B7A56"/>
    <w:rsid w:val="009B7C64"/>
    <w:rsid w:val="009C0081"/>
    <w:rsid w:val="009C0416"/>
    <w:rsid w:val="009C0D08"/>
    <w:rsid w:val="009C2885"/>
    <w:rsid w:val="009C2C3F"/>
    <w:rsid w:val="009C36F3"/>
    <w:rsid w:val="009C40F7"/>
    <w:rsid w:val="009C43A1"/>
    <w:rsid w:val="009C4728"/>
    <w:rsid w:val="009C5214"/>
    <w:rsid w:val="009C551B"/>
    <w:rsid w:val="009C560A"/>
    <w:rsid w:val="009C5860"/>
    <w:rsid w:val="009C5A25"/>
    <w:rsid w:val="009C5B76"/>
    <w:rsid w:val="009C5DD4"/>
    <w:rsid w:val="009C63ED"/>
    <w:rsid w:val="009C6ACB"/>
    <w:rsid w:val="009C77A1"/>
    <w:rsid w:val="009D0238"/>
    <w:rsid w:val="009D0EFA"/>
    <w:rsid w:val="009D1477"/>
    <w:rsid w:val="009D16E7"/>
    <w:rsid w:val="009D1D43"/>
    <w:rsid w:val="009D261F"/>
    <w:rsid w:val="009D2B70"/>
    <w:rsid w:val="009D2C30"/>
    <w:rsid w:val="009D2F20"/>
    <w:rsid w:val="009D3590"/>
    <w:rsid w:val="009D36D3"/>
    <w:rsid w:val="009D3B1C"/>
    <w:rsid w:val="009D3D36"/>
    <w:rsid w:val="009D47D8"/>
    <w:rsid w:val="009D4DBF"/>
    <w:rsid w:val="009D4E88"/>
    <w:rsid w:val="009D4E90"/>
    <w:rsid w:val="009D5030"/>
    <w:rsid w:val="009D53CB"/>
    <w:rsid w:val="009D54D5"/>
    <w:rsid w:val="009D5CE5"/>
    <w:rsid w:val="009D5E59"/>
    <w:rsid w:val="009D7BFD"/>
    <w:rsid w:val="009E02ED"/>
    <w:rsid w:val="009E053C"/>
    <w:rsid w:val="009E067E"/>
    <w:rsid w:val="009E09BF"/>
    <w:rsid w:val="009E0F98"/>
    <w:rsid w:val="009E1093"/>
    <w:rsid w:val="009E1CAE"/>
    <w:rsid w:val="009E203C"/>
    <w:rsid w:val="009E2492"/>
    <w:rsid w:val="009E2D29"/>
    <w:rsid w:val="009E30D8"/>
    <w:rsid w:val="009E3561"/>
    <w:rsid w:val="009E397B"/>
    <w:rsid w:val="009E39E6"/>
    <w:rsid w:val="009E44A5"/>
    <w:rsid w:val="009E459C"/>
    <w:rsid w:val="009E484F"/>
    <w:rsid w:val="009E4E95"/>
    <w:rsid w:val="009E5138"/>
    <w:rsid w:val="009E5500"/>
    <w:rsid w:val="009E5C9C"/>
    <w:rsid w:val="009E6159"/>
    <w:rsid w:val="009E731F"/>
    <w:rsid w:val="009F0235"/>
    <w:rsid w:val="009F0512"/>
    <w:rsid w:val="009F07F7"/>
    <w:rsid w:val="009F0960"/>
    <w:rsid w:val="009F0B1F"/>
    <w:rsid w:val="009F14CA"/>
    <w:rsid w:val="009F161E"/>
    <w:rsid w:val="009F201B"/>
    <w:rsid w:val="009F26D8"/>
    <w:rsid w:val="009F340A"/>
    <w:rsid w:val="009F3A12"/>
    <w:rsid w:val="009F3CE6"/>
    <w:rsid w:val="009F4176"/>
    <w:rsid w:val="009F4569"/>
    <w:rsid w:val="009F48D6"/>
    <w:rsid w:val="009F4FFB"/>
    <w:rsid w:val="009F5BD2"/>
    <w:rsid w:val="009F5F53"/>
    <w:rsid w:val="009F73D4"/>
    <w:rsid w:val="009F75A2"/>
    <w:rsid w:val="009F7A2F"/>
    <w:rsid w:val="009F7CF5"/>
    <w:rsid w:val="00A000FF"/>
    <w:rsid w:val="00A0103B"/>
    <w:rsid w:val="00A014AC"/>
    <w:rsid w:val="00A01A8D"/>
    <w:rsid w:val="00A01A91"/>
    <w:rsid w:val="00A01EF3"/>
    <w:rsid w:val="00A02151"/>
    <w:rsid w:val="00A02788"/>
    <w:rsid w:val="00A02E01"/>
    <w:rsid w:val="00A03507"/>
    <w:rsid w:val="00A03FFB"/>
    <w:rsid w:val="00A063BF"/>
    <w:rsid w:val="00A06564"/>
    <w:rsid w:val="00A06C3E"/>
    <w:rsid w:val="00A06F87"/>
    <w:rsid w:val="00A07144"/>
    <w:rsid w:val="00A10229"/>
    <w:rsid w:val="00A1064A"/>
    <w:rsid w:val="00A108D0"/>
    <w:rsid w:val="00A10E4D"/>
    <w:rsid w:val="00A10FC4"/>
    <w:rsid w:val="00A112F0"/>
    <w:rsid w:val="00A11B86"/>
    <w:rsid w:val="00A12D89"/>
    <w:rsid w:val="00A12E69"/>
    <w:rsid w:val="00A12F8E"/>
    <w:rsid w:val="00A13AB4"/>
    <w:rsid w:val="00A13EEB"/>
    <w:rsid w:val="00A140D4"/>
    <w:rsid w:val="00A14E36"/>
    <w:rsid w:val="00A153B9"/>
    <w:rsid w:val="00A15492"/>
    <w:rsid w:val="00A1580D"/>
    <w:rsid w:val="00A160B9"/>
    <w:rsid w:val="00A161D1"/>
    <w:rsid w:val="00A167C6"/>
    <w:rsid w:val="00A16B89"/>
    <w:rsid w:val="00A17244"/>
    <w:rsid w:val="00A20024"/>
    <w:rsid w:val="00A201FE"/>
    <w:rsid w:val="00A20F0E"/>
    <w:rsid w:val="00A21390"/>
    <w:rsid w:val="00A21CFA"/>
    <w:rsid w:val="00A22359"/>
    <w:rsid w:val="00A2354D"/>
    <w:rsid w:val="00A237F6"/>
    <w:rsid w:val="00A23C09"/>
    <w:rsid w:val="00A25F86"/>
    <w:rsid w:val="00A276BC"/>
    <w:rsid w:val="00A3100B"/>
    <w:rsid w:val="00A312D1"/>
    <w:rsid w:val="00A3174B"/>
    <w:rsid w:val="00A31976"/>
    <w:rsid w:val="00A31F1D"/>
    <w:rsid w:val="00A32F7B"/>
    <w:rsid w:val="00A335D5"/>
    <w:rsid w:val="00A33716"/>
    <w:rsid w:val="00A33C2A"/>
    <w:rsid w:val="00A34172"/>
    <w:rsid w:val="00A34965"/>
    <w:rsid w:val="00A34A06"/>
    <w:rsid w:val="00A35240"/>
    <w:rsid w:val="00A352CB"/>
    <w:rsid w:val="00A358AF"/>
    <w:rsid w:val="00A35F36"/>
    <w:rsid w:val="00A3658C"/>
    <w:rsid w:val="00A36B4D"/>
    <w:rsid w:val="00A36F03"/>
    <w:rsid w:val="00A40012"/>
    <w:rsid w:val="00A40135"/>
    <w:rsid w:val="00A405DB"/>
    <w:rsid w:val="00A41129"/>
    <w:rsid w:val="00A412C8"/>
    <w:rsid w:val="00A417BC"/>
    <w:rsid w:val="00A41B90"/>
    <w:rsid w:val="00A41D95"/>
    <w:rsid w:val="00A4354F"/>
    <w:rsid w:val="00A4468B"/>
    <w:rsid w:val="00A45788"/>
    <w:rsid w:val="00A46215"/>
    <w:rsid w:val="00A462B6"/>
    <w:rsid w:val="00A46C84"/>
    <w:rsid w:val="00A46E3A"/>
    <w:rsid w:val="00A47115"/>
    <w:rsid w:val="00A47618"/>
    <w:rsid w:val="00A5039D"/>
    <w:rsid w:val="00A512E2"/>
    <w:rsid w:val="00A518B2"/>
    <w:rsid w:val="00A52889"/>
    <w:rsid w:val="00A529A3"/>
    <w:rsid w:val="00A52DA8"/>
    <w:rsid w:val="00A536D2"/>
    <w:rsid w:val="00A53D65"/>
    <w:rsid w:val="00A54605"/>
    <w:rsid w:val="00A54973"/>
    <w:rsid w:val="00A549BE"/>
    <w:rsid w:val="00A55234"/>
    <w:rsid w:val="00A55C9B"/>
    <w:rsid w:val="00A56307"/>
    <w:rsid w:val="00A56377"/>
    <w:rsid w:val="00A565F4"/>
    <w:rsid w:val="00A566BD"/>
    <w:rsid w:val="00A568BC"/>
    <w:rsid w:val="00A5748E"/>
    <w:rsid w:val="00A57CE9"/>
    <w:rsid w:val="00A6042D"/>
    <w:rsid w:val="00A62085"/>
    <w:rsid w:val="00A623A7"/>
    <w:rsid w:val="00A627A7"/>
    <w:rsid w:val="00A62D6E"/>
    <w:rsid w:val="00A62F16"/>
    <w:rsid w:val="00A63C3A"/>
    <w:rsid w:val="00A640C9"/>
    <w:rsid w:val="00A64229"/>
    <w:rsid w:val="00A646B5"/>
    <w:rsid w:val="00A64A2E"/>
    <w:rsid w:val="00A64B8E"/>
    <w:rsid w:val="00A64E9A"/>
    <w:rsid w:val="00A65FFF"/>
    <w:rsid w:val="00A66476"/>
    <w:rsid w:val="00A66545"/>
    <w:rsid w:val="00A66D8D"/>
    <w:rsid w:val="00A66F3E"/>
    <w:rsid w:val="00A66FDA"/>
    <w:rsid w:val="00A675D4"/>
    <w:rsid w:val="00A6786B"/>
    <w:rsid w:val="00A702EF"/>
    <w:rsid w:val="00A70B06"/>
    <w:rsid w:val="00A7137C"/>
    <w:rsid w:val="00A72762"/>
    <w:rsid w:val="00A73D1D"/>
    <w:rsid w:val="00A747AB"/>
    <w:rsid w:val="00A76996"/>
    <w:rsid w:val="00A770AC"/>
    <w:rsid w:val="00A7749B"/>
    <w:rsid w:val="00A777D6"/>
    <w:rsid w:val="00A779AF"/>
    <w:rsid w:val="00A77A3F"/>
    <w:rsid w:val="00A80CF8"/>
    <w:rsid w:val="00A81162"/>
    <w:rsid w:val="00A8122E"/>
    <w:rsid w:val="00A81242"/>
    <w:rsid w:val="00A81E18"/>
    <w:rsid w:val="00A81E47"/>
    <w:rsid w:val="00A81F2E"/>
    <w:rsid w:val="00A8221E"/>
    <w:rsid w:val="00A822A0"/>
    <w:rsid w:val="00A82FE4"/>
    <w:rsid w:val="00A83A92"/>
    <w:rsid w:val="00A84072"/>
    <w:rsid w:val="00A84F45"/>
    <w:rsid w:val="00A85147"/>
    <w:rsid w:val="00A85A42"/>
    <w:rsid w:val="00A85B52"/>
    <w:rsid w:val="00A86580"/>
    <w:rsid w:val="00A86786"/>
    <w:rsid w:val="00A8745D"/>
    <w:rsid w:val="00A8792B"/>
    <w:rsid w:val="00A87C84"/>
    <w:rsid w:val="00A87FA5"/>
    <w:rsid w:val="00A900A7"/>
    <w:rsid w:val="00A90182"/>
    <w:rsid w:val="00A9110C"/>
    <w:rsid w:val="00A9124A"/>
    <w:rsid w:val="00A91822"/>
    <w:rsid w:val="00A919FE"/>
    <w:rsid w:val="00A923E2"/>
    <w:rsid w:val="00A92421"/>
    <w:rsid w:val="00A92DD2"/>
    <w:rsid w:val="00A92E4E"/>
    <w:rsid w:val="00A93801"/>
    <w:rsid w:val="00A946B5"/>
    <w:rsid w:val="00A94A2E"/>
    <w:rsid w:val="00A951AD"/>
    <w:rsid w:val="00A95FAA"/>
    <w:rsid w:val="00A964A2"/>
    <w:rsid w:val="00A9653E"/>
    <w:rsid w:val="00AA0025"/>
    <w:rsid w:val="00AA06B0"/>
    <w:rsid w:val="00AA09ED"/>
    <w:rsid w:val="00AA0BD4"/>
    <w:rsid w:val="00AA0DB5"/>
    <w:rsid w:val="00AA1692"/>
    <w:rsid w:val="00AA1DB3"/>
    <w:rsid w:val="00AA1F5B"/>
    <w:rsid w:val="00AA1F8B"/>
    <w:rsid w:val="00AA20AA"/>
    <w:rsid w:val="00AA20DA"/>
    <w:rsid w:val="00AA2636"/>
    <w:rsid w:val="00AA2671"/>
    <w:rsid w:val="00AA279C"/>
    <w:rsid w:val="00AA3EAB"/>
    <w:rsid w:val="00AA407E"/>
    <w:rsid w:val="00AA4441"/>
    <w:rsid w:val="00AA46FB"/>
    <w:rsid w:val="00AA4DD2"/>
    <w:rsid w:val="00AA5210"/>
    <w:rsid w:val="00AA7D5A"/>
    <w:rsid w:val="00AB033D"/>
    <w:rsid w:val="00AB033E"/>
    <w:rsid w:val="00AB0551"/>
    <w:rsid w:val="00AB062F"/>
    <w:rsid w:val="00AB0799"/>
    <w:rsid w:val="00AB07BF"/>
    <w:rsid w:val="00AB07CE"/>
    <w:rsid w:val="00AB18E1"/>
    <w:rsid w:val="00AB228F"/>
    <w:rsid w:val="00AB2971"/>
    <w:rsid w:val="00AB3605"/>
    <w:rsid w:val="00AB43C7"/>
    <w:rsid w:val="00AB4805"/>
    <w:rsid w:val="00AB4C72"/>
    <w:rsid w:val="00AB5007"/>
    <w:rsid w:val="00AB58C2"/>
    <w:rsid w:val="00AB6B22"/>
    <w:rsid w:val="00AB7ADF"/>
    <w:rsid w:val="00AC0817"/>
    <w:rsid w:val="00AC1513"/>
    <w:rsid w:val="00AC2CC6"/>
    <w:rsid w:val="00AC363E"/>
    <w:rsid w:val="00AC36A9"/>
    <w:rsid w:val="00AC38B0"/>
    <w:rsid w:val="00AC395A"/>
    <w:rsid w:val="00AC59EF"/>
    <w:rsid w:val="00AC79AF"/>
    <w:rsid w:val="00AC7ACA"/>
    <w:rsid w:val="00AC7BFF"/>
    <w:rsid w:val="00AC7D05"/>
    <w:rsid w:val="00AC7D1D"/>
    <w:rsid w:val="00AC7E5C"/>
    <w:rsid w:val="00AD0A9F"/>
    <w:rsid w:val="00AD1147"/>
    <w:rsid w:val="00AD1610"/>
    <w:rsid w:val="00AD2806"/>
    <w:rsid w:val="00AD2AB0"/>
    <w:rsid w:val="00AD2AFD"/>
    <w:rsid w:val="00AD3D6E"/>
    <w:rsid w:val="00AD4F7A"/>
    <w:rsid w:val="00AD5347"/>
    <w:rsid w:val="00AD5ED5"/>
    <w:rsid w:val="00AD63EB"/>
    <w:rsid w:val="00AD6AF4"/>
    <w:rsid w:val="00AD7112"/>
    <w:rsid w:val="00AD7AC3"/>
    <w:rsid w:val="00AE06F9"/>
    <w:rsid w:val="00AE0738"/>
    <w:rsid w:val="00AE0BA0"/>
    <w:rsid w:val="00AE20F7"/>
    <w:rsid w:val="00AE221B"/>
    <w:rsid w:val="00AE3C2B"/>
    <w:rsid w:val="00AE3DAF"/>
    <w:rsid w:val="00AE44FA"/>
    <w:rsid w:val="00AE4576"/>
    <w:rsid w:val="00AE476D"/>
    <w:rsid w:val="00AE5823"/>
    <w:rsid w:val="00AE5BB5"/>
    <w:rsid w:val="00AE60B0"/>
    <w:rsid w:val="00AF0D74"/>
    <w:rsid w:val="00AF1524"/>
    <w:rsid w:val="00AF26BB"/>
    <w:rsid w:val="00AF293E"/>
    <w:rsid w:val="00AF2D80"/>
    <w:rsid w:val="00AF2EAB"/>
    <w:rsid w:val="00AF30E1"/>
    <w:rsid w:val="00AF30F2"/>
    <w:rsid w:val="00AF32CE"/>
    <w:rsid w:val="00AF38C3"/>
    <w:rsid w:val="00AF3F42"/>
    <w:rsid w:val="00AF463A"/>
    <w:rsid w:val="00AF469C"/>
    <w:rsid w:val="00AF4D5C"/>
    <w:rsid w:val="00AF6350"/>
    <w:rsid w:val="00AF7B5D"/>
    <w:rsid w:val="00B002F1"/>
    <w:rsid w:val="00B003C8"/>
    <w:rsid w:val="00B00823"/>
    <w:rsid w:val="00B0085B"/>
    <w:rsid w:val="00B02580"/>
    <w:rsid w:val="00B02689"/>
    <w:rsid w:val="00B02BF8"/>
    <w:rsid w:val="00B03789"/>
    <w:rsid w:val="00B04A04"/>
    <w:rsid w:val="00B04B91"/>
    <w:rsid w:val="00B05200"/>
    <w:rsid w:val="00B052D7"/>
    <w:rsid w:val="00B05D24"/>
    <w:rsid w:val="00B0607E"/>
    <w:rsid w:val="00B063BC"/>
    <w:rsid w:val="00B06DC0"/>
    <w:rsid w:val="00B074D5"/>
    <w:rsid w:val="00B078A2"/>
    <w:rsid w:val="00B07A83"/>
    <w:rsid w:val="00B07E71"/>
    <w:rsid w:val="00B10048"/>
    <w:rsid w:val="00B10AD3"/>
    <w:rsid w:val="00B10CBC"/>
    <w:rsid w:val="00B10EFD"/>
    <w:rsid w:val="00B111C1"/>
    <w:rsid w:val="00B114F1"/>
    <w:rsid w:val="00B11CA3"/>
    <w:rsid w:val="00B11E43"/>
    <w:rsid w:val="00B12E07"/>
    <w:rsid w:val="00B1301C"/>
    <w:rsid w:val="00B13569"/>
    <w:rsid w:val="00B13FD6"/>
    <w:rsid w:val="00B140EE"/>
    <w:rsid w:val="00B14BE7"/>
    <w:rsid w:val="00B15196"/>
    <w:rsid w:val="00B17CB3"/>
    <w:rsid w:val="00B17D86"/>
    <w:rsid w:val="00B202A0"/>
    <w:rsid w:val="00B21CA8"/>
    <w:rsid w:val="00B2334C"/>
    <w:rsid w:val="00B235CD"/>
    <w:rsid w:val="00B23E76"/>
    <w:rsid w:val="00B240F5"/>
    <w:rsid w:val="00B24173"/>
    <w:rsid w:val="00B24204"/>
    <w:rsid w:val="00B24633"/>
    <w:rsid w:val="00B24A18"/>
    <w:rsid w:val="00B24C2E"/>
    <w:rsid w:val="00B24DD4"/>
    <w:rsid w:val="00B2585E"/>
    <w:rsid w:val="00B2589D"/>
    <w:rsid w:val="00B25FBF"/>
    <w:rsid w:val="00B265AD"/>
    <w:rsid w:val="00B26D10"/>
    <w:rsid w:val="00B26E67"/>
    <w:rsid w:val="00B26E91"/>
    <w:rsid w:val="00B2738E"/>
    <w:rsid w:val="00B30DF4"/>
    <w:rsid w:val="00B31591"/>
    <w:rsid w:val="00B318FC"/>
    <w:rsid w:val="00B31F00"/>
    <w:rsid w:val="00B31FF9"/>
    <w:rsid w:val="00B320F2"/>
    <w:rsid w:val="00B327D3"/>
    <w:rsid w:val="00B32C49"/>
    <w:rsid w:val="00B32EAB"/>
    <w:rsid w:val="00B33B5E"/>
    <w:rsid w:val="00B33CD4"/>
    <w:rsid w:val="00B34A37"/>
    <w:rsid w:val="00B3624A"/>
    <w:rsid w:val="00B36893"/>
    <w:rsid w:val="00B3692B"/>
    <w:rsid w:val="00B369F3"/>
    <w:rsid w:val="00B36A20"/>
    <w:rsid w:val="00B36C4C"/>
    <w:rsid w:val="00B373C8"/>
    <w:rsid w:val="00B407EB"/>
    <w:rsid w:val="00B41841"/>
    <w:rsid w:val="00B421B2"/>
    <w:rsid w:val="00B42C39"/>
    <w:rsid w:val="00B44163"/>
    <w:rsid w:val="00B442F1"/>
    <w:rsid w:val="00B45647"/>
    <w:rsid w:val="00B4565B"/>
    <w:rsid w:val="00B45880"/>
    <w:rsid w:val="00B45FBC"/>
    <w:rsid w:val="00B45FDD"/>
    <w:rsid w:val="00B46009"/>
    <w:rsid w:val="00B462A6"/>
    <w:rsid w:val="00B46AD2"/>
    <w:rsid w:val="00B47084"/>
    <w:rsid w:val="00B471D8"/>
    <w:rsid w:val="00B47C5B"/>
    <w:rsid w:val="00B47FF4"/>
    <w:rsid w:val="00B500E1"/>
    <w:rsid w:val="00B505FB"/>
    <w:rsid w:val="00B51040"/>
    <w:rsid w:val="00B510D4"/>
    <w:rsid w:val="00B51476"/>
    <w:rsid w:val="00B52474"/>
    <w:rsid w:val="00B52720"/>
    <w:rsid w:val="00B533B2"/>
    <w:rsid w:val="00B535C0"/>
    <w:rsid w:val="00B554BD"/>
    <w:rsid w:val="00B55727"/>
    <w:rsid w:val="00B560AC"/>
    <w:rsid w:val="00B560DD"/>
    <w:rsid w:val="00B56AB7"/>
    <w:rsid w:val="00B6003F"/>
    <w:rsid w:val="00B6004C"/>
    <w:rsid w:val="00B603F2"/>
    <w:rsid w:val="00B6152F"/>
    <w:rsid w:val="00B6153D"/>
    <w:rsid w:val="00B6195C"/>
    <w:rsid w:val="00B6265F"/>
    <w:rsid w:val="00B62BFC"/>
    <w:rsid w:val="00B63E69"/>
    <w:rsid w:val="00B64554"/>
    <w:rsid w:val="00B65FE4"/>
    <w:rsid w:val="00B66048"/>
    <w:rsid w:val="00B66619"/>
    <w:rsid w:val="00B67348"/>
    <w:rsid w:val="00B67E50"/>
    <w:rsid w:val="00B67F23"/>
    <w:rsid w:val="00B706FD"/>
    <w:rsid w:val="00B71DA1"/>
    <w:rsid w:val="00B72320"/>
    <w:rsid w:val="00B73B93"/>
    <w:rsid w:val="00B73FEB"/>
    <w:rsid w:val="00B74BB4"/>
    <w:rsid w:val="00B75D54"/>
    <w:rsid w:val="00B76935"/>
    <w:rsid w:val="00B76C6B"/>
    <w:rsid w:val="00B76EA6"/>
    <w:rsid w:val="00B77858"/>
    <w:rsid w:val="00B77977"/>
    <w:rsid w:val="00B80392"/>
    <w:rsid w:val="00B808A9"/>
    <w:rsid w:val="00B80C7A"/>
    <w:rsid w:val="00B80E0C"/>
    <w:rsid w:val="00B8266A"/>
    <w:rsid w:val="00B830FF"/>
    <w:rsid w:val="00B833D2"/>
    <w:rsid w:val="00B8351F"/>
    <w:rsid w:val="00B8367B"/>
    <w:rsid w:val="00B8369C"/>
    <w:rsid w:val="00B84E2B"/>
    <w:rsid w:val="00B85187"/>
    <w:rsid w:val="00B85205"/>
    <w:rsid w:val="00B85AFF"/>
    <w:rsid w:val="00B85C3E"/>
    <w:rsid w:val="00B873B4"/>
    <w:rsid w:val="00B873F5"/>
    <w:rsid w:val="00B877BD"/>
    <w:rsid w:val="00B90037"/>
    <w:rsid w:val="00B90148"/>
    <w:rsid w:val="00B906B9"/>
    <w:rsid w:val="00B90715"/>
    <w:rsid w:val="00B9127C"/>
    <w:rsid w:val="00B91661"/>
    <w:rsid w:val="00B920EC"/>
    <w:rsid w:val="00B921EE"/>
    <w:rsid w:val="00B925AB"/>
    <w:rsid w:val="00B942C5"/>
    <w:rsid w:val="00B94975"/>
    <w:rsid w:val="00B950FB"/>
    <w:rsid w:val="00B953B4"/>
    <w:rsid w:val="00B9594D"/>
    <w:rsid w:val="00B95B34"/>
    <w:rsid w:val="00B95DBD"/>
    <w:rsid w:val="00B96706"/>
    <w:rsid w:val="00B97438"/>
    <w:rsid w:val="00BA010E"/>
    <w:rsid w:val="00BA028D"/>
    <w:rsid w:val="00BA0580"/>
    <w:rsid w:val="00BA2B12"/>
    <w:rsid w:val="00BA2C5B"/>
    <w:rsid w:val="00BA2EE1"/>
    <w:rsid w:val="00BA4603"/>
    <w:rsid w:val="00BA4B9D"/>
    <w:rsid w:val="00BA4CA0"/>
    <w:rsid w:val="00BA4D38"/>
    <w:rsid w:val="00BA571F"/>
    <w:rsid w:val="00BA5A7F"/>
    <w:rsid w:val="00BA5C9A"/>
    <w:rsid w:val="00BA6608"/>
    <w:rsid w:val="00BA7315"/>
    <w:rsid w:val="00BA75C4"/>
    <w:rsid w:val="00BA7A22"/>
    <w:rsid w:val="00BA7D77"/>
    <w:rsid w:val="00BA7D97"/>
    <w:rsid w:val="00BB00D5"/>
    <w:rsid w:val="00BB0D5D"/>
    <w:rsid w:val="00BB185F"/>
    <w:rsid w:val="00BB3240"/>
    <w:rsid w:val="00BB333A"/>
    <w:rsid w:val="00BB3E44"/>
    <w:rsid w:val="00BB41EE"/>
    <w:rsid w:val="00BB4BEA"/>
    <w:rsid w:val="00BB4E38"/>
    <w:rsid w:val="00BB4F7E"/>
    <w:rsid w:val="00BB5835"/>
    <w:rsid w:val="00BB5DBB"/>
    <w:rsid w:val="00BB605E"/>
    <w:rsid w:val="00BB6D72"/>
    <w:rsid w:val="00BB7C10"/>
    <w:rsid w:val="00BC1121"/>
    <w:rsid w:val="00BC1127"/>
    <w:rsid w:val="00BC118B"/>
    <w:rsid w:val="00BC194A"/>
    <w:rsid w:val="00BC19AB"/>
    <w:rsid w:val="00BC1D12"/>
    <w:rsid w:val="00BC270F"/>
    <w:rsid w:val="00BC38C9"/>
    <w:rsid w:val="00BC429E"/>
    <w:rsid w:val="00BC5707"/>
    <w:rsid w:val="00BC59A5"/>
    <w:rsid w:val="00BC5E77"/>
    <w:rsid w:val="00BC6A40"/>
    <w:rsid w:val="00BC6BD5"/>
    <w:rsid w:val="00BC7867"/>
    <w:rsid w:val="00BC78C0"/>
    <w:rsid w:val="00BD0421"/>
    <w:rsid w:val="00BD0501"/>
    <w:rsid w:val="00BD1110"/>
    <w:rsid w:val="00BD14F2"/>
    <w:rsid w:val="00BD1866"/>
    <w:rsid w:val="00BD1E21"/>
    <w:rsid w:val="00BD228D"/>
    <w:rsid w:val="00BD2E39"/>
    <w:rsid w:val="00BD325F"/>
    <w:rsid w:val="00BD3941"/>
    <w:rsid w:val="00BD4177"/>
    <w:rsid w:val="00BD49E3"/>
    <w:rsid w:val="00BD4F63"/>
    <w:rsid w:val="00BD5ABD"/>
    <w:rsid w:val="00BD6DED"/>
    <w:rsid w:val="00BD71E5"/>
    <w:rsid w:val="00BE180A"/>
    <w:rsid w:val="00BE2241"/>
    <w:rsid w:val="00BE2AAF"/>
    <w:rsid w:val="00BE4181"/>
    <w:rsid w:val="00BE4432"/>
    <w:rsid w:val="00BE4717"/>
    <w:rsid w:val="00BE4BA2"/>
    <w:rsid w:val="00BE5F90"/>
    <w:rsid w:val="00BE6C9C"/>
    <w:rsid w:val="00BE6D8A"/>
    <w:rsid w:val="00BE6EA9"/>
    <w:rsid w:val="00BE732A"/>
    <w:rsid w:val="00BE7421"/>
    <w:rsid w:val="00BF07DF"/>
    <w:rsid w:val="00BF1964"/>
    <w:rsid w:val="00BF267C"/>
    <w:rsid w:val="00BF2FF1"/>
    <w:rsid w:val="00BF34D7"/>
    <w:rsid w:val="00BF3C1F"/>
    <w:rsid w:val="00BF3CDE"/>
    <w:rsid w:val="00BF48BB"/>
    <w:rsid w:val="00BF5635"/>
    <w:rsid w:val="00BF5A52"/>
    <w:rsid w:val="00BF7464"/>
    <w:rsid w:val="00C00CDA"/>
    <w:rsid w:val="00C015A6"/>
    <w:rsid w:val="00C01645"/>
    <w:rsid w:val="00C01655"/>
    <w:rsid w:val="00C01972"/>
    <w:rsid w:val="00C01C77"/>
    <w:rsid w:val="00C0237E"/>
    <w:rsid w:val="00C0325B"/>
    <w:rsid w:val="00C0376C"/>
    <w:rsid w:val="00C03E7D"/>
    <w:rsid w:val="00C04578"/>
    <w:rsid w:val="00C051CC"/>
    <w:rsid w:val="00C053A3"/>
    <w:rsid w:val="00C05435"/>
    <w:rsid w:val="00C0569E"/>
    <w:rsid w:val="00C05C83"/>
    <w:rsid w:val="00C06048"/>
    <w:rsid w:val="00C06096"/>
    <w:rsid w:val="00C06957"/>
    <w:rsid w:val="00C070C3"/>
    <w:rsid w:val="00C07BD3"/>
    <w:rsid w:val="00C10C57"/>
    <w:rsid w:val="00C10EB7"/>
    <w:rsid w:val="00C115DD"/>
    <w:rsid w:val="00C116F8"/>
    <w:rsid w:val="00C11E26"/>
    <w:rsid w:val="00C1228E"/>
    <w:rsid w:val="00C13FF6"/>
    <w:rsid w:val="00C14667"/>
    <w:rsid w:val="00C152AA"/>
    <w:rsid w:val="00C15C3A"/>
    <w:rsid w:val="00C17D19"/>
    <w:rsid w:val="00C2096F"/>
    <w:rsid w:val="00C20D6E"/>
    <w:rsid w:val="00C20EF6"/>
    <w:rsid w:val="00C21146"/>
    <w:rsid w:val="00C21193"/>
    <w:rsid w:val="00C211EB"/>
    <w:rsid w:val="00C22843"/>
    <w:rsid w:val="00C232A2"/>
    <w:rsid w:val="00C23306"/>
    <w:rsid w:val="00C23390"/>
    <w:rsid w:val="00C23A8E"/>
    <w:rsid w:val="00C23EB0"/>
    <w:rsid w:val="00C2477A"/>
    <w:rsid w:val="00C25171"/>
    <w:rsid w:val="00C25BE2"/>
    <w:rsid w:val="00C26150"/>
    <w:rsid w:val="00C26256"/>
    <w:rsid w:val="00C264C7"/>
    <w:rsid w:val="00C26AE1"/>
    <w:rsid w:val="00C26CDA"/>
    <w:rsid w:val="00C272CD"/>
    <w:rsid w:val="00C275D7"/>
    <w:rsid w:val="00C27683"/>
    <w:rsid w:val="00C27B13"/>
    <w:rsid w:val="00C30785"/>
    <w:rsid w:val="00C3168A"/>
    <w:rsid w:val="00C31CDA"/>
    <w:rsid w:val="00C3207C"/>
    <w:rsid w:val="00C32275"/>
    <w:rsid w:val="00C33524"/>
    <w:rsid w:val="00C33528"/>
    <w:rsid w:val="00C337AD"/>
    <w:rsid w:val="00C3391F"/>
    <w:rsid w:val="00C33DC3"/>
    <w:rsid w:val="00C33E1F"/>
    <w:rsid w:val="00C34094"/>
    <w:rsid w:val="00C34391"/>
    <w:rsid w:val="00C3445F"/>
    <w:rsid w:val="00C34FFF"/>
    <w:rsid w:val="00C35373"/>
    <w:rsid w:val="00C35641"/>
    <w:rsid w:val="00C35657"/>
    <w:rsid w:val="00C36141"/>
    <w:rsid w:val="00C361B6"/>
    <w:rsid w:val="00C36B56"/>
    <w:rsid w:val="00C36BC6"/>
    <w:rsid w:val="00C371B0"/>
    <w:rsid w:val="00C372BD"/>
    <w:rsid w:val="00C37322"/>
    <w:rsid w:val="00C37636"/>
    <w:rsid w:val="00C410D4"/>
    <w:rsid w:val="00C41393"/>
    <w:rsid w:val="00C428D3"/>
    <w:rsid w:val="00C42C7B"/>
    <w:rsid w:val="00C42CA4"/>
    <w:rsid w:val="00C42FE0"/>
    <w:rsid w:val="00C43584"/>
    <w:rsid w:val="00C4447E"/>
    <w:rsid w:val="00C45E44"/>
    <w:rsid w:val="00C463AB"/>
    <w:rsid w:val="00C46B33"/>
    <w:rsid w:val="00C46DE0"/>
    <w:rsid w:val="00C47EFC"/>
    <w:rsid w:val="00C51CCE"/>
    <w:rsid w:val="00C51FC1"/>
    <w:rsid w:val="00C52A59"/>
    <w:rsid w:val="00C53031"/>
    <w:rsid w:val="00C53121"/>
    <w:rsid w:val="00C53DD5"/>
    <w:rsid w:val="00C54AE6"/>
    <w:rsid w:val="00C55C5C"/>
    <w:rsid w:val="00C55DD4"/>
    <w:rsid w:val="00C5675A"/>
    <w:rsid w:val="00C56C83"/>
    <w:rsid w:val="00C5712B"/>
    <w:rsid w:val="00C57CF6"/>
    <w:rsid w:val="00C603D2"/>
    <w:rsid w:val="00C604C9"/>
    <w:rsid w:val="00C610EE"/>
    <w:rsid w:val="00C61141"/>
    <w:rsid w:val="00C618DF"/>
    <w:rsid w:val="00C62BCD"/>
    <w:rsid w:val="00C634E1"/>
    <w:rsid w:val="00C63632"/>
    <w:rsid w:val="00C637E4"/>
    <w:rsid w:val="00C6478E"/>
    <w:rsid w:val="00C65862"/>
    <w:rsid w:val="00C658B4"/>
    <w:rsid w:val="00C6794C"/>
    <w:rsid w:val="00C67CD0"/>
    <w:rsid w:val="00C72AC3"/>
    <w:rsid w:val="00C73811"/>
    <w:rsid w:val="00C741FD"/>
    <w:rsid w:val="00C74438"/>
    <w:rsid w:val="00C74611"/>
    <w:rsid w:val="00C75974"/>
    <w:rsid w:val="00C75A97"/>
    <w:rsid w:val="00C761A6"/>
    <w:rsid w:val="00C766B1"/>
    <w:rsid w:val="00C774E6"/>
    <w:rsid w:val="00C77712"/>
    <w:rsid w:val="00C77A2A"/>
    <w:rsid w:val="00C77EBA"/>
    <w:rsid w:val="00C8023D"/>
    <w:rsid w:val="00C805A1"/>
    <w:rsid w:val="00C805A4"/>
    <w:rsid w:val="00C81AE4"/>
    <w:rsid w:val="00C81F53"/>
    <w:rsid w:val="00C82965"/>
    <w:rsid w:val="00C836DC"/>
    <w:rsid w:val="00C8391C"/>
    <w:rsid w:val="00C83B31"/>
    <w:rsid w:val="00C83F91"/>
    <w:rsid w:val="00C83FB3"/>
    <w:rsid w:val="00C84713"/>
    <w:rsid w:val="00C84DE3"/>
    <w:rsid w:val="00C84F42"/>
    <w:rsid w:val="00C85431"/>
    <w:rsid w:val="00C85674"/>
    <w:rsid w:val="00C859A6"/>
    <w:rsid w:val="00C86DB3"/>
    <w:rsid w:val="00C86E5F"/>
    <w:rsid w:val="00C87074"/>
    <w:rsid w:val="00C87D29"/>
    <w:rsid w:val="00C901D3"/>
    <w:rsid w:val="00C91DD6"/>
    <w:rsid w:val="00C92251"/>
    <w:rsid w:val="00C93EA1"/>
    <w:rsid w:val="00C941C1"/>
    <w:rsid w:val="00C944AA"/>
    <w:rsid w:val="00C94B63"/>
    <w:rsid w:val="00C9533D"/>
    <w:rsid w:val="00C963E4"/>
    <w:rsid w:val="00C96594"/>
    <w:rsid w:val="00C965BF"/>
    <w:rsid w:val="00C96BAB"/>
    <w:rsid w:val="00C97476"/>
    <w:rsid w:val="00C977AF"/>
    <w:rsid w:val="00C978F1"/>
    <w:rsid w:val="00CA0914"/>
    <w:rsid w:val="00CA0E4C"/>
    <w:rsid w:val="00CA1146"/>
    <w:rsid w:val="00CA124C"/>
    <w:rsid w:val="00CA16FD"/>
    <w:rsid w:val="00CA1E20"/>
    <w:rsid w:val="00CA1F29"/>
    <w:rsid w:val="00CA2388"/>
    <w:rsid w:val="00CA2EE8"/>
    <w:rsid w:val="00CA36AA"/>
    <w:rsid w:val="00CA4778"/>
    <w:rsid w:val="00CA4DBE"/>
    <w:rsid w:val="00CA5246"/>
    <w:rsid w:val="00CA554C"/>
    <w:rsid w:val="00CA5890"/>
    <w:rsid w:val="00CA5A42"/>
    <w:rsid w:val="00CA5A71"/>
    <w:rsid w:val="00CA63CD"/>
    <w:rsid w:val="00CA6A07"/>
    <w:rsid w:val="00CA6D60"/>
    <w:rsid w:val="00CA6FC0"/>
    <w:rsid w:val="00CA7F08"/>
    <w:rsid w:val="00CB06F0"/>
    <w:rsid w:val="00CB0B9B"/>
    <w:rsid w:val="00CB0CC9"/>
    <w:rsid w:val="00CB11F1"/>
    <w:rsid w:val="00CB1D59"/>
    <w:rsid w:val="00CB1FF9"/>
    <w:rsid w:val="00CB26ED"/>
    <w:rsid w:val="00CB2887"/>
    <w:rsid w:val="00CB2BD6"/>
    <w:rsid w:val="00CB383B"/>
    <w:rsid w:val="00CB3932"/>
    <w:rsid w:val="00CB39C8"/>
    <w:rsid w:val="00CB417F"/>
    <w:rsid w:val="00CB421C"/>
    <w:rsid w:val="00CB4DBB"/>
    <w:rsid w:val="00CB5957"/>
    <w:rsid w:val="00CB646A"/>
    <w:rsid w:val="00CB69BF"/>
    <w:rsid w:val="00CB6B1D"/>
    <w:rsid w:val="00CB768D"/>
    <w:rsid w:val="00CB7CF9"/>
    <w:rsid w:val="00CC0D61"/>
    <w:rsid w:val="00CC0EC3"/>
    <w:rsid w:val="00CC116F"/>
    <w:rsid w:val="00CC19A2"/>
    <w:rsid w:val="00CC362F"/>
    <w:rsid w:val="00CC3AFB"/>
    <w:rsid w:val="00CC3FAF"/>
    <w:rsid w:val="00CC3FB8"/>
    <w:rsid w:val="00CC5015"/>
    <w:rsid w:val="00CC5E25"/>
    <w:rsid w:val="00CC61E0"/>
    <w:rsid w:val="00CC64C5"/>
    <w:rsid w:val="00CC6592"/>
    <w:rsid w:val="00CC66D0"/>
    <w:rsid w:val="00CC7464"/>
    <w:rsid w:val="00CC76B8"/>
    <w:rsid w:val="00CC7C8F"/>
    <w:rsid w:val="00CD0387"/>
    <w:rsid w:val="00CD0C18"/>
    <w:rsid w:val="00CD0FF7"/>
    <w:rsid w:val="00CD1C7A"/>
    <w:rsid w:val="00CD1EDA"/>
    <w:rsid w:val="00CD25D1"/>
    <w:rsid w:val="00CD27FC"/>
    <w:rsid w:val="00CD2DBB"/>
    <w:rsid w:val="00CD2E3C"/>
    <w:rsid w:val="00CD33F0"/>
    <w:rsid w:val="00CD3593"/>
    <w:rsid w:val="00CD3CC0"/>
    <w:rsid w:val="00CD3CE4"/>
    <w:rsid w:val="00CD3D31"/>
    <w:rsid w:val="00CD3F71"/>
    <w:rsid w:val="00CD402D"/>
    <w:rsid w:val="00CD419F"/>
    <w:rsid w:val="00CD45C1"/>
    <w:rsid w:val="00CD4FF3"/>
    <w:rsid w:val="00CD5227"/>
    <w:rsid w:val="00CD58A5"/>
    <w:rsid w:val="00CD5D9F"/>
    <w:rsid w:val="00CD6C75"/>
    <w:rsid w:val="00CD6DC3"/>
    <w:rsid w:val="00CD764D"/>
    <w:rsid w:val="00CD79A8"/>
    <w:rsid w:val="00CD7C88"/>
    <w:rsid w:val="00CE00D7"/>
    <w:rsid w:val="00CE06DD"/>
    <w:rsid w:val="00CE0A1F"/>
    <w:rsid w:val="00CE1DBF"/>
    <w:rsid w:val="00CE1F5C"/>
    <w:rsid w:val="00CE1FA3"/>
    <w:rsid w:val="00CE2878"/>
    <w:rsid w:val="00CE28BF"/>
    <w:rsid w:val="00CE2B9B"/>
    <w:rsid w:val="00CE33D9"/>
    <w:rsid w:val="00CE4EB1"/>
    <w:rsid w:val="00CE6CDE"/>
    <w:rsid w:val="00CE6DAD"/>
    <w:rsid w:val="00CE6F1D"/>
    <w:rsid w:val="00CE7196"/>
    <w:rsid w:val="00CE782D"/>
    <w:rsid w:val="00CE7DDB"/>
    <w:rsid w:val="00CF0C93"/>
    <w:rsid w:val="00CF2244"/>
    <w:rsid w:val="00CF2325"/>
    <w:rsid w:val="00CF3357"/>
    <w:rsid w:val="00CF3A2F"/>
    <w:rsid w:val="00CF3ED0"/>
    <w:rsid w:val="00CF4E53"/>
    <w:rsid w:val="00CF5AEB"/>
    <w:rsid w:val="00CF675F"/>
    <w:rsid w:val="00CF700A"/>
    <w:rsid w:val="00CF731B"/>
    <w:rsid w:val="00CF7408"/>
    <w:rsid w:val="00CF7515"/>
    <w:rsid w:val="00D00594"/>
    <w:rsid w:val="00D0092D"/>
    <w:rsid w:val="00D00B95"/>
    <w:rsid w:val="00D00D5E"/>
    <w:rsid w:val="00D00E6B"/>
    <w:rsid w:val="00D015D5"/>
    <w:rsid w:val="00D01D77"/>
    <w:rsid w:val="00D01D8B"/>
    <w:rsid w:val="00D01F95"/>
    <w:rsid w:val="00D02001"/>
    <w:rsid w:val="00D02E7D"/>
    <w:rsid w:val="00D03C13"/>
    <w:rsid w:val="00D041AB"/>
    <w:rsid w:val="00D0484B"/>
    <w:rsid w:val="00D04912"/>
    <w:rsid w:val="00D049DA"/>
    <w:rsid w:val="00D04ECD"/>
    <w:rsid w:val="00D0551F"/>
    <w:rsid w:val="00D05FB0"/>
    <w:rsid w:val="00D06239"/>
    <w:rsid w:val="00D06A52"/>
    <w:rsid w:val="00D06AE5"/>
    <w:rsid w:val="00D06E71"/>
    <w:rsid w:val="00D07505"/>
    <w:rsid w:val="00D0794A"/>
    <w:rsid w:val="00D07991"/>
    <w:rsid w:val="00D10660"/>
    <w:rsid w:val="00D10C03"/>
    <w:rsid w:val="00D11057"/>
    <w:rsid w:val="00D1183C"/>
    <w:rsid w:val="00D11D51"/>
    <w:rsid w:val="00D1216E"/>
    <w:rsid w:val="00D12C17"/>
    <w:rsid w:val="00D13144"/>
    <w:rsid w:val="00D13AE0"/>
    <w:rsid w:val="00D13FEF"/>
    <w:rsid w:val="00D147D6"/>
    <w:rsid w:val="00D14B20"/>
    <w:rsid w:val="00D15F15"/>
    <w:rsid w:val="00D17142"/>
    <w:rsid w:val="00D176B9"/>
    <w:rsid w:val="00D17CD2"/>
    <w:rsid w:val="00D21734"/>
    <w:rsid w:val="00D21DEE"/>
    <w:rsid w:val="00D22D3A"/>
    <w:rsid w:val="00D23723"/>
    <w:rsid w:val="00D238BD"/>
    <w:rsid w:val="00D23EE4"/>
    <w:rsid w:val="00D249F9"/>
    <w:rsid w:val="00D25543"/>
    <w:rsid w:val="00D25AA4"/>
    <w:rsid w:val="00D25B3F"/>
    <w:rsid w:val="00D269B5"/>
    <w:rsid w:val="00D272B6"/>
    <w:rsid w:val="00D27E2F"/>
    <w:rsid w:val="00D304D3"/>
    <w:rsid w:val="00D30F25"/>
    <w:rsid w:val="00D312B2"/>
    <w:rsid w:val="00D31D48"/>
    <w:rsid w:val="00D33CD3"/>
    <w:rsid w:val="00D34FF3"/>
    <w:rsid w:val="00D352D1"/>
    <w:rsid w:val="00D3592A"/>
    <w:rsid w:val="00D36364"/>
    <w:rsid w:val="00D371DB"/>
    <w:rsid w:val="00D378EA"/>
    <w:rsid w:val="00D37AC5"/>
    <w:rsid w:val="00D40401"/>
    <w:rsid w:val="00D411CC"/>
    <w:rsid w:val="00D42AC5"/>
    <w:rsid w:val="00D42BC4"/>
    <w:rsid w:val="00D42E44"/>
    <w:rsid w:val="00D4371F"/>
    <w:rsid w:val="00D43873"/>
    <w:rsid w:val="00D43CFF"/>
    <w:rsid w:val="00D4458F"/>
    <w:rsid w:val="00D44ABB"/>
    <w:rsid w:val="00D44B37"/>
    <w:rsid w:val="00D44BC6"/>
    <w:rsid w:val="00D44BD7"/>
    <w:rsid w:val="00D453CA"/>
    <w:rsid w:val="00D457E7"/>
    <w:rsid w:val="00D459C9"/>
    <w:rsid w:val="00D45FA2"/>
    <w:rsid w:val="00D46825"/>
    <w:rsid w:val="00D46FC1"/>
    <w:rsid w:val="00D472A9"/>
    <w:rsid w:val="00D47CB3"/>
    <w:rsid w:val="00D47D7F"/>
    <w:rsid w:val="00D50361"/>
    <w:rsid w:val="00D50717"/>
    <w:rsid w:val="00D507A0"/>
    <w:rsid w:val="00D520A7"/>
    <w:rsid w:val="00D5370E"/>
    <w:rsid w:val="00D53985"/>
    <w:rsid w:val="00D54263"/>
    <w:rsid w:val="00D54583"/>
    <w:rsid w:val="00D5459A"/>
    <w:rsid w:val="00D548D0"/>
    <w:rsid w:val="00D6162A"/>
    <w:rsid w:val="00D620A6"/>
    <w:rsid w:val="00D625B6"/>
    <w:rsid w:val="00D62684"/>
    <w:rsid w:val="00D6320F"/>
    <w:rsid w:val="00D63B87"/>
    <w:rsid w:val="00D63D18"/>
    <w:rsid w:val="00D647D7"/>
    <w:rsid w:val="00D65FE5"/>
    <w:rsid w:val="00D65FEF"/>
    <w:rsid w:val="00D66928"/>
    <w:rsid w:val="00D66959"/>
    <w:rsid w:val="00D66C74"/>
    <w:rsid w:val="00D66D58"/>
    <w:rsid w:val="00D7034D"/>
    <w:rsid w:val="00D712BB"/>
    <w:rsid w:val="00D720E1"/>
    <w:rsid w:val="00D72124"/>
    <w:rsid w:val="00D7219A"/>
    <w:rsid w:val="00D732D8"/>
    <w:rsid w:val="00D732DE"/>
    <w:rsid w:val="00D74262"/>
    <w:rsid w:val="00D74A62"/>
    <w:rsid w:val="00D74D55"/>
    <w:rsid w:val="00D75802"/>
    <w:rsid w:val="00D75B5F"/>
    <w:rsid w:val="00D761D6"/>
    <w:rsid w:val="00D762D4"/>
    <w:rsid w:val="00D77231"/>
    <w:rsid w:val="00D7733E"/>
    <w:rsid w:val="00D77352"/>
    <w:rsid w:val="00D77DEE"/>
    <w:rsid w:val="00D80917"/>
    <w:rsid w:val="00D80A38"/>
    <w:rsid w:val="00D80E70"/>
    <w:rsid w:val="00D81D4C"/>
    <w:rsid w:val="00D8203C"/>
    <w:rsid w:val="00D822EC"/>
    <w:rsid w:val="00D8267C"/>
    <w:rsid w:val="00D8329B"/>
    <w:rsid w:val="00D83745"/>
    <w:rsid w:val="00D84E0A"/>
    <w:rsid w:val="00D85221"/>
    <w:rsid w:val="00D85F0B"/>
    <w:rsid w:val="00D86BA4"/>
    <w:rsid w:val="00D877B7"/>
    <w:rsid w:val="00D87FF6"/>
    <w:rsid w:val="00D90B9C"/>
    <w:rsid w:val="00D90DE0"/>
    <w:rsid w:val="00D910BE"/>
    <w:rsid w:val="00D918A4"/>
    <w:rsid w:val="00D91D05"/>
    <w:rsid w:val="00D91FB0"/>
    <w:rsid w:val="00D92332"/>
    <w:rsid w:val="00D928A2"/>
    <w:rsid w:val="00D92AF0"/>
    <w:rsid w:val="00D92C7C"/>
    <w:rsid w:val="00D93198"/>
    <w:rsid w:val="00D93471"/>
    <w:rsid w:val="00D93551"/>
    <w:rsid w:val="00D93ECB"/>
    <w:rsid w:val="00D951DD"/>
    <w:rsid w:val="00D964BE"/>
    <w:rsid w:val="00D96D3E"/>
    <w:rsid w:val="00D9737B"/>
    <w:rsid w:val="00D97494"/>
    <w:rsid w:val="00D978DA"/>
    <w:rsid w:val="00DA026D"/>
    <w:rsid w:val="00DA06C2"/>
    <w:rsid w:val="00DA10ED"/>
    <w:rsid w:val="00DA12D6"/>
    <w:rsid w:val="00DA13C9"/>
    <w:rsid w:val="00DA1518"/>
    <w:rsid w:val="00DA18D9"/>
    <w:rsid w:val="00DA1A41"/>
    <w:rsid w:val="00DA231E"/>
    <w:rsid w:val="00DA2553"/>
    <w:rsid w:val="00DA25D6"/>
    <w:rsid w:val="00DA2893"/>
    <w:rsid w:val="00DA4340"/>
    <w:rsid w:val="00DA4484"/>
    <w:rsid w:val="00DA473A"/>
    <w:rsid w:val="00DA4C3A"/>
    <w:rsid w:val="00DA5C86"/>
    <w:rsid w:val="00DA5F30"/>
    <w:rsid w:val="00DA5F3A"/>
    <w:rsid w:val="00DA61F1"/>
    <w:rsid w:val="00DA6270"/>
    <w:rsid w:val="00DA70EF"/>
    <w:rsid w:val="00DA77AA"/>
    <w:rsid w:val="00DA7AAE"/>
    <w:rsid w:val="00DA7D5A"/>
    <w:rsid w:val="00DB02CC"/>
    <w:rsid w:val="00DB0FF0"/>
    <w:rsid w:val="00DB1C20"/>
    <w:rsid w:val="00DB344A"/>
    <w:rsid w:val="00DB37BE"/>
    <w:rsid w:val="00DB5265"/>
    <w:rsid w:val="00DB5861"/>
    <w:rsid w:val="00DB5913"/>
    <w:rsid w:val="00DB6498"/>
    <w:rsid w:val="00DB6E22"/>
    <w:rsid w:val="00DB6E26"/>
    <w:rsid w:val="00DB74A3"/>
    <w:rsid w:val="00DB74EB"/>
    <w:rsid w:val="00DC09B8"/>
    <w:rsid w:val="00DC1491"/>
    <w:rsid w:val="00DC14DE"/>
    <w:rsid w:val="00DC3B6B"/>
    <w:rsid w:val="00DC3D09"/>
    <w:rsid w:val="00DC4323"/>
    <w:rsid w:val="00DC5678"/>
    <w:rsid w:val="00DC5A00"/>
    <w:rsid w:val="00DC6AE6"/>
    <w:rsid w:val="00DC7299"/>
    <w:rsid w:val="00DC72A5"/>
    <w:rsid w:val="00DC72BC"/>
    <w:rsid w:val="00DD033A"/>
    <w:rsid w:val="00DD081A"/>
    <w:rsid w:val="00DD0C6D"/>
    <w:rsid w:val="00DD109E"/>
    <w:rsid w:val="00DD1544"/>
    <w:rsid w:val="00DD1B1C"/>
    <w:rsid w:val="00DD29D3"/>
    <w:rsid w:val="00DD2AA0"/>
    <w:rsid w:val="00DD2B73"/>
    <w:rsid w:val="00DD2E57"/>
    <w:rsid w:val="00DD2F67"/>
    <w:rsid w:val="00DD40B2"/>
    <w:rsid w:val="00DD4107"/>
    <w:rsid w:val="00DD47C3"/>
    <w:rsid w:val="00DD4D20"/>
    <w:rsid w:val="00DD4DC9"/>
    <w:rsid w:val="00DD505D"/>
    <w:rsid w:val="00DD521C"/>
    <w:rsid w:val="00DD57FD"/>
    <w:rsid w:val="00DD5FD5"/>
    <w:rsid w:val="00DD67B3"/>
    <w:rsid w:val="00DD68F3"/>
    <w:rsid w:val="00DD70DB"/>
    <w:rsid w:val="00DD7E17"/>
    <w:rsid w:val="00DE00D4"/>
    <w:rsid w:val="00DE0481"/>
    <w:rsid w:val="00DE12FF"/>
    <w:rsid w:val="00DE284B"/>
    <w:rsid w:val="00DE2854"/>
    <w:rsid w:val="00DE2948"/>
    <w:rsid w:val="00DE3AC1"/>
    <w:rsid w:val="00DE45B1"/>
    <w:rsid w:val="00DE4641"/>
    <w:rsid w:val="00DE561C"/>
    <w:rsid w:val="00DE5777"/>
    <w:rsid w:val="00DE593D"/>
    <w:rsid w:val="00DE5F50"/>
    <w:rsid w:val="00DE6B5F"/>
    <w:rsid w:val="00DE6DAC"/>
    <w:rsid w:val="00DE70C0"/>
    <w:rsid w:val="00DE73EF"/>
    <w:rsid w:val="00DF0209"/>
    <w:rsid w:val="00DF1EB7"/>
    <w:rsid w:val="00DF2255"/>
    <w:rsid w:val="00DF2488"/>
    <w:rsid w:val="00DF304F"/>
    <w:rsid w:val="00DF31B0"/>
    <w:rsid w:val="00DF3AB4"/>
    <w:rsid w:val="00DF3F4A"/>
    <w:rsid w:val="00DF4162"/>
    <w:rsid w:val="00DF449D"/>
    <w:rsid w:val="00DF4602"/>
    <w:rsid w:val="00DF51B8"/>
    <w:rsid w:val="00DF524F"/>
    <w:rsid w:val="00DF5457"/>
    <w:rsid w:val="00DF5554"/>
    <w:rsid w:val="00DF5FE5"/>
    <w:rsid w:val="00DF6635"/>
    <w:rsid w:val="00DF6A52"/>
    <w:rsid w:val="00DF6F80"/>
    <w:rsid w:val="00DF7E98"/>
    <w:rsid w:val="00E00070"/>
    <w:rsid w:val="00E006DE"/>
    <w:rsid w:val="00E0084C"/>
    <w:rsid w:val="00E01ABC"/>
    <w:rsid w:val="00E01C38"/>
    <w:rsid w:val="00E03308"/>
    <w:rsid w:val="00E03C63"/>
    <w:rsid w:val="00E03CC8"/>
    <w:rsid w:val="00E0419E"/>
    <w:rsid w:val="00E04835"/>
    <w:rsid w:val="00E04BB9"/>
    <w:rsid w:val="00E04DC7"/>
    <w:rsid w:val="00E05304"/>
    <w:rsid w:val="00E05963"/>
    <w:rsid w:val="00E06E07"/>
    <w:rsid w:val="00E06F11"/>
    <w:rsid w:val="00E073F0"/>
    <w:rsid w:val="00E0744D"/>
    <w:rsid w:val="00E078CD"/>
    <w:rsid w:val="00E078E2"/>
    <w:rsid w:val="00E07ADE"/>
    <w:rsid w:val="00E07E9A"/>
    <w:rsid w:val="00E103B4"/>
    <w:rsid w:val="00E10740"/>
    <w:rsid w:val="00E109E2"/>
    <w:rsid w:val="00E109EC"/>
    <w:rsid w:val="00E10A9E"/>
    <w:rsid w:val="00E10B45"/>
    <w:rsid w:val="00E11319"/>
    <w:rsid w:val="00E115F5"/>
    <w:rsid w:val="00E11855"/>
    <w:rsid w:val="00E1220F"/>
    <w:rsid w:val="00E129DD"/>
    <w:rsid w:val="00E13221"/>
    <w:rsid w:val="00E13AD6"/>
    <w:rsid w:val="00E13CF7"/>
    <w:rsid w:val="00E13CFE"/>
    <w:rsid w:val="00E13EEA"/>
    <w:rsid w:val="00E141AD"/>
    <w:rsid w:val="00E14BB8"/>
    <w:rsid w:val="00E150A6"/>
    <w:rsid w:val="00E15986"/>
    <w:rsid w:val="00E159C4"/>
    <w:rsid w:val="00E15F31"/>
    <w:rsid w:val="00E1610B"/>
    <w:rsid w:val="00E166A9"/>
    <w:rsid w:val="00E1695A"/>
    <w:rsid w:val="00E16C68"/>
    <w:rsid w:val="00E171E1"/>
    <w:rsid w:val="00E17994"/>
    <w:rsid w:val="00E17AD9"/>
    <w:rsid w:val="00E17DA2"/>
    <w:rsid w:val="00E21017"/>
    <w:rsid w:val="00E21520"/>
    <w:rsid w:val="00E22DDE"/>
    <w:rsid w:val="00E232BD"/>
    <w:rsid w:val="00E24193"/>
    <w:rsid w:val="00E2618B"/>
    <w:rsid w:val="00E26684"/>
    <w:rsid w:val="00E266DC"/>
    <w:rsid w:val="00E26BA7"/>
    <w:rsid w:val="00E271D0"/>
    <w:rsid w:val="00E2756D"/>
    <w:rsid w:val="00E27D6E"/>
    <w:rsid w:val="00E27FE3"/>
    <w:rsid w:val="00E301E2"/>
    <w:rsid w:val="00E30B87"/>
    <w:rsid w:val="00E31609"/>
    <w:rsid w:val="00E322F6"/>
    <w:rsid w:val="00E32355"/>
    <w:rsid w:val="00E331DC"/>
    <w:rsid w:val="00E335B7"/>
    <w:rsid w:val="00E33624"/>
    <w:rsid w:val="00E33E77"/>
    <w:rsid w:val="00E35453"/>
    <w:rsid w:val="00E35EB8"/>
    <w:rsid w:val="00E3617F"/>
    <w:rsid w:val="00E368F6"/>
    <w:rsid w:val="00E36C9B"/>
    <w:rsid w:val="00E36F0B"/>
    <w:rsid w:val="00E3713F"/>
    <w:rsid w:val="00E37851"/>
    <w:rsid w:val="00E37A4F"/>
    <w:rsid w:val="00E37D1B"/>
    <w:rsid w:val="00E37D93"/>
    <w:rsid w:val="00E37E55"/>
    <w:rsid w:val="00E40687"/>
    <w:rsid w:val="00E406AB"/>
    <w:rsid w:val="00E4105F"/>
    <w:rsid w:val="00E420BF"/>
    <w:rsid w:val="00E421DC"/>
    <w:rsid w:val="00E42B51"/>
    <w:rsid w:val="00E42C35"/>
    <w:rsid w:val="00E42E8F"/>
    <w:rsid w:val="00E431F5"/>
    <w:rsid w:val="00E437C3"/>
    <w:rsid w:val="00E437C6"/>
    <w:rsid w:val="00E439BA"/>
    <w:rsid w:val="00E441C5"/>
    <w:rsid w:val="00E447FF"/>
    <w:rsid w:val="00E44B2B"/>
    <w:rsid w:val="00E4546C"/>
    <w:rsid w:val="00E45938"/>
    <w:rsid w:val="00E46986"/>
    <w:rsid w:val="00E46BAB"/>
    <w:rsid w:val="00E46E45"/>
    <w:rsid w:val="00E47979"/>
    <w:rsid w:val="00E502F6"/>
    <w:rsid w:val="00E507A8"/>
    <w:rsid w:val="00E50895"/>
    <w:rsid w:val="00E50ABC"/>
    <w:rsid w:val="00E50B8C"/>
    <w:rsid w:val="00E50DAB"/>
    <w:rsid w:val="00E50F77"/>
    <w:rsid w:val="00E51750"/>
    <w:rsid w:val="00E51C6F"/>
    <w:rsid w:val="00E52100"/>
    <w:rsid w:val="00E528BA"/>
    <w:rsid w:val="00E529EB"/>
    <w:rsid w:val="00E53B01"/>
    <w:rsid w:val="00E53E78"/>
    <w:rsid w:val="00E54941"/>
    <w:rsid w:val="00E55AF5"/>
    <w:rsid w:val="00E55CB4"/>
    <w:rsid w:val="00E56511"/>
    <w:rsid w:val="00E56B1E"/>
    <w:rsid w:val="00E571FF"/>
    <w:rsid w:val="00E57748"/>
    <w:rsid w:val="00E607CD"/>
    <w:rsid w:val="00E60960"/>
    <w:rsid w:val="00E60B8F"/>
    <w:rsid w:val="00E614A5"/>
    <w:rsid w:val="00E61B73"/>
    <w:rsid w:val="00E61E78"/>
    <w:rsid w:val="00E61E9B"/>
    <w:rsid w:val="00E625DD"/>
    <w:rsid w:val="00E63181"/>
    <w:rsid w:val="00E6326F"/>
    <w:rsid w:val="00E6356C"/>
    <w:rsid w:val="00E63A90"/>
    <w:rsid w:val="00E6514A"/>
    <w:rsid w:val="00E661ED"/>
    <w:rsid w:val="00E670BB"/>
    <w:rsid w:val="00E674F4"/>
    <w:rsid w:val="00E70978"/>
    <w:rsid w:val="00E71476"/>
    <w:rsid w:val="00E71A6F"/>
    <w:rsid w:val="00E71FEF"/>
    <w:rsid w:val="00E72426"/>
    <w:rsid w:val="00E72728"/>
    <w:rsid w:val="00E72864"/>
    <w:rsid w:val="00E72936"/>
    <w:rsid w:val="00E74627"/>
    <w:rsid w:val="00E74C32"/>
    <w:rsid w:val="00E75373"/>
    <w:rsid w:val="00E75781"/>
    <w:rsid w:val="00E768A8"/>
    <w:rsid w:val="00E7795A"/>
    <w:rsid w:val="00E77BCD"/>
    <w:rsid w:val="00E77D19"/>
    <w:rsid w:val="00E800BE"/>
    <w:rsid w:val="00E8011D"/>
    <w:rsid w:val="00E801E8"/>
    <w:rsid w:val="00E80444"/>
    <w:rsid w:val="00E819F8"/>
    <w:rsid w:val="00E81DC3"/>
    <w:rsid w:val="00E82ADD"/>
    <w:rsid w:val="00E82B62"/>
    <w:rsid w:val="00E8310A"/>
    <w:rsid w:val="00E83985"/>
    <w:rsid w:val="00E86345"/>
    <w:rsid w:val="00E86E5A"/>
    <w:rsid w:val="00E876AB"/>
    <w:rsid w:val="00E878E9"/>
    <w:rsid w:val="00E87FA4"/>
    <w:rsid w:val="00E902F0"/>
    <w:rsid w:val="00E90E45"/>
    <w:rsid w:val="00E916CE"/>
    <w:rsid w:val="00E919F9"/>
    <w:rsid w:val="00E9236A"/>
    <w:rsid w:val="00E92DC4"/>
    <w:rsid w:val="00E9314D"/>
    <w:rsid w:val="00E93150"/>
    <w:rsid w:val="00E9347E"/>
    <w:rsid w:val="00E9517C"/>
    <w:rsid w:val="00E959C5"/>
    <w:rsid w:val="00E95E62"/>
    <w:rsid w:val="00E960A3"/>
    <w:rsid w:val="00E96648"/>
    <w:rsid w:val="00E96C84"/>
    <w:rsid w:val="00E96D12"/>
    <w:rsid w:val="00E975FA"/>
    <w:rsid w:val="00EA00FA"/>
    <w:rsid w:val="00EA0704"/>
    <w:rsid w:val="00EA1144"/>
    <w:rsid w:val="00EA135C"/>
    <w:rsid w:val="00EA1AC0"/>
    <w:rsid w:val="00EA1E7F"/>
    <w:rsid w:val="00EA21FF"/>
    <w:rsid w:val="00EA22E0"/>
    <w:rsid w:val="00EA2339"/>
    <w:rsid w:val="00EA2E2A"/>
    <w:rsid w:val="00EA47F8"/>
    <w:rsid w:val="00EA47FF"/>
    <w:rsid w:val="00EA482C"/>
    <w:rsid w:val="00EA4D25"/>
    <w:rsid w:val="00EA5156"/>
    <w:rsid w:val="00EA58E3"/>
    <w:rsid w:val="00EA6252"/>
    <w:rsid w:val="00EA66D8"/>
    <w:rsid w:val="00EA7828"/>
    <w:rsid w:val="00EB1839"/>
    <w:rsid w:val="00EB26A8"/>
    <w:rsid w:val="00EB28F6"/>
    <w:rsid w:val="00EB2B1C"/>
    <w:rsid w:val="00EB2D1F"/>
    <w:rsid w:val="00EB3398"/>
    <w:rsid w:val="00EB3859"/>
    <w:rsid w:val="00EB3E05"/>
    <w:rsid w:val="00EB3E29"/>
    <w:rsid w:val="00EB4727"/>
    <w:rsid w:val="00EB4841"/>
    <w:rsid w:val="00EB4939"/>
    <w:rsid w:val="00EB5189"/>
    <w:rsid w:val="00EB57AD"/>
    <w:rsid w:val="00EB5AE5"/>
    <w:rsid w:val="00EB6F54"/>
    <w:rsid w:val="00EB73EB"/>
    <w:rsid w:val="00EB7D53"/>
    <w:rsid w:val="00EB7E51"/>
    <w:rsid w:val="00EC0C28"/>
    <w:rsid w:val="00EC1C93"/>
    <w:rsid w:val="00EC1F4E"/>
    <w:rsid w:val="00EC2487"/>
    <w:rsid w:val="00EC4873"/>
    <w:rsid w:val="00EC4C70"/>
    <w:rsid w:val="00EC4C93"/>
    <w:rsid w:val="00EC5221"/>
    <w:rsid w:val="00EC557A"/>
    <w:rsid w:val="00EC5B84"/>
    <w:rsid w:val="00EC6382"/>
    <w:rsid w:val="00EC6E72"/>
    <w:rsid w:val="00EC74F0"/>
    <w:rsid w:val="00EC758D"/>
    <w:rsid w:val="00EC7740"/>
    <w:rsid w:val="00EC7CBF"/>
    <w:rsid w:val="00EC7E45"/>
    <w:rsid w:val="00EC7E46"/>
    <w:rsid w:val="00ED0147"/>
    <w:rsid w:val="00ED034A"/>
    <w:rsid w:val="00ED0521"/>
    <w:rsid w:val="00ED091F"/>
    <w:rsid w:val="00ED0BC7"/>
    <w:rsid w:val="00ED0ECD"/>
    <w:rsid w:val="00ED200A"/>
    <w:rsid w:val="00ED2391"/>
    <w:rsid w:val="00ED27E6"/>
    <w:rsid w:val="00ED27EB"/>
    <w:rsid w:val="00ED2E0B"/>
    <w:rsid w:val="00ED3F11"/>
    <w:rsid w:val="00ED4087"/>
    <w:rsid w:val="00ED40D9"/>
    <w:rsid w:val="00ED4D87"/>
    <w:rsid w:val="00ED5B65"/>
    <w:rsid w:val="00ED5C1D"/>
    <w:rsid w:val="00ED684D"/>
    <w:rsid w:val="00ED6C09"/>
    <w:rsid w:val="00ED6D01"/>
    <w:rsid w:val="00EE0540"/>
    <w:rsid w:val="00EE0CBF"/>
    <w:rsid w:val="00EE0D85"/>
    <w:rsid w:val="00EE17B9"/>
    <w:rsid w:val="00EE1A8A"/>
    <w:rsid w:val="00EE225B"/>
    <w:rsid w:val="00EE275D"/>
    <w:rsid w:val="00EE282E"/>
    <w:rsid w:val="00EE2840"/>
    <w:rsid w:val="00EE2C16"/>
    <w:rsid w:val="00EE2D83"/>
    <w:rsid w:val="00EE3E8D"/>
    <w:rsid w:val="00EE3FA2"/>
    <w:rsid w:val="00EE449A"/>
    <w:rsid w:val="00EE60D9"/>
    <w:rsid w:val="00EE6263"/>
    <w:rsid w:val="00EE659C"/>
    <w:rsid w:val="00EE7821"/>
    <w:rsid w:val="00EF0769"/>
    <w:rsid w:val="00EF0E00"/>
    <w:rsid w:val="00EF0EFC"/>
    <w:rsid w:val="00EF23F2"/>
    <w:rsid w:val="00EF27F1"/>
    <w:rsid w:val="00EF2A1F"/>
    <w:rsid w:val="00EF40EF"/>
    <w:rsid w:val="00EF45A2"/>
    <w:rsid w:val="00EF4E39"/>
    <w:rsid w:val="00EF556B"/>
    <w:rsid w:val="00EF5EEB"/>
    <w:rsid w:val="00EF617A"/>
    <w:rsid w:val="00EF6BB0"/>
    <w:rsid w:val="00EF6C2E"/>
    <w:rsid w:val="00EF7926"/>
    <w:rsid w:val="00EF7C94"/>
    <w:rsid w:val="00F00DC8"/>
    <w:rsid w:val="00F0126A"/>
    <w:rsid w:val="00F01F0B"/>
    <w:rsid w:val="00F026F6"/>
    <w:rsid w:val="00F02F55"/>
    <w:rsid w:val="00F03B2D"/>
    <w:rsid w:val="00F041E7"/>
    <w:rsid w:val="00F0485B"/>
    <w:rsid w:val="00F04E99"/>
    <w:rsid w:val="00F05338"/>
    <w:rsid w:val="00F0554F"/>
    <w:rsid w:val="00F05691"/>
    <w:rsid w:val="00F056C7"/>
    <w:rsid w:val="00F057D1"/>
    <w:rsid w:val="00F05C08"/>
    <w:rsid w:val="00F073B3"/>
    <w:rsid w:val="00F079DF"/>
    <w:rsid w:val="00F07E38"/>
    <w:rsid w:val="00F100E0"/>
    <w:rsid w:val="00F1084A"/>
    <w:rsid w:val="00F10BD2"/>
    <w:rsid w:val="00F11244"/>
    <w:rsid w:val="00F119C7"/>
    <w:rsid w:val="00F11CE1"/>
    <w:rsid w:val="00F11D92"/>
    <w:rsid w:val="00F11EB1"/>
    <w:rsid w:val="00F12404"/>
    <w:rsid w:val="00F12A7F"/>
    <w:rsid w:val="00F13506"/>
    <w:rsid w:val="00F14358"/>
    <w:rsid w:val="00F15371"/>
    <w:rsid w:val="00F1574C"/>
    <w:rsid w:val="00F158D6"/>
    <w:rsid w:val="00F15C57"/>
    <w:rsid w:val="00F15EBB"/>
    <w:rsid w:val="00F15FFB"/>
    <w:rsid w:val="00F17C27"/>
    <w:rsid w:val="00F17E20"/>
    <w:rsid w:val="00F17FB5"/>
    <w:rsid w:val="00F2017B"/>
    <w:rsid w:val="00F2117D"/>
    <w:rsid w:val="00F22DEE"/>
    <w:rsid w:val="00F23710"/>
    <w:rsid w:val="00F2398B"/>
    <w:rsid w:val="00F24083"/>
    <w:rsid w:val="00F242F9"/>
    <w:rsid w:val="00F24CAB"/>
    <w:rsid w:val="00F25676"/>
    <w:rsid w:val="00F264F3"/>
    <w:rsid w:val="00F26B1A"/>
    <w:rsid w:val="00F26F8E"/>
    <w:rsid w:val="00F2719D"/>
    <w:rsid w:val="00F27223"/>
    <w:rsid w:val="00F27487"/>
    <w:rsid w:val="00F27B6C"/>
    <w:rsid w:val="00F30593"/>
    <w:rsid w:val="00F30C95"/>
    <w:rsid w:val="00F310AA"/>
    <w:rsid w:val="00F310BC"/>
    <w:rsid w:val="00F3162A"/>
    <w:rsid w:val="00F3195C"/>
    <w:rsid w:val="00F321CB"/>
    <w:rsid w:val="00F3237C"/>
    <w:rsid w:val="00F3353B"/>
    <w:rsid w:val="00F33909"/>
    <w:rsid w:val="00F33BC2"/>
    <w:rsid w:val="00F33ED4"/>
    <w:rsid w:val="00F340F7"/>
    <w:rsid w:val="00F344FC"/>
    <w:rsid w:val="00F34F3B"/>
    <w:rsid w:val="00F35A46"/>
    <w:rsid w:val="00F35F0A"/>
    <w:rsid w:val="00F363B8"/>
    <w:rsid w:val="00F36484"/>
    <w:rsid w:val="00F36D9D"/>
    <w:rsid w:val="00F3714A"/>
    <w:rsid w:val="00F4067E"/>
    <w:rsid w:val="00F40BCA"/>
    <w:rsid w:val="00F41251"/>
    <w:rsid w:val="00F414DF"/>
    <w:rsid w:val="00F4159D"/>
    <w:rsid w:val="00F41788"/>
    <w:rsid w:val="00F431C9"/>
    <w:rsid w:val="00F447ED"/>
    <w:rsid w:val="00F457F5"/>
    <w:rsid w:val="00F46610"/>
    <w:rsid w:val="00F46BCC"/>
    <w:rsid w:val="00F46D4A"/>
    <w:rsid w:val="00F46D80"/>
    <w:rsid w:val="00F47856"/>
    <w:rsid w:val="00F500F6"/>
    <w:rsid w:val="00F5068C"/>
    <w:rsid w:val="00F50F93"/>
    <w:rsid w:val="00F51737"/>
    <w:rsid w:val="00F51B88"/>
    <w:rsid w:val="00F51F81"/>
    <w:rsid w:val="00F5207B"/>
    <w:rsid w:val="00F522B8"/>
    <w:rsid w:val="00F53CA7"/>
    <w:rsid w:val="00F54B79"/>
    <w:rsid w:val="00F5591F"/>
    <w:rsid w:val="00F55E11"/>
    <w:rsid w:val="00F55F88"/>
    <w:rsid w:val="00F569D7"/>
    <w:rsid w:val="00F56ADC"/>
    <w:rsid w:val="00F56E84"/>
    <w:rsid w:val="00F57206"/>
    <w:rsid w:val="00F5749C"/>
    <w:rsid w:val="00F57678"/>
    <w:rsid w:val="00F5770C"/>
    <w:rsid w:val="00F5789A"/>
    <w:rsid w:val="00F578B1"/>
    <w:rsid w:val="00F57D38"/>
    <w:rsid w:val="00F57E41"/>
    <w:rsid w:val="00F603EF"/>
    <w:rsid w:val="00F607AA"/>
    <w:rsid w:val="00F60DDF"/>
    <w:rsid w:val="00F6225A"/>
    <w:rsid w:val="00F63D58"/>
    <w:rsid w:val="00F64196"/>
    <w:rsid w:val="00F64B3E"/>
    <w:rsid w:val="00F65781"/>
    <w:rsid w:val="00F65A8B"/>
    <w:rsid w:val="00F65E3A"/>
    <w:rsid w:val="00F66194"/>
    <w:rsid w:val="00F665EF"/>
    <w:rsid w:val="00F669A9"/>
    <w:rsid w:val="00F67809"/>
    <w:rsid w:val="00F714E4"/>
    <w:rsid w:val="00F71E37"/>
    <w:rsid w:val="00F721DD"/>
    <w:rsid w:val="00F722AB"/>
    <w:rsid w:val="00F733DB"/>
    <w:rsid w:val="00F7350E"/>
    <w:rsid w:val="00F7446A"/>
    <w:rsid w:val="00F7452B"/>
    <w:rsid w:val="00F74690"/>
    <w:rsid w:val="00F75253"/>
    <w:rsid w:val="00F75B06"/>
    <w:rsid w:val="00F75B70"/>
    <w:rsid w:val="00F76999"/>
    <w:rsid w:val="00F77233"/>
    <w:rsid w:val="00F773EF"/>
    <w:rsid w:val="00F77A1A"/>
    <w:rsid w:val="00F8079D"/>
    <w:rsid w:val="00F81AEE"/>
    <w:rsid w:val="00F81B72"/>
    <w:rsid w:val="00F81BEA"/>
    <w:rsid w:val="00F827E8"/>
    <w:rsid w:val="00F82AAB"/>
    <w:rsid w:val="00F843F2"/>
    <w:rsid w:val="00F8463F"/>
    <w:rsid w:val="00F85831"/>
    <w:rsid w:val="00F85AB5"/>
    <w:rsid w:val="00F85FA1"/>
    <w:rsid w:val="00F86DE9"/>
    <w:rsid w:val="00F86F4B"/>
    <w:rsid w:val="00F87BB7"/>
    <w:rsid w:val="00F90265"/>
    <w:rsid w:val="00F90CFF"/>
    <w:rsid w:val="00F918B1"/>
    <w:rsid w:val="00F92143"/>
    <w:rsid w:val="00F9217D"/>
    <w:rsid w:val="00F921C0"/>
    <w:rsid w:val="00F921D1"/>
    <w:rsid w:val="00F9226A"/>
    <w:rsid w:val="00F92322"/>
    <w:rsid w:val="00F92A8F"/>
    <w:rsid w:val="00F92AF5"/>
    <w:rsid w:val="00F947E3"/>
    <w:rsid w:val="00F94A34"/>
    <w:rsid w:val="00F94BD1"/>
    <w:rsid w:val="00F94C71"/>
    <w:rsid w:val="00F94CE8"/>
    <w:rsid w:val="00F94D78"/>
    <w:rsid w:val="00F953D4"/>
    <w:rsid w:val="00F95AA3"/>
    <w:rsid w:val="00F96525"/>
    <w:rsid w:val="00F96BEC"/>
    <w:rsid w:val="00F96D3D"/>
    <w:rsid w:val="00F96E42"/>
    <w:rsid w:val="00F9710D"/>
    <w:rsid w:val="00F973FA"/>
    <w:rsid w:val="00F97D3E"/>
    <w:rsid w:val="00FA0492"/>
    <w:rsid w:val="00FA079D"/>
    <w:rsid w:val="00FA245F"/>
    <w:rsid w:val="00FA258B"/>
    <w:rsid w:val="00FA2C18"/>
    <w:rsid w:val="00FA2FCD"/>
    <w:rsid w:val="00FA3213"/>
    <w:rsid w:val="00FA39D9"/>
    <w:rsid w:val="00FA4018"/>
    <w:rsid w:val="00FA4EBE"/>
    <w:rsid w:val="00FA4F8D"/>
    <w:rsid w:val="00FA52A4"/>
    <w:rsid w:val="00FA62D1"/>
    <w:rsid w:val="00FA645C"/>
    <w:rsid w:val="00FA6471"/>
    <w:rsid w:val="00FA77AD"/>
    <w:rsid w:val="00FA788D"/>
    <w:rsid w:val="00FA78A6"/>
    <w:rsid w:val="00FA7F6D"/>
    <w:rsid w:val="00FB013B"/>
    <w:rsid w:val="00FB0470"/>
    <w:rsid w:val="00FB0DEA"/>
    <w:rsid w:val="00FB0FF0"/>
    <w:rsid w:val="00FB151E"/>
    <w:rsid w:val="00FB19F8"/>
    <w:rsid w:val="00FB24D9"/>
    <w:rsid w:val="00FB3262"/>
    <w:rsid w:val="00FB3B2F"/>
    <w:rsid w:val="00FB3FDF"/>
    <w:rsid w:val="00FB4E90"/>
    <w:rsid w:val="00FB619A"/>
    <w:rsid w:val="00FB699E"/>
    <w:rsid w:val="00FB6F1C"/>
    <w:rsid w:val="00FB70E1"/>
    <w:rsid w:val="00FB7515"/>
    <w:rsid w:val="00FC0317"/>
    <w:rsid w:val="00FC03D2"/>
    <w:rsid w:val="00FC0541"/>
    <w:rsid w:val="00FC0EA2"/>
    <w:rsid w:val="00FC124E"/>
    <w:rsid w:val="00FC1519"/>
    <w:rsid w:val="00FC155E"/>
    <w:rsid w:val="00FC1B34"/>
    <w:rsid w:val="00FC2093"/>
    <w:rsid w:val="00FC2908"/>
    <w:rsid w:val="00FC2AB2"/>
    <w:rsid w:val="00FC34F1"/>
    <w:rsid w:val="00FC40BF"/>
    <w:rsid w:val="00FC437B"/>
    <w:rsid w:val="00FC44A8"/>
    <w:rsid w:val="00FC4B59"/>
    <w:rsid w:val="00FC68B9"/>
    <w:rsid w:val="00FC6B90"/>
    <w:rsid w:val="00FC6C71"/>
    <w:rsid w:val="00FC7605"/>
    <w:rsid w:val="00FC7778"/>
    <w:rsid w:val="00FC7B4F"/>
    <w:rsid w:val="00FC7FC2"/>
    <w:rsid w:val="00FD14B3"/>
    <w:rsid w:val="00FD17ED"/>
    <w:rsid w:val="00FD1A38"/>
    <w:rsid w:val="00FD1AD4"/>
    <w:rsid w:val="00FD2207"/>
    <w:rsid w:val="00FD2228"/>
    <w:rsid w:val="00FD244E"/>
    <w:rsid w:val="00FD2A74"/>
    <w:rsid w:val="00FD2B67"/>
    <w:rsid w:val="00FD2E02"/>
    <w:rsid w:val="00FD2E3D"/>
    <w:rsid w:val="00FD322F"/>
    <w:rsid w:val="00FD3382"/>
    <w:rsid w:val="00FD3430"/>
    <w:rsid w:val="00FD3AAF"/>
    <w:rsid w:val="00FD3BE8"/>
    <w:rsid w:val="00FD4002"/>
    <w:rsid w:val="00FD4183"/>
    <w:rsid w:val="00FD476C"/>
    <w:rsid w:val="00FD4D0E"/>
    <w:rsid w:val="00FD544B"/>
    <w:rsid w:val="00FD5FE7"/>
    <w:rsid w:val="00FD6556"/>
    <w:rsid w:val="00FD6A49"/>
    <w:rsid w:val="00FE108E"/>
    <w:rsid w:val="00FE11BD"/>
    <w:rsid w:val="00FE1510"/>
    <w:rsid w:val="00FE16F3"/>
    <w:rsid w:val="00FE1845"/>
    <w:rsid w:val="00FE21CD"/>
    <w:rsid w:val="00FE2D83"/>
    <w:rsid w:val="00FE354C"/>
    <w:rsid w:val="00FE4C42"/>
    <w:rsid w:val="00FE5999"/>
    <w:rsid w:val="00FE637C"/>
    <w:rsid w:val="00FE6382"/>
    <w:rsid w:val="00FE645A"/>
    <w:rsid w:val="00FE666D"/>
    <w:rsid w:val="00FE6B5E"/>
    <w:rsid w:val="00FE747D"/>
    <w:rsid w:val="00FF001B"/>
    <w:rsid w:val="00FF04A0"/>
    <w:rsid w:val="00FF0958"/>
    <w:rsid w:val="00FF0A0F"/>
    <w:rsid w:val="00FF0EB6"/>
    <w:rsid w:val="00FF12EC"/>
    <w:rsid w:val="00FF14E0"/>
    <w:rsid w:val="00FF154F"/>
    <w:rsid w:val="00FF16D5"/>
    <w:rsid w:val="00FF1BD5"/>
    <w:rsid w:val="00FF1EFB"/>
    <w:rsid w:val="00FF213A"/>
    <w:rsid w:val="00FF2BD3"/>
    <w:rsid w:val="00FF382B"/>
    <w:rsid w:val="00FF4EF1"/>
    <w:rsid w:val="00FF5106"/>
    <w:rsid w:val="00FF568B"/>
    <w:rsid w:val="00FF5E37"/>
    <w:rsid w:val="00FF6E3D"/>
    <w:rsid w:val="00FF7A77"/>
    <w:rsid w:val="00FF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BAE1B9-E513-421F-9450-8D42D5CB7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13A"/>
  </w:style>
  <w:style w:type="paragraph" w:styleId="Heading1">
    <w:name w:val="heading 1"/>
    <w:basedOn w:val="Normal"/>
    <w:link w:val="Heading1Char"/>
    <w:uiPriority w:val="9"/>
    <w:qFormat/>
    <w:rsid w:val="007B2B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62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7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76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183762"/>
  </w:style>
  <w:style w:type="character" w:customStyle="1" w:styleId="gnkrckgcmrb">
    <w:name w:val="gnkrckgcmrb"/>
    <w:basedOn w:val="DefaultParagraphFont"/>
    <w:rsid w:val="00183762"/>
  </w:style>
  <w:style w:type="character" w:customStyle="1" w:styleId="gnkrckgcgsb">
    <w:name w:val="gnkrckgcgsb"/>
    <w:basedOn w:val="DefaultParagraphFont"/>
    <w:rsid w:val="00183762"/>
  </w:style>
  <w:style w:type="character" w:styleId="Hyperlink">
    <w:name w:val="Hyperlink"/>
    <w:basedOn w:val="DefaultParagraphFont"/>
    <w:uiPriority w:val="99"/>
    <w:unhideWhenUsed/>
    <w:rsid w:val="006C5F2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B40"/>
  </w:style>
  <w:style w:type="paragraph" w:styleId="Footer">
    <w:name w:val="footer"/>
    <w:basedOn w:val="Normal"/>
    <w:link w:val="FooterChar"/>
    <w:uiPriority w:val="99"/>
    <w:unhideWhenUsed/>
    <w:rsid w:val="00320B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B40"/>
  </w:style>
  <w:style w:type="character" w:customStyle="1" w:styleId="fontstyle01">
    <w:name w:val="fontstyle01"/>
    <w:basedOn w:val="DefaultParagraphFont"/>
    <w:rsid w:val="007D757E"/>
    <w:rPr>
      <w:rFonts w:ascii="WarnockPro-Regular" w:hAnsi="WarnockPro-Regular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05435"/>
    <w:pPr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fontstyle21">
    <w:name w:val="fontstyle21"/>
    <w:basedOn w:val="DefaultParagraphFont"/>
    <w:rsid w:val="005539F9"/>
    <w:rPr>
      <w:rFonts w:ascii="AdvOT5843c571+20" w:hAnsi="AdvOT5843c571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2B84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comma">
    <w:name w:val="comma"/>
    <w:basedOn w:val="DefaultParagraphFont"/>
    <w:rsid w:val="00780A78"/>
  </w:style>
  <w:style w:type="character" w:customStyle="1" w:styleId="volume-issue-pages">
    <w:name w:val="volume-issue-pages"/>
    <w:basedOn w:val="DefaultParagraphFont"/>
    <w:rsid w:val="00780A78"/>
  </w:style>
  <w:style w:type="character" w:customStyle="1" w:styleId="fontstyle11">
    <w:name w:val="fontstyle11"/>
    <w:basedOn w:val="DefaultParagraphFont"/>
    <w:rsid w:val="007574A7"/>
    <w:rPr>
      <w:rFonts w:ascii="AdvOT596495f2+fb" w:hAnsi="AdvOT596495f2+fb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7574A7"/>
    <w:rPr>
      <w:rFonts w:ascii="AdvOT7fb33346.I" w:hAnsi="AdvOT7fb33346.I" w:hint="default"/>
      <w:b w:val="0"/>
      <w:bCs w:val="0"/>
      <w:i w:val="0"/>
      <w:iCs w:val="0"/>
      <w:color w:val="000000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3012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2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2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2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2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2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8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5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</Company>
  <LinksUpToDate>false</LinksUpToDate>
  <CharactersWithSpaces>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641</cp:revision>
  <dcterms:created xsi:type="dcterms:W3CDTF">2019-03-24T13:48:00Z</dcterms:created>
  <dcterms:modified xsi:type="dcterms:W3CDTF">2020-07-05T08:31:00Z</dcterms:modified>
</cp:coreProperties>
</file>